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8DF4E" w14:textId="368F2778" w:rsidR="00D71AF1" w:rsidRDefault="00D71AF1" w:rsidP="00166669">
      <w:pPr>
        <w:pStyle w:val="MyTitle"/>
        <w:rPr>
          <w:rFonts w:eastAsiaTheme="minorHAnsi"/>
        </w:rPr>
      </w:pPr>
      <w:r w:rsidRPr="00D71AF1">
        <w:rPr>
          <w:rFonts w:eastAsiaTheme="minorHAnsi"/>
        </w:rPr>
        <w:t xml:space="preserve">41080 Theory of Computing Science Assignment 1 </w:t>
      </w:r>
      <w:r>
        <w:rPr>
          <w:rFonts w:eastAsiaTheme="minorHAnsi"/>
        </w:rPr>
        <w:t xml:space="preserve">– </w:t>
      </w:r>
      <w:r w:rsidRPr="00D71AF1">
        <w:rPr>
          <w:rFonts w:eastAsiaTheme="minorHAnsi"/>
        </w:rPr>
        <w:t>Finite Automat</w:t>
      </w:r>
      <w:r>
        <w:rPr>
          <w:rFonts w:eastAsiaTheme="minorHAnsi"/>
        </w:rPr>
        <w:t>a</w:t>
      </w:r>
    </w:p>
    <w:p w14:paraId="2E706476" w14:textId="5586B794" w:rsidR="00DF71DA" w:rsidRDefault="00DF71DA" w:rsidP="00166669">
      <w:pPr>
        <w:spacing w:line="360" w:lineRule="auto"/>
      </w:pPr>
      <w:r>
        <w:t xml:space="preserve">By </w:t>
      </w:r>
      <w:r w:rsidR="0071289D">
        <w:t xml:space="preserve">Matthew Mallos </w:t>
      </w:r>
      <w:r>
        <w:tab/>
        <w:t>13255587</w:t>
      </w:r>
    </w:p>
    <w:p w14:paraId="04719F15" w14:textId="4CBFC069" w:rsidR="00FD76AA" w:rsidRDefault="00F8523F" w:rsidP="00166669">
      <w:pPr>
        <w:spacing w:line="360" w:lineRule="auto"/>
      </w:pPr>
      <w:r>
        <w:t>S</w:t>
      </w:r>
      <w:r w:rsidR="0071289D">
        <w:t xml:space="preserve">ubmitted </w:t>
      </w:r>
      <w:r w:rsidR="00D71AF1">
        <w:t>September 6</w:t>
      </w:r>
      <w:r w:rsidR="0075229F">
        <w:t xml:space="preserve">, </w:t>
      </w:r>
      <w:r w:rsidR="00166669">
        <w:t>2019</w:t>
      </w:r>
    </w:p>
    <w:p w14:paraId="37528171" w14:textId="733C99C0" w:rsidR="00DF4119" w:rsidRDefault="00DF4119" w:rsidP="00166669">
      <w:pPr>
        <w:spacing w:line="360" w:lineRule="auto"/>
      </w:pPr>
    </w:p>
    <w:p w14:paraId="76E34273" w14:textId="77777777" w:rsidR="00DF4119" w:rsidRDefault="00DF4119" w:rsidP="00166669">
      <w:pPr>
        <w:spacing w:line="360" w:lineRule="auto"/>
      </w:pPr>
    </w:p>
    <w:p w14:paraId="008E515C" w14:textId="6ED3D870" w:rsidR="00C61FD4" w:rsidRDefault="00DF4119" w:rsidP="00DF4119">
      <w:pPr>
        <w:autoSpaceDE w:val="0"/>
        <w:autoSpaceDN w:val="0"/>
        <w:adjustRightInd w:val="0"/>
        <w:rPr>
          <w:rFonts w:eastAsiaTheme="minorHAnsi"/>
        </w:rPr>
      </w:pPr>
      <w:r>
        <w:rPr>
          <w:rFonts w:eastAsiaTheme="minorHAnsi"/>
        </w:rPr>
        <w:t>EXECUTIVE SUMMARY</w:t>
      </w:r>
    </w:p>
    <w:p w14:paraId="714F2E4F" w14:textId="77777777" w:rsidR="00FA298B" w:rsidRDefault="00FA298B" w:rsidP="00DF4119">
      <w:pPr>
        <w:autoSpaceDE w:val="0"/>
        <w:autoSpaceDN w:val="0"/>
        <w:adjustRightInd w:val="0"/>
        <w:rPr>
          <w:rFonts w:eastAsiaTheme="minorHAnsi"/>
        </w:rPr>
      </w:pPr>
    </w:p>
    <w:p w14:paraId="08F1961C" w14:textId="33F35D09" w:rsidR="00FA298B" w:rsidRDefault="00C85F62" w:rsidP="00FA298B">
      <w:pPr>
        <w:pStyle w:val="MyBody"/>
        <w:rPr>
          <w:rFonts w:ascii="TimesNewRoman" w:eastAsiaTheme="minorHAnsi" w:hAnsi="TimesNewRoman" w:cs="TimesNewRoman"/>
        </w:rPr>
      </w:pPr>
      <w:r>
        <w:rPr>
          <w:rFonts w:ascii="TimesNewRoman" w:eastAsiaTheme="minorHAnsi" w:hAnsi="TimesNewRoman" w:cs="TimesNewRoman"/>
        </w:rPr>
        <w:t xml:space="preserve">A report detailing and recounting an implantation of a deterministic finite automation/transducer that takes in a string representing an arithmetic statement, and produces an output sequence of tokens that represent the numbers and operators. </w:t>
      </w:r>
      <w:r w:rsidR="00247BCA">
        <w:rPr>
          <w:rFonts w:ascii="TimesNewRoman" w:eastAsiaTheme="minorHAnsi" w:hAnsi="TimesNewRoman" w:cs="TimesNewRoman"/>
        </w:rPr>
        <w:t>The program handles errors including incorrect representations of numbers, and incorrect representations of expressions.</w:t>
      </w:r>
    </w:p>
    <w:p w14:paraId="4DBF5719" w14:textId="75C24DB7" w:rsidR="00717E03" w:rsidRDefault="00717E03" w:rsidP="00FA298B">
      <w:pPr>
        <w:pStyle w:val="MyBody"/>
        <w:rPr>
          <w:rFonts w:ascii="TimesNewRoman" w:eastAsiaTheme="minorHAnsi" w:hAnsi="TimesNewRoman" w:cs="TimesNewRoman"/>
        </w:rPr>
      </w:pPr>
    </w:p>
    <w:p w14:paraId="0620F232" w14:textId="4F49335B" w:rsidR="006D2EA9" w:rsidRDefault="00F27910" w:rsidP="006D2EA9">
      <w:pPr>
        <w:pStyle w:val="MyTitle"/>
        <w:rPr>
          <w:rFonts w:eastAsiaTheme="minorHAnsi"/>
        </w:rPr>
      </w:pPr>
      <w:r>
        <w:br w:type="page"/>
      </w:r>
    </w:p>
    <w:p w14:paraId="5BBB7CB1" w14:textId="74293D45" w:rsidR="00F032AC" w:rsidRDefault="009A7CCA" w:rsidP="00F032AC">
      <w:pPr>
        <w:pStyle w:val="MyBody"/>
        <w:rPr>
          <w:rFonts w:eastAsiaTheme="minorHAnsi"/>
        </w:rPr>
      </w:pPr>
      <w:r w:rsidRPr="00C61FD4">
        <w:rPr>
          <w:rFonts w:eastAsiaTheme="minorHAnsi"/>
        </w:rPr>
        <w:lastRenderedPageBreak/>
        <w:t>HOW DID YOU EXTRACT</w:t>
      </w:r>
      <w:r>
        <w:rPr>
          <w:rFonts w:eastAsiaTheme="minorHAnsi"/>
        </w:rPr>
        <w:t xml:space="preserve"> FIN</w:t>
      </w:r>
      <w:r w:rsidRPr="00C61FD4">
        <w:rPr>
          <w:rFonts w:eastAsiaTheme="minorHAnsi"/>
        </w:rPr>
        <w:t>ITE AUTOMATA FROM THE SPEC</w:t>
      </w:r>
      <w:r>
        <w:rPr>
          <w:rFonts w:eastAsiaTheme="minorHAnsi"/>
        </w:rPr>
        <w:t>IFI</w:t>
      </w:r>
      <w:r w:rsidRPr="00C61FD4">
        <w:rPr>
          <w:rFonts w:eastAsiaTheme="minorHAnsi"/>
        </w:rPr>
        <w:t>CATION?</w:t>
      </w:r>
      <w:r w:rsidR="002137D6">
        <w:rPr>
          <w:rFonts w:eastAsiaTheme="minorHAnsi"/>
        </w:rPr>
        <w:t xml:space="preserve"> </w:t>
      </w:r>
      <w:r w:rsidR="002137D6" w:rsidRPr="009235CF">
        <w:rPr>
          <w:rFonts w:eastAsiaTheme="minorHAnsi"/>
          <w:b/>
        </w:rPr>
        <w:t xml:space="preserve">/ </w:t>
      </w:r>
      <w:r w:rsidR="00F032AC" w:rsidRPr="00C61FD4">
        <w:rPr>
          <w:rFonts w:eastAsiaTheme="minorHAnsi"/>
        </w:rPr>
        <w:t>WHAT IS THE FORMAL SPEC</w:t>
      </w:r>
      <w:r w:rsidR="00F032AC">
        <w:rPr>
          <w:rFonts w:eastAsiaTheme="minorHAnsi"/>
        </w:rPr>
        <w:t>FI</w:t>
      </w:r>
      <w:r w:rsidR="00F032AC" w:rsidRPr="00C61FD4">
        <w:rPr>
          <w:rFonts w:eastAsiaTheme="minorHAnsi"/>
        </w:rPr>
        <w:t>CATION OF YOUR AUTOMATA?</w:t>
      </w:r>
    </w:p>
    <w:p w14:paraId="0C55F7F3" w14:textId="3F1CC5AF" w:rsidR="00C61FD4" w:rsidRDefault="00C61FD4" w:rsidP="00C61FD4">
      <w:pPr>
        <w:pStyle w:val="MyBody"/>
        <w:rPr>
          <w:rFonts w:eastAsiaTheme="minorHAnsi"/>
        </w:rPr>
      </w:pPr>
    </w:p>
    <w:p w14:paraId="5F52480C" w14:textId="172F6875" w:rsidR="00C85F62" w:rsidRPr="00741225" w:rsidRDefault="00944AD0" w:rsidP="00163F80">
      <w:pPr>
        <w:pStyle w:val="MyBody"/>
        <w:rPr>
          <w:rFonts w:eastAsiaTheme="minorHAnsi"/>
        </w:rPr>
      </w:pPr>
      <w:r>
        <w:rPr>
          <w:rFonts w:eastAsiaTheme="minorHAnsi"/>
        </w:rPr>
        <w:t xml:space="preserve">Reducing the assignment into the base elements of an automata form crucially beneficial building blocks for my </w:t>
      </w:r>
      <w:r w:rsidR="00712C3B">
        <w:rPr>
          <w:rFonts w:eastAsiaTheme="minorHAnsi"/>
        </w:rPr>
        <w:t xml:space="preserve">would-be </w:t>
      </w:r>
      <w:proofErr w:type="spellStart"/>
      <w:r w:rsidR="00712C3B">
        <w:rPr>
          <w:rFonts w:eastAsiaTheme="minorHAnsi"/>
        </w:rPr>
        <w:t>transducer</w:t>
      </w:r>
      <w:r>
        <w:rPr>
          <w:rFonts w:eastAsiaTheme="minorHAnsi"/>
        </w:rPr>
        <w:t>.</w:t>
      </w:r>
      <w:r w:rsidR="00C85F62">
        <w:rPr>
          <w:lang w:eastAsia="en-AU"/>
        </w:rPr>
        <w:t>I</w:t>
      </w:r>
      <w:proofErr w:type="spellEnd"/>
      <w:r w:rsidR="00C85F62">
        <w:rPr>
          <w:lang w:eastAsia="en-AU"/>
        </w:rPr>
        <w:t xml:space="preserve"> began by attempting to </w:t>
      </w:r>
      <w:r w:rsidR="00CC7245">
        <w:rPr>
          <w:lang w:eastAsia="en-AU"/>
        </w:rPr>
        <w:t>decipher</w:t>
      </w:r>
      <w:r w:rsidR="00C85F62">
        <w:rPr>
          <w:lang w:eastAsia="en-AU"/>
        </w:rPr>
        <w:t xml:space="preserve"> the </w:t>
      </w:r>
      <w:r w:rsidR="0001422E">
        <w:rPr>
          <w:lang w:eastAsia="en-AU"/>
        </w:rPr>
        <w:t xml:space="preserve">formal </w:t>
      </w:r>
      <w:r w:rsidR="00C85F62">
        <w:rPr>
          <w:lang w:eastAsia="en-AU"/>
        </w:rPr>
        <w:t>language</w:t>
      </w:r>
      <w:r w:rsidR="00CC7245">
        <w:rPr>
          <w:lang w:eastAsia="en-AU"/>
        </w:rPr>
        <w:t xml:space="preserve"> of my would be automaton</w:t>
      </w:r>
      <w:r w:rsidR="00D96869">
        <w:rPr>
          <w:lang w:eastAsia="en-AU"/>
        </w:rPr>
        <w:t>. Using the formatting definition of a number and the list of valid expressions I created the following:</w:t>
      </w:r>
    </w:p>
    <w:p w14:paraId="30E7CACF" w14:textId="77777777" w:rsidR="00481984" w:rsidRDefault="00481984" w:rsidP="00163F80">
      <w:pPr>
        <w:pStyle w:val="MyBody"/>
        <w:rPr>
          <w:lang w:eastAsia="en-AU"/>
        </w:rPr>
      </w:pPr>
    </w:p>
    <w:p w14:paraId="7705DAED" w14:textId="77811213" w:rsidR="00163F80" w:rsidRDefault="00163F80" w:rsidP="00163F80">
      <w:pPr>
        <w:pStyle w:val="MyBody"/>
        <w:rPr>
          <w:lang w:eastAsia="en-AU"/>
        </w:rPr>
      </w:pPr>
      <w:r w:rsidRPr="00717E03">
        <w:rPr>
          <w:lang w:eastAsia="en-AU"/>
        </w:rPr>
        <w:t xml:space="preserve">L = {x </w:t>
      </w:r>
      <w:r w:rsidRPr="00717E03">
        <w:rPr>
          <w:rFonts w:ascii="Cambria Math" w:hAnsi="Cambria Math" w:cs="Cambria Math"/>
          <w:lang w:eastAsia="en-AU"/>
        </w:rPr>
        <w:t>∈</w:t>
      </w:r>
      <w:r>
        <w:rPr>
          <w:rFonts w:ascii="Cambria Math" w:hAnsi="Cambria Math" w:cs="Cambria Math"/>
          <w:lang w:eastAsia="en-AU"/>
        </w:rPr>
        <w:t xml:space="preserve"> </w:t>
      </w:r>
      <w:r w:rsidRPr="00717E03">
        <w:rPr>
          <w:lang w:eastAsia="en-AU"/>
        </w:rPr>
        <w:t>B</w:t>
      </w:r>
      <w:r w:rsidRPr="00717E03">
        <w:rPr>
          <w:rFonts w:ascii="Cambria Math" w:hAnsi="Cambria Math" w:cs="Cambria Math"/>
          <w:vertAlign w:val="superscript"/>
          <w:lang w:eastAsia="en-AU"/>
        </w:rPr>
        <w:t>∗</w:t>
      </w:r>
      <w:r w:rsidRPr="00717E03">
        <w:rPr>
          <w:lang w:eastAsia="en-AU"/>
        </w:rPr>
        <w:t xml:space="preserve"> | x</w:t>
      </w:r>
      <w:r w:rsidR="00B4048D">
        <w:rPr>
          <w:lang w:eastAsia="en-AU"/>
        </w:rPr>
        <w:t xml:space="preserve"> is</w:t>
      </w:r>
      <w:r w:rsidRPr="00717E03">
        <w:rPr>
          <w:lang w:eastAsia="en-AU"/>
        </w:rPr>
        <w:t xml:space="preserve"> </w:t>
      </w:r>
      <w:r w:rsidR="003336BC">
        <w:rPr>
          <w:lang w:eastAsia="en-AU"/>
        </w:rPr>
        <w:t>a valid number</w:t>
      </w:r>
      <w:r w:rsidR="00E72501">
        <w:rPr>
          <w:lang w:eastAsia="en-AU"/>
        </w:rPr>
        <w:t xml:space="preserve"> OR a valid expression, followed by an operator, followed by a valid number</w:t>
      </w:r>
      <w:r w:rsidR="00EE15BD">
        <w:rPr>
          <w:lang w:eastAsia="en-AU"/>
        </w:rPr>
        <w:t>.</w:t>
      </w:r>
      <w:r w:rsidR="00E72501">
        <w:rPr>
          <w:lang w:eastAsia="en-AU"/>
        </w:rPr>
        <w:t xml:space="preserve"> </w:t>
      </w:r>
      <w:r w:rsidR="00486B1B">
        <w:rPr>
          <w:lang w:eastAsia="en-AU"/>
        </w:rPr>
        <w:t xml:space="preserve">A </w:t>
      </w:r>
      <w:r w:rsidR="00AC6927">
        <w:rPr>
          <w:lang w:eastAsia="en-AU"/>
        </w:rPr>
        <w:t xml:space="preserve">valid </w:t>
      </w:r>
      <w:r w:rsidR="00E72501">
        <w:rPr>
          <w:lang w:eastAsia="en-AU"/>
        </w:rPr>
        <w:t>number</w:t>
      </w:r>
      <w:r w:rsidR="00AC6927">
        <w:rPr>
          <w:lang w:eastAsia="en-AU"/>
        </w:rPr>
        <w:t xml:space="preserve"> </w:t>
      </w:r>
      <w:r w:rsidR="0043160C">
        <w:rPr>
          <w:lang w:eastAsia="en-AU"/>
        </w:rPr>
        <w:t xml:space="preserve">is </w:t>
      </w:r>
      <w:r w:rsidR="00E72501">
        <w:rPr>
          <w:lang w:eastAsia="en-AU"/>
        </w:rPr>
        <w:t>a string of digits, possibly followed by a decimal point and a non-empty string of digits</w:t>
      </w:r>
      <w:r w:rsidR="00E72501" w:rsidRPr="00717E03">
        <w:rPr>
          <w:lang w:eastAsia="en-AU"/>
        </w:rPr>
        <w:t>.</w:t>
      </w:r>
      <w:r w:rsidR="00E72501">
        <w:rPr>
          <w:lang w:eastAsia="en-AU"/>
        </w:rPr>
        <w:t xml:space="preserve"> If there is a decimal point, the string before the decimal point should consist of “0”, If the number starts with “0”, it is either “0” or “0.[something]” where [something] = a string of digits</w:t>
      </w:r>
      <w:r w:rsidRPr="00717E03">
        <w:rPr>
          <w:lang w:eastAsia="en-AU"/>
        </w:rPr>
        <w:t>}</w:t>
      </w:r>
    </w:p>
    <w:p w14:paraId="2D9F4C7B" w14:textId="5345D28A" w:rsidR="007301C4" w:rsidRDefault="007301C4" w:rsidP="00163F80">
      <w:pPr>
        <w:pStyle w:val="MyBody"/>
        <w:rPr>
          <w:lang w:eastAsia="en-AU"/>
        </w:rPr>
      </w:pPr>
    </w:p>
    <w:p w14:paraId="08E1F28F" w14:textId="70237A58" w:rsidR="003D7923" w:rsidRDefault="007301C4" w:rsidP="00163F80">
      <w:pPr>
        <w:pStyle w:val="MyBody"/>
        <w:rPr>
          <w:lang w:eastAsia="en-AU"/>
        </w:rPr>
      </w:pPr>
      <w:r>
        <w:rPr>
          <w:lang w:eastAsia="en-AU"/>
        </w:rPr>
        <w:t xml:space="preserve">Somewhat messy however it did lay </w:t>
      </w:r>
      <w:r w:rsidR="003E2148">
        <w:rPr>
          <w:lang w:eastAsia="en-AU"/>
        </w:rPr>
        <w:t>the groundwork for what my Java program would need to recognise and assign to tokens.</w:t>
      </w:r>
      <w:r w:rsidR="0070556B">
        <w:rPr>
          <w:lang w:eastAsia="en-AU"/>
        </w:rPr>
        <w:t xml:space="preserve"> The next and most useful method for extracting a finite automata was to build a Deterministic Finite Automata representation. Originally, I planned to do this on a whiteboard however very quickly ran out of space.</w:t>
      </w:r>
      <w:r w:rsidR="00DF6D08">
        <w:rPr>
          <w:lang w:eastAsia="en-AU"/>
        </w:rPr>
        <w:t xml:space="preserve"> </w:t>
      </w:r>
      <w:proofErr w:type="spellStart"/>
      <w:r w:rsidR="00A14F8A">
        <w:rPr>
          <w:lang w:eastAsia="en-AU"/>
        </w:rPr>
        <w:t>Thanksfully</w:t>
      </w:r>
      <w:proofErr w:type="spellEnd"/>
      <w:r w:rsidR="00A14F8A">
        <w:rPr>
          <w:lang w:eastAsia="en-AU"/>
        </w:rPr>
        <w:t xml:space="preserve">, </w:t>
      </w:r>
      <w:r w:rsidR="00DF6D08">
        <w:rPr>
          <w:lang w:eastAsia="en-AU"/>
        </w:rPr>
        <w:t xml:space="preserve">I found an extremely useful </w:t>
      </w:r>
      <w:bookmarkStart w:id="0" w:name="_GoBack"/>
      <w:bookmarkEnd w:id="0"/>
      <w:r w:rsidR="008D04A8">
        <w:fldChar w:fldCharType="begin"/>
      </w:r>
      <w:r w:rsidR="008D04A8">
        <w:instrText xml:space="preserve"> HYPERLINK "http://madebyevan.com/fsm/" </w:instrText>
      </w:r>
      <w:r w:rsidR="008D04A8">
        <w:fldChar w:fldCharType="separate"/>
      </w:r>
      <w:r w:rsidR="00DF6D08" w:rsidRPr="00DF6D08">
        <w:rPr>
          <w:rStyle w:val="Hyperlink"/>
          <w:lang w:eastAsia="en-AU"/>
        </w:rPr>
        <w:t>builder online</w:t>
      </w:r>
      <w:r w:rsidR="008D04A8">
        <w:rPr>
          <w:rStyle w:val="Hyperlink"/>
          <w:lang w:eastAsia="en-AU"/>
        </w:rPr>
        <w:fldChar w:fldCharType="end"/>
      </w:r>
      <w:r w:rsidR="00DF6D08">
        <w:rPr>
          <w:lang w:eastAsia="en-AU"/>
        </w:rPr>
        <w:t xml:space="preserve"> (Wallace, 2010)</w:t>
      </w:r>
      <w:r w:rsidR="00A6607D">
        <w:rPr>
          <w:lang w:eastAsia="en-AU"/>
        </w:rPr>
        <w:t xml:space="preserve"> that allowed me to </w:t>
      </w:r>
      <w:r w:rsidR="009B7889">
        <w:rPr>
          <w:lang w:eastAsia="en-AU"/>
        </w:rPr>
        <w:t>create the DFA and contort it into a semi-understandable format.</w:t>
      </w:r>
    </w:p>
    <w:p w14:paraId="38AAD964" w14:textId="6107975A" w:rsidR="007301C4" w:rsidRDefault="007301C4" w:rsidP="00163F80">
      <w:pPr>
        <w:pStyle w:val="MyBody"/>
        <w:rPr>
          <w:lang w:eastAsia="en-AU"/>
        </w:rPr>
      </w:pPr>
    </w:p>
    <w:p w14:paraId="25EAE6BE" w14:textId="77777777" w:rsidR="00C32ED8" w:rsidRDefault="00E27439" w:rsidP="00C32ED8">
      <w:pPr>
        <w:pStyle w:val="MyBody"/>
        <w:keepNext/>
      </w:pPr>
      <w:r>
        <w:rPr>
          <w:rFonts w:eastAsiaTheme="minorHAnsi"/>
          <w:noProof/>
        </w:rPr>
        <w:drawing>
          <wp:inline distT="0" distB="0" distL="0" distR="0" wp14:anchorId="2031883E" wp14:editId="66D5EDC9">
            <wp:extent cx="5716905" cy="30930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16905" cy="3093085"/>
                    </a:xfrm>
                    <a:prstGeom prst="rect">
                      <a:avLst/>
                    </a:prstGeom>
                    <a:noFill/>
                    <a:ln>
                      <a:noFill/>
                    </a:ln>
                  </pic:spPr>
                </pic:pic>
              </a:graphicData>
            </a:graphic>
          </wp:inline>
        </w:drawing>
      </w:r>
    </w:p>
    <w:p w14:paraId="74BC4DE9" w14:textId="6B43BC4D" w:rsidR="00163F80" w:rsidRDefault="00C32ED8" w:rsidP="00C32ED8">
      <w:pPr>
        <w:pStyle w:val="Caption"/>
        <w:rPr>
          <w:rFonts w:eastAsiaTheme="minorHAnsi"/>
        </w:rPr>
      </w:pPr>
      <w:r>
        <w:t xml:space="preserve">Figure </w:t>
      </w:r>
      <w:fldSimple w:instr=" SEQ Figure \* ARABIC ">
        <w:r>
          <w:rPr>
            <w:noProof/>
          </w:rPr>
          <w:t>1</w:t>
        </w:r>
      </w:fldSimple>
      <w:r>
        <w:t xml:space="preserve"> DFA Graphical Representation</w:t>
      </w:r>
    </w:p>
    <w:p w14:paraId="3673F26C" w14:textId="6467AC62" w:rsidR="00C61FD4" w:rsidRDefault="008E6335" w:rsidP="00C61FD4">
      <w:pPr>
        <w:pStyle w:val="MyBody"/>
        <w:rPr>
          <w:rFonts w:eastAsiaTheme="minorHAnsi"/>
        </w:rPr>
      </w:pPr>
      <w:r>
        <w:rPr>
          <w:rFonts w:eastAsiaTheme="minorHAnsi"/>
        </w:rPr>
        <w:t>This DFA contains a total of nine states, only two of which are accept states (when the expression ends in a digit, either 0 or 1-9 respectively). Three of the states are to handle whitespace, there are also an empty state, sink state and one special state that handles a decimal following a 0.</w:t>
      </w:r>
    </w:p>
    <w:p w14:paraId="784D16E5" w14:textId="40745397" w:rsidR="00AB32DF" w:rsidRDefault="00AB32DF" w:rsidP="00C61FD4">
      <w:pPr>
        <w:pStyle w:val="MyBody"/>
        <w:rPr>
          <w:rFonts w:eastAsiaTheme="minorHAnsi"/>
        </w:rPr>
      </w:pPr>
    </w:p>
    <w:p w14:paraId="179630DD" w14:textId="006CADC8" w:rsidR="00AB32DF" w:rsidRDefault="00AB32DF" w:rsidP="00C61FD4">
      <w:pPr>
        <w:pStyle w:val="MyBody"/>
        <w:rPr>
          <w:rFonts w:eastAsiaTheme="minorHAnsi"/>
        </w:rPr>
      </w:pPr>
      <w:r>
        <w:rPr>
          <w:rFonts w:eastAsiaTheme="minorHAnsi"/>
        </w:rPr>
        <w:t>Extracting finite automata was a great challenge for this specification due to the greatly increased number of options and transitions a state could have. I summarised all possible inputs into 6 categories:</w:t>
      </w:r>
    </w:p>
    <w:p w14:paraId="6453764B" w14:textId="1AABDDC7" w:rsidR="00AB32DF" w:rsidRDefault="00AB32DF" w:rsidP="00AB32DF">
      <w:pPr>
        <w:pStyle w:val="MyBody"/>
        <w:numPr>
          <w:ilvl w:val="0"/>
          <w:numId w:val="12"/>
        </w:numPr>
        <w:rPr>
          <w:rFonts w:eastAsiaTheme="minorHAnsi"/>
        </w:rPr>
      </w:pPr>
      <w:r>
        <w:rPr>
          <w:rFonts w:eastAsiaTheme="minorHAnsi"/>
        </w:rPr>
        <w:t>Decimal (.)</w:t>
      </w:r>
    </w:p>
    <w:p w14:paraId="3D01B286" w14:textId="68433CA3" w:rsidR="00AB32DF" w:rsidRDefault="00AB32DF" w:rsidP="00AB32DF">
      <w:pPr>
        <w:pStyle w:val="MyBody"/>
        <w:numPr>
          <w:ilvl w:val="0"/>
          <w:numId w:val="12"/>
        </w:numPr>
        <w:rPr>
          <w:rFonts w:eastAsiaTheme="minorHAnsi"/>
        </w:rPr>
      </w:pPr>
      <w:r>
        <w:rPr>
          <w:rFonts w:eastAsiaTheme="minorHAnsi"/>
        </w:rPr>
        <w:t>Operator (+,-,/,*)</w:t>
      </w:r>
    </w:p>
    <w:p w14:paraId="767A2C60" w14:textId="6B25E749" w:rsidR="00AB32DF" w:rsidRDefault="00AB32DF" w:rsidP="00AB32DF">
      <w:pPr>
        <w:pStyle w:val="MyBody"/>
        <w:numPr>
          <w:ilvl w:val="0"/>
          <w:numId w:val="12"/>
        </w:numPr>
        <w:rPr>
          <w:rFonts w:eastAsiaTheme="minorHAnsi"/>
        </w:rPr>
      </w:pPr>
      <w:r>
        <w:rPr>
          <w:rFonts w:eastAsiaTheme="minorHAnsi"/>
        </w:rPr>
        <w:lastRenderedPageBreak/>
        <w:t>Number &gt; 0 (1,2,3,4,5,6,7,8,9)</w:t>
      </w:r>
    </w:p>
    <w:p w14:paraId="2826D7E7" w14:textId="19A03A13" w:rsidR="00AB32DF" w:rsidRDefault="00AB32DF" w:rsidP="00AB32DF">
      <w:pPr>
        <w:pStyle w:val="MyBody"/>
        <w:numPr>
          <w:ilvl w:val="0"/>
          <w:numId w:val="12"/>
        </w:numPr>
        <w:rPr>
          <w:rFonts w:eastAsiaTheme="minorHAnsi"/>
        </w:rPr>
      </w:pPr>
      <w:r>
        <w:rPr>
          <w:rFonts w:eastAsiaTheme="minorHAnsi"/>
        </w:rPr>
        <w:t>Zero (0)</w:t>
      </w:r>
    </w:p>
    <w:p w14:paraId="32E0A353" w14:textId="06985433" w:rsidR="00AB32DF" w:rsidRDefault="00AB32DF" w:rsidP="00AB32DF">
      <w:pPr>
        <w:pStyle w:val="MyBody"/>
        <w:numPr>
          <w:ilvl w:val="0"/>
          <w:numId w:val="12"/>
        </w:numPr>
        <w:rPr>
          <w:rFonts w:eastAsiaTheme="minorHAnsi"/>
        </w:rPr>
      </w:pPr>
      <w:proofErr w:type="spellStart"/>
      <w:r>
        <w:rPr>
          <w:rFonts w:eastAsiaTheme="minorHAnsi"/>
        </w:rPr>
        <w:t>WhiteSpace</w:t>
      </w:r>
      <w:proofErr w:type="spellEnd"/>
      <w:r>
        <w:rPr>
          <w:rFonts w:eastAsiaTheme="minorHAnsi"/>
        </w:rPr>
        <w:t xml:space="preserve"> ( )</w:t>
      </w:r>
    </w:p>
    <w:p w14:paraId="1CE2CA3F" w14:textId="726CD6D7" w:rsidR="00AB32DF" w:rsidRDefault="00AB32DF" w:rsidP="00AB32DF">
      <w:pPr>
        <w:pStyle w:val="MyBody"/>
        <w:numPr>
          <w:ilvl w:val="0"/>
          <w:numId w:val="12"/>
        </w:numPr>
        <w:rPr>
          <w:rFonts w:eastAsiaTheme="minorHAnsi"/>
        </w:rPr>
      </w:pPr>
      <w:r>
        <w:rPr>
          <w:rFonts w:eastAsiaTheme="minorHAnsi"/>
        </w:rPr>
        <w:t>Invalid Character (i.e. a letter or invalid symbol)</w:t>
      </w:r>
    </w:p>
    <w:p w14:paraId="547AF4CF" w14:textId="0C0E8909" w:rsidR="00AB32DF" w:rsidRDefault="00AB32DF" w:rsidP="00AB32DF">
      <w:pPr>
        <w:pStyle w:val="MyBody"/>
        <w:rPr>
          <w:rFonts w:eastAsiaTheme="minorHAnsi"/>
        </w:rPr>
      </w:pPr>
    </w:p>
    <w:p w14:paraId="24ABDDF6" w14:textId="0A22C9E4" w:rsidR="00AB32DF" w:rsidRDefault="00AB32DF" w:rsidP="00AB32DF">
      <w:pPr>
        <w:pStyle w:val="MyBody"/>
        <w:rPr>
          <w:rFonts w:eastAsiaTheme="minorHAnsi"/>
        </w:rPr>
      </w:pPr>
      <w:r>
        <w:rPr>
          <w:rFonts w:eastAsiaTheme="minorHAnsi"/>
        </w:rPr>
        <w:t>Using these six categories</w:t>
      </w:r>
      <w:r w:rsidR="00B472CF">
        <w:rPr>
          <w:rFonts w:eastAsiaTheme="minorHAnsi"/>
        </w:rPr>
        <w:t>, I</w:t>
      </w:r>
      <w:r>
        <w:rPr>
          <w:rFonts w:eastAsiaTheme="minorHAnsi"/>
        </w:rPr>
        <w:t xml:space="preserve"> looked at every state and determined what the transition would be depending on the character the program was reading. Due to the many ways an expression can go wrong the sink state was frequently transitioned to by all states, </w:t>
      </w:r>
      <w:r w:rsidR="00BC1F02">
        <w:rPr>
          <w:rFonts w:eastAsiaTheme="minorHAnsi"/>
        </w:rPr>
        <w:t>all</w:t>
      </w:r>
      <w:r>
        <w:rPr>
          <w:rFonts w:eastAsiaTheme="minorHAnsi"/>
        </w:rPr>
        <w:t xml:space="preserve"> in multiple ways</w:t>
      </w:r>
      <w:r w:rsidR="00795D29">
        <w:rPr>
          <w:rFonts w:eastAsiaTheme="minorHAnsi"/>
        </w:rPr>
        <w:t>.</w:t>
      </w:r>
    </w:p>
    <w:p w14:paraId="0772871D" w14:textId="40052DF2" w:rsidR="00C61FD4" w:rsidRDefault="00C61FD4" w:rsidP="00C61FD4">
      <w:pPr>
        <w:pStyle w:val="MyBody"/>
        <w:rPr>
          <w:rFonts w:eastAsiaTheme="minorHAnsi"/>
        </w:rPr>
      </w:pPr>
    </w:p>
    <w:p w14:paraId="21C081C5" w14:textId="77777777" w:rsidR="00BD18EF" w:rsidRDefault="00BD18EF" w:rsidP="00C61FD4">
      <w:pPr>
        <w:pStyle w:val="MyBody"/>
        <w:rPr>
          <w:rFonts w:eastAsiaTheme="minorHAnsi"/>
        </w:rPr>
      </w:pPr>
    </w:p>
    <w:p w14:paraId="48276F28" w14:textId="0ECD43C0" w:rsidR="00C61FD4" w:rsidRDefault="009A7CCA" w:rsidP="00C61FD4">
      <w:pPr>
        <w:pStyle w:val="MyBody"/>
        <w:rPr>
          <w:rFonts w:eastAsiaTheme="minorHAnsi"/>
        </w:rPr>
      </w:pPr>
      <w:r w:rsidRPr="00C61FD4">
        <w:rPr>
          <w:rFonts w:eastAsiaTheme="minorHAnsi"/>
        </w:rPr>
        <w:t>HOW DOES YOUR CODE IMPLEMENT THE</w:t>
      </w:r>
      <w:r>
        <w:rPr>
          <w:rFonts w:eastAsiaTheme="minorHAnsi"/>
        </w:rPr>
        <w:t xml:space="preserve"> FI</w:t>
      </w:r>
      <w:r w:rsidRPr="00C61FD4">
        <w:rPr>
          <w:rFonts w:eastAsiaTheme="minorHAnsi"/>
        </w:rPr>
        <w:t>NITE AUTOMATA THAT YOU DESIGNED?</w:t>
      </w:r>
    </w:p>
    <w:p w14:paraId="5217CB3E" w14:textId="713F28C6" w:rsidR="00C61FD4" w:rsidRDefault="00C61FD4" w:rsidP="00C61FD4">
      <w:pPr>
        <w:pStyle w:val="MyBody"/>
        <w:rPr>
          <w:rFonts w:eastAsiaTheme="minorHAnsi"/>
        </w:rPr>
      </w:pPr>
    </w:p>
    <w:p w14:paraId="1F0C1557" w14:textId="77777777" w:rsidR="00BD18EF" w:rsidRDefault="00BD18EF" w:rsidP="00C61FD4">
      <w:pPr>
        <w:pStyle w:val="MyBody"/>
        <w:rPr>
          <w:rFonts w:eastAsiaTheme="minorHAnsi"/>
        </w:rPr>
      </w:pPr>
    </w:p>
    <w:p w14:paraId="706D7F52" w14:textId="78F8D541" w:rsidR="00C61FD4" w:rsidRDefault="009A7CCA" w:rsidP="00C61FD4">
      <w:pPr>
        <w:pStyle w:val="MyBody"/>
        <w:rPr>
          <w:rFonts w:eastAsiaTheme="minorHAnsi"/>
        </w:rPr>
      </w:pPr>
      <w:r w:rsidRPr="00C61FD4">
        <w:rPr>
          <w:rFonts w:eastAsiaTheme="minorHAnsi"/>
        </w:rPr>
        <w:t>DID YOU USE ANY ADDITIONAL TECHNIQUES TO IMPROVE THE AUTOMATA?</w:t>
      </w:r>
    </w:p>
    <w:p w14:paraId="103971F1" w14:textId="2D9B632E" w:rsidR="00C61FD4" w:rsidRDefault="00C61FD4" w:rsidP="00C61FD4">
      <w:pPr>
        <w:pStyle w:val="MyBody"/>
        <w:rPr>
          <w:rFonts w:eastAsiaTheme="minorHAnsi"/>
        </w:rPr>
      </w:pPr>
    </w:p>
    <w:p w14:paraId="3D389482" w14:textId="77777777" w:rsidR="00BD18EF" w:rsidRDefault="00BD18EF" w:rsidP="00C61FD4">
      <w:pPr>
        <w:pStyle w:val="MyBody"/>
        <w:rPr>
          <w:rFonts w:eastAsiaTheme="minorHAnsi"/>
        </w:rPr>
      </w:pPr>
    </w:p>
    <w:p w14:paraId="5440A8BF" w14:textId="24D7DBD9" w:rsidR="00900C7E" w:rsidRDefault="009A7CCA" w:rsidP="00C61FD4">
      <w:pPr>
        <w:pStyle w:val="MyBody"/>
        <w:rPr>
          <w:rFonts w:eastAsiaTheme="minorHAnsi"/>
        </w:rPr>
      </w:pPr>
      <w:r w:rsidRPr="00C61FD4">
        <w:rPr>
          <w:rFonts w:eastAsiaTheme="minorHAnsi"/>
        </w:rPr>
        <w:t>DID YOU ENCOUNTER ANY CHALLENGES OR LIMITATIONS, EITHER TECHNICAL OR CONCEPTUAL, IN IMPLEMENTING A THEORETICAL CONSTRUCT IN A CONCRETE PROGRAMMING LANGUAGE?</w:t>
      </w:r>
    </w:p>
    <w:p w14:paraId="0819ED3A" w14:textId="65AE71EE" w:rsidR="007844E4" w:rsidRDefault="007844E4" w:rsidP="00C61FD4">
      <w:pPr>
        <w:pStyle w:val="MyBody"/>
        <w:rPr>
          <w:rFonts w:eastAsiaTheme="minorHAnsi"/>
        </w:rPr>
      </w:pPr>
    </w:p>
    <w:p w14:paraId="41E982AA" w14:textId="77777777" w:rsidR="006B4007" w:rsidRDefault="006B4007">
      <w:pPr>
        <w:rPr>
          <w:rFonts w:eastAsiaTheme="minorHAnsi"/>
        </w:rPr>
      </w:pPr>
      <w:r>
        <w:rPr>
          <w:rFonts w:eastAsiaTheme="minorHAnsi"/>
        </w:rPr>
        <w:br w:type="page"/>
      </w:r>
    </w:p>
    <w:p w14:paraId="7055A993" w14:textId="6899813A" w:rsidR="007844E4" w:rsidRDefault="00FA48A9" w:rsidP="00C61FD4">
      <w:pPr>
        <w:pStyle w:val="MyBody"/>
        <w:rPr>
          <w:rFonts w:eastAsiaTheme="minorHAnsi"/>
        </w:rPr>
      </w:pPr>
      <w:r>
        <w:rPr>
          <w:rFonts w:eastAsiaTheme="minorHAnsi"/>
        </w:rPr>
        <w:lastRenderedPageBreak/>
        <w:t>REFERENCES</w:t>
      </w:r>
    </w:p>
    <w:p w14:paraId="63FF8355" w14:textId="77777777" w:rsidR="00FA48A9" w:rsidRDefault="00FA48A9" w:rsidP="00C61FD4">
      <w:pPr>
        <w:pStyle w:val="MyBody"/>
        <w:rPr>
          <w:rFonts w:eastAsiaTheme="minorHAnsi"/>
        </w:rPr>
      </w:pPr>
    </w:p>
    <w:p w14:paraId="33F12D9C" w14:textId="4E6140DD" w:rsidR="00DF6D08" w:rsidRDefault="00DF6D08" w:rsidP="00DF6D08">
      <w:pPr>
        <w:pStyle w:val="MyBody"/>
        <w:rPr>
          <w:rFonts w:eastAsiaTheme="minorHAnsi"/>
        </w:rPr>
      </w:pPr>
      <w:r>
        <w:rPr>
          <w:rFonts w:eastAsiaTheme="minorHAnsi"/>
        </w:rPr>
        <w:t>Wallace,</w:t>
      </w:r>
      <w:r w:rsidRPr="00DF6D08">
        <w:rPr>
          <w:rFonts w:eastAsiaTheme="minorHAnsi"/>
        </w:rPr>
        <w:t xml:space="preserve"> 201</w:t>
      </w:r>
      <w:r>
        <w:rPr>
          <w:rFonts w:eastAsiaTheme="minorHAnsi"/>
        </w:rPr>
        <w:t>0</w:t>
      </w:r>
      <w:r w:rsidRPr="00DF6D08">
        <w:rPr>
          <w:rFonts w:eastAsiaTheme="minorHAnsi"/>
        </w:rPr>
        <w:t xml:space="preserve"> </w:t>
      </w:r>
      <w:r w:rsidRPr="00DF6D08">
        <w:rPr>
          <w:rFonts w:eastAsiaTheme="minorHAnsi"/>
          <w:i/>
        </w:rPr>
        <w:t>Finite State Machine Designer</w:t>
      </w:r>
      <w:r w:rsidRPr="00DF6D08">
        <w:rPr>
          <w:rFonts w:eastAsiaTheme="minorHAnsi"/>
        </w:rPr>
        <w:t>,</w:t>
      </w:r>
      <w:r>
        <w:rPr>
          <w:rFonts w:eastAsiaTheme="minorHAnsi"/>
        </w:rPr>
        <w:t xml:space="preserve"> </w:t>
      </w:r>
      <w:r w:rsidRPr="00DF6D08">
        <w:rPr>
          <w:rFonts w:eastAsiaTheme="minorHAnsi"/>
        </w:rPr>
        <w:t xml:space="preserve">viewed </w:t>
      </w:r>
      <w:r>
        <w:rPr>
          <w:rFonts w:eastAsiaTheme="minorHAnsi"/>
        </w:rPr>
        <w:t>25</w:t>
      </w:r>
      <w:r w:rsidRPr="00DF6D08">
        <w:rPr>
          <w:rFonts w:eastAsiaTheme="minorHAnsi"/>
        </w:rPr>
        <w:t xml:space="preserve"> </w:t>
      </w:r>
      <w:r>
        <w:rPr>
          <w:rFonts w:eastAsiaTheme="minorHAnsi"/>
        </w:rPr>
        <w:t xml:space="preserve">August </w:t>
      </w:r>
      <w:r w:rsidRPr="00DF6D08">
        <w:rPr>
          <w:rFonts w:eastAsiaTheme="minorHAnsi"/>
        </w:rPr>
        <w:t>2019</w:t>
      </w:r>
      <w:bookmarkStart w:id="1" w:name="_Hlk17790042"/>
      <w:r>
        <w:rPr>
          <w:rFonts w:eastAsiaTheme="minorHAnsi"/>
        </w:rPr>
        <w:t xml:space="preserve"> </w:t>
      </w:r>
    </w:p>
    <w:p w14:paraId="7996E472" w14:textId="08720FD5" w:rsidR="00F84811" w:rsidRPr="006B4007" w:rsidRDefault="006E2CD7" w:rsidP="006B4007">
      <w:pPr>
        <w:pStyle w:val="MyBody"/>
        <w:ind w:left="720"/>
        <w:rPr>
          <w:rFonts w:eastAsiaTheme="minorHAnsi"/>
        </w:rPr>
      </w:pPr>
      <w:r w:rsidRPr="006B4007">
        <w:rPr>
          <w:noProof/>
          <w:color w:val="333333"/>
          <w:sz w:val="8"/>
          <w:szCs w:val="8"/>
          <w:lang w:eastAsia="en-AU"/>
        </w:rPr>
        <mc:AlternateContent>
          <mc:Choice Requires="wps">
            <w:drawing>
              <wp:anchor distT="45720" distB="45720" distL="114300" distR="114300" simplePos="0" relativeHeight="251659264" behindDoc="0" locked="0" layoutInCell="1" allowOverlap="1" wp14:anchorId="54D38D81" wp14:editId="539A732A">
                <wp:simplePos x="0" y="0"/>
                <wp:positionH relativeFrom="column">
                  <wp:posOffset>-150495</wp:posOffset>
                </wp:positionH>
                <wp:positionV relativeFrom="paragraph">
                  <wp:posOffset>268605</wp:posOffset>
                </wp:positionV>
                <wp:extent cx="2758440" cy="1404620"/>
                <wp:effectExtent l="0" t="0" r="22860"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8440" cy="1404620"/>
                        </a:xfrm>
                        <a:prstGeom prst="rect">
                          <a:avLst/>
                        </a:prstGeom>
                        <a:solidFill>
                          <a:srgbClr val="FFFFFF"/>
                        </a:solidFill>
                        <a:ln w="9525">
                          <a:solidFill>
                            <a:srgbClr val="000000"/>
                          </a:solidFill>
                          <a:miter lim="800000"/>
                          <a:headEnd/>
                          <a:tailEnd/>
                        </a:ln>
                      </wps:spPr>
                      <wps:txbx>
                        <w:txbxContent>
                          <w:p w14:paraId="783000AF" w14:textId="2F82D65F" w:rsidR="006B4007" w:rsidRDefault="006B4007" w:rsidP="006B4007">
                            <w:pPr>
                              <w:pStyle w:val="MyBody"/>
                            </w:pPr>
                            <w:r>
                              <w:t>DFA IN Latex</w:t>
                            </w:r>
                          </w:p>
                          <w:p w14:paraId="6497310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w:t>
                            </w:r>
                            <w:proofErr w:type="spellStart"/>
                            <w:r w:rsidRPr="00F745D3">
                              <w:rPr>
                                <w:color w:val="333333"/>
                                <w:sz w:val="8"/>
                                <w:szCs w:val="8"/>
                                <w:lang w:eastAsia="en-AU"/>
                              </w:rPr>
                              <w:t>documentclass</w:t>
                            </w:r>
                            <w:proofErr w:type="spellEnd"/>
                            <w:r w:rsidRPr="00F745D3">
                              <w:rPr>
                                <w:color w:val="333333"/>
                                <w:sz w:val="8"/>
                                <w:szCs w:val="8"/>
                                <w:lang w:eastAsia="en-AU"/>
                              </w:rPr>
                              <w:t>[a3paper, landscape]{article}</w:t>
                            </w:r>
                          </w:p>
                          <w:p w14:paraId="0E892FA8" w14:textId="03709863" w:rsidR="006B4007" w:rsidRPr="00F745D3" w:rsidRDefault="006B4007" w:rsidP="006B4007">
                            <w:pPr>
                              <w:pStyle w:val="MyBody"/>
                              <w:rPr>
                                <w:color w:val="333333"/>
                                <w:sz w:val="8"/>
                                <w:szCs w:val="8"/>
                                <w:lang w:eastAsia="en-AU"/>
                              </w:rPr>
                            </w:pPr>
                            <w:r w:rsidRPr="00F745D3">
                              <w:rPr>
                                <w:color w:val="333333"/>
                                <w:sz w:val="8"/>
                                <w:szCs w:val="8"/>
                                <w:lang w:eastAsia="en-AU"/>
                              </w:rPr>
                              <w:t>\</w:t>
                            </w:r>
                            <w:proofErr w:type="spellStart"/>
                            <w:r w:rsidRPr="00F745D3">
                              <w:rPr>
                                <w:color w:val="333333"/>
                                <w:sz w:val="8"/>
                                <w:szCs w:val="8"/>
                                <w:lang w:eastAsia="en-AU"/>
                              </w:rPr>
                              <w:t>usepackage</w:t>
                            </w:r>
                            <w:proofErr w:type="spellEnd"/>
                            <w:r w:rsidRPr="00F745D3">
                              <w:rPr>
                                <w:color w:val="333333"/>
                                <w:sz w:val="8"/>
                                <w:szCs w:val="8"/>
                                <w:lang w:eastAsia="en-AU"/>
                              </w:rPr>
                              <w:t>{</w:t>
                            </w:r>
                            <w:proofErr w:type="spellStart"/>
                            <w:r w:rsidRPr="00F745D3">
                              <w:rPr>
                                <w:color w:val="333333"/>
                                <w:sz w:val="8"/>
                                <w:szCs w:val="8"/>
                                <w:lang w:eastAsia="en-AU"/>
                              </w:rPr>
                              <w:t>tikz</w:t>
                            </w:r>
                            <w:proofErr w:type="spellEnd"/>
                            <w:r w:rsidRPr="00F745D3">
                              <w:rPr>
                                <w:color w:val="333333"/>
                                <w:sz w:val="8"/>
                                <w:szCs w:val="8"/>
                                <w:lang w:eastAsia="en-AU"/>
                              </w:rPr>
                              <w:t>}</w:t>
                            </w:r>
                          </w:p>
                          <w:p w14:paraId="3FF6008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begin{document}</w:t>
                            </w:r>
                          </w:p>
                          <w:p w14:paraId="5B7FBD6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w:t>
                            </w:r>
                            <w:proofErr w:type="spellStart"/>
                            <w:r w:rsidRPr="00F745D3">
                              <w:rPr>
                                <w:color w:val="333333"/>
                                <w:sz w:val="8"/>
                                <w:szCs w:val="8"/>
                                <w:lang w:eastAsia="en-AU"/>
                              </w:rPr>
                              <w:t>pdfpagewidth</w:t>
                            </w:r>
                            <w:proofErr w:type="spellEnd"/>
                            <w:r w:rsidRPr="00F745D3">
                              <w:rPr>
                                <w:color w:val="333333"/>
                                <w:sz w:val="8"/>
                                <w:szCs w:val="8"/>
                                <w:lang w:eastAsia="en-AU"/>
                              </w:rPr>
                              <w:t xml:space="preserve"> 18.25in</w:t>
                            </w:r>
                          </w:p>
                          <w:p w14:paraId="2FABCC0A" w14:textId="7B082B43" w:rsidR="006B4007" w:rsidRPr="00F745D3" w:rsidRDefault="006B4007" w:rsidP="006B4007">
                            <w:pPr>
                              <w:pStyle w:val="MyBody"/>
                              <w:rPr>
                                <w:color w:val="333333"/>
                                <w:sz w:val="8"/>
                                <w:szCs w:val="8"/>
                                <w:lang w:eastAsia="en-AU"/>
                              </w:rPr>
                            </w:pPr>
                            <w:r w:rsidRPr="00F745D3">
                              <w:rPr>
                                <w:color w:val="333333"/>
                                <w:sz w:val="8"/>
                                <w:szCs w:val="8"/>
                                <w:lang w:eastAsia="en-AU"/>
                              </w:rPr>
                              <w:t>\</w:t>
                            </w:r>
                            <w:proofErr w:type="spellStart"/>
                            <w:r w:rsidRPr="00F745D3">
                              <w:rPr>
                                <w:color w:val="333333"/>
                                <w:sz w:val="8"/>
                                <w:szCs w:val="8"/>
                                <w:lang w:eastAsia="en-AU"/>
                              </w:rPr>
                              <w:t>pdfpageheight</w:t>
                            </w:r>
                            <w:proofErr w:type="spellEnd"/>
                            <w:r w:rsidRPr="00F745D3">
                              <w:rPr>
                                <w:color w:val="333333"/>
                                <w:sz w:val="8"/>
                                <w:szCs w:val="8"/>
                                <w:lang w:eastAsia="en-AU"/>
                              </w:rPr>
                              <w:t xml:space="preserve"> 10.75in</w:t>
                            </w:r>
                          </w:p>
                          <w:p w14:paraId="6CBF561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begin{</w:t>
                            </w:r>
                            <w:proofErr w:type="spellStart"/>
                            <w:r w:rsidRPr="00F745D3">
                              <w:rPr>
                                <w:color w:val="333333"/>
                                <w:sz w:val="8"/>
                                <w:szCs w:val="8"/>
                                <w:lang w:eastAsia="en-AU"/>
                              </w:rPr>
                              <w:t>center</w:t>
                            </w:r>
                            <w:proofErr w:type="spellEnd"/>
                            <w:r w:rsidRPr="00F745D3">
                              <w:rPr>
                                <w:color w:val="333333"/>
                                <w:sz w:val="8"/>
                                <w:szCs w:val="8"/>
                                <w:lang w:eastAsia="en-AU"/>
                              </w:rPr>
                              <w:t>}</w:t>
                            </w:r>
                          </w:p>
                          <w:p w14:paraId="03560AD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begin{</w:t>
                            </w:r>
                            <w:proofErr w:type="spellStart"/>
                            <w:r w:rsidRPr="00F745D3">
                              <w:rPr>
                                <w:color w:val="333333"/>
                                <w:sz w:val="8"/>
                                <w:szCs w:val="8"/>
                                <w:lang w:eastAsia="en-AU"/>
                              </w:rPr>
                              <w:t>tikzpicture</w:t>
                            </w:r>
                            <w:proofErr w:type="spellEnd"/>
                            <w:r w:rsidRPr="00F745D3">
                              <w:rPr>
                                <w:color w:val="333333"/>
                                <w:sz w:val="8"/>
                                <w:szCs w:val="8"/>
                                <w:lang w:eastAsia="en-AU"/>
                              </w:rPr>
                              <w:t>}[scale=0.2]</w:t>
                            </w:r>
                          </w:p>
                          <w:p w14:paraId="16E9CDC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w:t>
                            </w:r>
                            <w:proofErr w:type="spellStart"/>
                            <w:r w:rsidRPr="00F745D3">
                              <w:rPr>
                                <w:color w:val="333333"/>
                                <w:sz w:val="8"/>
                                <w:szCs w:val="8"/>
                                <w:lang w:eastAsia="en-AU"/>
                              </w:rPr>
                              <w:t>tikzstyle</w:t>
                            </w:r>
                            <w:proofErr w:type="spellEnd"/>
                            <w:r w:rsidRPr="00F745D3">
                              <w:rPr>
                                <w:color w:val="333333"/>
                                <w:sz w:val="8"/>
                                <w:szCs w:val="8"/>
                                <w:lang w:eastAsia="en-AU"/>
                              </w:rPr>
                              <w:t xml:space="preserve">{every node}+=[inner </w:t>
                            </w:r>
                            <w:proofErr w:type="spellStart"/>
                            <w:r w:rsidRPr="00F745D3">
                              <w:rPr>
                                <w:color w:val="333333"/>
                                <w:sz w:val="8"/>
                                <w:szCs w:val="8"/>
                                <w:lang w:eastAsia="en-AU"/>
                              </w:rPr>
                              <w:t>sep</w:t>
                            </w:r>
                            <w:proofErr w:type="spellEnd"/>
                            <w:r w:rsidRPr="00F745D3">
                              <w:rPr>
                                <w:color w:val="333333"/>
                                <w:sz w:val="8"/>
                                <w:szCs w:val="8"/>
                                <w:lang w:eastAsia="en-AU"/>
                              </w:rPr>
                              <w:t>=0pt]</w:t>
                            </w:r>
                          </w:p>
                          <w:p w14:paraId="2287A9E1"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4.3,-38.8) circle (3);</w:t>
                            </w:r>
                          </w:p>
                          <w:p w14:paraId="498CCFC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44.3,-38.8) node {$\epsilon$};</w:t>
                            </w:r>
                          </w:p>
                          <w:p w14:paraId="3A0B606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87.8,-39.5) circle (3);</w:t>
                            </w:r>
                          </w:p>
                          <w:p w14:paraId="617F27B6"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87.8,-39.5) node {$num$};</w:t>
                            </w:r>
                          </w:p>
                          <w:p w14:paraId="6623637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87.8,-39.5) circle (2.4);</w:t>
                            </w:r>
                          </w:p>
                          <w:p w14:paraId="76AB606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4.3,-65.3) circle (3);</w:t>
                            </w:r>
                          </w:p>
                          <w:p w14:paraId="279D8A7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44.3,-65.3) node {$Sink$};</w:t>
                            </w:r>
                          </w:p>
                          <w:p w14:paraId="61D68CB0"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25.4,-38.8) circle (3);</w:t>
                            </w:r>
                          </w:p>
                          <w:p w14:paraId="7EE02D60"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25.4,-38.8) node {$op$};</w:t>
                            </w:r>
                          </w:p>
                          <w:p w14:paraId="7939BC3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4.3,-12.7) circle (3);</w:t>
                            </w:r>
                          </w:p>
                          <w:p w14:paraId="36F6DCC1"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4.3,-12.7) circle (2.4);</w:t>
                            </w:r>
                          </w:p>
                          <w:p w14:paraId="377FB04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74.8,-12.7) circle (3);</w:t>
                            </w:r>
                          </w:p>
                          <w:p w14:paraId="389B722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74.8,-12.7) node {$</w:t>
                            </w:r>
                            <w:proofErr w:type="spellStart"/>
                            <w:r w:rsidRPr="00F745D3">
                              <w:rPr>
                                <w:color w:val="333333"/>
                                <w:sz w:val="8"/>
                                <w:szCs w:val="8"/>
                                <w:lang w:eastAsia="en-AU"/>
                              </w:rPr>
                              <w:t>ws</w:t>
                            </w:r>
                            <w:proofErr w:type="spellEnd"/>
                            <w:r w:rsidRPr="00F745D3">
                              <w:rPr>
                                <w:color w:val="333333"/>
                                <w:sz w:val="8"/>
                                <w:szCs w:val="8"/>
                                <w:lang w:eastAsia="en-AU"/>
                              </w:rPr>
                              <w:t>$};</w:t>
                            </w:r>
                          </w:p>
                          <w:p w14:paraId="3E774FD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98.1,-59.7) circle (3);</w:t>
                            </w:r>
                          </w:p>
                          <w:p w14:paraId="023F70E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98.1,-59.7) node {$</w:t>
                            </w:r>
                            <w:proofErr w:type="spellStart"/>
                            <w:r w:rsidRPr="00F745D3">
                              <w:rPr>
                                <w:color w:val="333333"/>
                                <w:sz w:val="8"/>
                                <w:szCs w:val="8"/>
                                <w:lang w:eastAsia="en-AU"/>
                              </w:rPr>
                              <w:t>wss</w:t>
                            </w:r>
                            <w:proofErr w:type="spellEnd"/>
                            <w:r w:rsidRPr="00F745D3">
                              <w:rPr>
                                <w:color w:val="333333"/>
                                <w:sz w:val="8"/>
                                <w:szCs w:val="8"/>
                                <w:lang w:eastAsia="en-AU"/>
                              </w:rPr>
                              <w:t>$};</w:t>
                            </w:r>
                          </w:p>
                          <w:p w14:paraId="56DB40C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38.7,-38.8) circle (3);</w:t>
                            </w:r>
                          </w:p>
                          <w:p w14:paraId="345123F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38.7,-38.8) node {$</w:t>
                            </w:r>
                            <w:proofErr w:type="spellStart"/>
                            <w:r w:rsidRPr="00F745D3">
                              <w:rPr>
                                <w:color w:val="333333"/>
                                <w:sz w:val="8"/>
                                <w:szCs w:val="8"/>
                                <w:lang w:eastAsia="en-AU"/>
                              </w:rPr>
                              <w:t>wss</w:t>
                            </w:r>
                            <w:proofErr w:type="spellEnd"/>
                            <w:r w:rsidRPr="00F745D3">
                              <w:rPr>
                                <w:color w:val="333333"/>
                                <w:sz w:val="8"/>
                                <w:szCs w:val="8"/>
                                <w:lang w:eastAsia="en-AU"/>
                              </w:rPr>
                              <w:t>$};</w:t>
                            </w:r>
                          </w:p>
                          <w:p w14:paraId="27DD3CA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65.2,-28.5) circle (3);</w:t>
                            </w:r>
                          </w:p>
                          <w:p w14:paraId="6D6DAE6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33.1,-38.8) -- (41.3,-38.8);</w:t>
                            </w:r>
                          </w:p>
                          <w:p w14:paraId="23C8CBC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32.6,-38.8) node [left] {$Start$};</w:t>
                            </w:r>
                          </w:p>
                          <w:p w14:paraId="693DB49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1.3,-38.8) -- (40.5,-38.3) -- (40.5,-39.3);</w:t>
                            </w:r>
                          </w:p>
                          <w:p w14:paraId="7F46840F"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7.3,-38.85) -- (84.8,-39.45);</w:t>
                            </w:r>
                          </w:p>
                          <w:p w14:paraId="4F4526EA"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84.8,-39.45) -- (84.01,-38.94) -- (83.99,-39.94);</w:t>
                            </w:r>
                          </w:p>
                          <w:p w14:paraId="2AF2B56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66.06,-38.62) node [above] {$1-9$};</w:t>
                            </w:r>
                          </w:p>
                          <w:p w14:paraId="3C25F47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86.477,-36.82) arc (234:-54:2.25);</w:t>
                            </w:r>
                          </w:p>
                          <w:p w14:paraId="171FDD4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87.8,-32.25) node [above] {$0,\</w:t>
                            </w:r>
                            <w:proofErr w:type="spellStart"/>
                            <w:r w:rsidRPr="00F745D3">
                              <w:rPr>
                                <w:color w:val="333333"/>
                                <w:sz w:val="8"/>
                                <w:szCs w:val="8"/>
                                <w:lang w:eastAsia="en-AU"/>
                              </w:rPr>
                              <w:t>mbox</w:t>
                            </w:r>
                            <w:proofErr w:type="spellEnd"/>
                            <w:r w:rsidRPr="00F745D3">
                              <w:rPr>
                                <w:color w:val="333333"/>
                                <w:sz w:val="8"/>
                                <w:szCs w:val="8"/>
                                <w:lang w:eastAsia="en-AU"/>
                              </w:rPr>
                              <w:t>{ }1-9$};</w:t>
                            </w:r>
                          </w:p>
                          <w:p w14:paraId="3C78F68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89.12,-36.82) -- (90,-36.47) -- (89.19,-35.88);</w:t>
                            </w:r>
                          </w:p>
                          <w:p w14:paraId="0795D3E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4.3,-41.8) -- (44.3,-62.3);</w:t>
                            </w:r>
                          </w:p>
                          <w:p w14:paraId="19EE6C3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4.3,-62.3) -- (44.8,-61.5) -- (43.8,-61.5);</w:t>
                            </w:r>
                          </w:p>
                          <w:p w14:paraId="6AB9DE5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43.8,-52.05) node [left] {$Operator,\</w:t>
                            </w:r>
                            <w:proofErr w:type="spellStart"/>
                            <w:r w:rsidRPr="00F745D3">
                              <w:rPr>
                                <w:color w:val="333333"/>
                                <w:sz w:val="8"/>
                                <w:szCs w:val="8"/>
                                <w:lang w:eastAsia="en-AU"/>
                              </w:rPr>
                              <w:t>mbox</w:t>
                            </w:r>
                            <w:proofErr w:type="spellEnd"/>
                            <w:r w:rsidRPr="00F745D3">
                              <w:rPr>
                                <w:color w:val="333333"/>
                                <w:sz w:val="8"/>
                                <w:szCs w:val="8"/>
                                <w:lang w:eastAsia="en-AU"/>
                              </w:rPr>
                              <w:t>{ }Decimal,\</w:t>
                            </w:r>
                            <w:proofErr w:type="spellStart"/>
                            <w:r w:rsidRPr="00F745D3">
                              <w:rPr>
                                <w:color w:val="333333"/>
                                <w:sz w:val="8"/>
                                <w:szCs w:val="8"/>
                                <w:lang w:eastAsia="en-AU"/>
                              </w:rPr>
                              <w:t>mbox</w:t>
                            </w:r>
                            <w:proofErr w:type="spellEnd"/>
                            <w:r w:rsidRPr="00F745D3">
                              <w:rPr>
                                <w:color w:val="333333"/>
                                <w:sz w:val="8"/>
                                <w:szCs w:val="8"/>
                                <w:lang w:eastAsia="en-AU"/>
                              </w:rPr>
                              <w:t>{ }IC$};</w:t>
                            </w:r>
                          </w:p>
                          <w:p w14:paraId="77933BB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22.476,-39.469) arc (-78.12071:-99.74618:84.58);</w:t>
                            </w:r>
                          </w:p>
                          <w:p w14:paraId="6667D23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22.48,-39.47) -- (121.59,-39.14) -- (121.8,-40.12);</w:t>
                            </w:r>
                          </w:p>
                          <w:p w14:paraId="37F7B0D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06.67,-41.84) node [below] {$Operator$};</w:t>
                            </w:r>
                          </w:p>
                          <w:p w14:paraId="3447F86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4.847,-68.238) arc (38.28175:-249.71825:2.25);</w:t>
                            </w:r>
                          </w:p>
                          <w:p w14:paraId="4812630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31.11,-73.11) node [below] {$Operator,\</w:t>
                            </w:r>
                            <w:proofErr w:type="spellStart"/>
                            <w:r w:rsidRPr="00F745D3">
                              <w:rPr>
                                <w:color w:val="333333"/>
                                <w:sz w:val="8"/>
                                <w:szCs w:val="8"/>
                                <w:lang w:eastAsia="en-AU"/>
                              </w:rPr>
                              <w:t>mbox</w:t>
                            </w:r>
                            <w:proofErr w:type="spellEnd"/>
                            <w:r w:rsidRPr="00F745D3">
                              <w:rPr>
                                <w:color w:val="333333"/>
                                <w:sz w:val="8"/>
                                <w:szCs w:val="8"/>
                                <w:lang w:eastAsia="en-AU"/>
                              </w:rPr>
                              <w:t>{ }Decimal,\</w:t>
                            </w:r>
                            <w:proofErr w:type="spellStart"/>
                            <w:r w:rsidRPr="00F745D3">
                              <w:rPr>
                                <w:color w:val="333333"/>
                                <w:sz w:val="8"/>
                                <w:szCs w:val="8"/>
                                <w:lang w:eastAsia="en-AU"/>
                              </w:rPr>
                              <w:t>mbox</w:t>
                            </w:r>
                            <w:proofErr w:type="spellEnd"/>
                            <w:r w:rsidRPr="00F745D3">
                              <w:rPr>
                                <w:color w:val="333333"/>
                                <w:sz w:val="8"/>
                                <w:szCs w:val="8"/>
                                <w:lang w:eastAsia="en-AU"/>
                              </w:rPr>
                              <w:t>{ }1-9,\</w:t>
                            </w:r>
                            <w:proofErr w:type="spellStart"/>
                            <w:r w:rsidRPr="00F745D3">
                              <w:rPr>
                                <w:color w:val="333333"/>
                                <w:sz w:val="8"/>
                                <w:szCs w:val="8"/>
                                <w:lang w:eastAsia="en-AU"/>
                              </w:rPr>
                              <w:t>mbox</w:t>
                            </w:r>
                            <w:proofErr w:type="spellEnd"/>
                            <w:r w:rsidRPr="00F745D3">
                              <w:rPr>
                                <w:color w:val="333333"/>
                                <w:sz w:val="8"/>
                                <w:szCs w:val="8"/>
                                <w:lang w:eastAsia="en-AU"/>
                              </w:rPr>
                              <w:t>{ }WS,\</w:t>
                            </w:r>
                            <w:proofErr w:type="spellStart"/>
                            <w:r w:rsidRPr="00F745D3">
                              <w:rPr>
                                <w:color w:val="333333"/>
                                <w:sz w:val="8"/>
                                <w:szCs w:val="8"/>
                                <w:lang w:eastAsia="en-AU"/>
                              </w:rPr>
                              <w:t>mbox</w:t>
                            </w:r>
                            <w:proofErr w:type="spellEnd"/>
                            <w:r w:rsidRPr="00F745D3">
                              <w:rPr>
                                <w:color w:val="333333"/>
                                <w:sz w:val="8"/>
                                <w:szCs w:val="8"/>
                                <w:lang w:eastAsia="en-AU"/>
                              </w:rPr>
                              <w:t>{ }IC,\</w:t>
                            </w:r>
                            <w:proofErr w:type="spellStart"/>
                            <w:r w:rsidRPr="00F745D3">
                              <w:rPr>
                                <w:color w:val="333333"/>
                                <w:sz w:val="8"/>
                                <w:szCs w:val="8"/>
                                <w:lang w:eastAsia="en-AU"/>
                              </w:rPr>
                              <w:t>mbox</w:t>
                            </w:r>
                            <w:proofErr w:type="spellEnd"/>
                            <w:r w:rsidRPr="00F745D3">
                              <w:rPr>
                                <w:color w:val="333333"/>
                                <w:sz w:val="8"/>
                                <w:szCs w:val="8"/>
                                <w:lang w:eastAsia="en-AU"/>
                              </w:rPr>
                              <w:t>{ }0$};</w:t>
                            </w:r>
                          </w:p>
                          <w:p w14:paraId="046D35C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2.3,-67.52) -- (41.36,-67.62) -- (41.98,-68.41);</w:t>
                            </w:r>
                          </w:p>
                          <w:p w14:paraId="6CB48B9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87.99,-42.492) arc (0.53405:-119.18939:27.665);</w:t>
                            </w:r>
                          </w:p>
                          <w:p w14:paraId="655B6B6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6.83,-66.9) -- (47.29,-67.73) -- (47.78,-66.86);</w:t>
                            </w:r>
                          </w:p>
                          <w:p w14:paraId="7F3448E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79.82,-67.05) node [below] {$Decimal,\</w:t>
                            </w:r>
                            <w:proofErr w:type="spellStart"/>
                            <w:r w:rsidRPr="00F745D3">
                              <w:rPr>
                                <w:color w:val="333333"/>
                                <w:sz w:val="8"/>
                                <w:szCs w:val="8"/>
                                <w:lang w:eastAsia="en-AU"/>
                              </w:rPr>
                              <w:t>mbox</w:t>
                            </w:r>
                            <w:proofErr w:type="spellEnd"/>
                            <w:r w:rsidRPr="00F745D3">
                              <w:rPr>
                                <w:color w:val="333333"/>
                                <w:sz w:val="8"/>
                                <w:szCs w:val="8"/>
                                <w:lang w:eastAsia="en-AU"/>
                              </w:rPr>
                              <w:t>{ }IC$};</w:t>
                            </w:r>
                          </w:p>
                          <w:p w14:paraId="13DE854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90.654,-38.578) arc (106.46993:75.66318:59.983);</w:t>
                            </w:r>
                          </w:p>
                          <w:p w14:paraId="5AAB3B2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90.65,-38.58) -- (91.56,-38.83) -- (91.28,-37.87);</w:t>
                            </w:r>
                          </w:p>
                          <w:p w14:paraId="7609ED0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06.53,-35.59) node [above] {$1-9$};</w:t>
                            </w:r>
                          </w:p>
                          <w:p w14:paraId="75D75B3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4.3,-35.8) -- (44.3,-15.7);</w:t>
                            </w:r>
                          </w:p>
                          <w:p w14:paraId="61D445C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4.3,-15.7) -- (43.8,-16.5) -- (44.8,-16.5);</w:t>
                            </w:r>
                          </w:p>
                          <w:p w14:paraId="278668B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44.8,-25.75) node [right] {$0$};</w:t>
                            </w:r>
                          </w:p>
                          <w:p w14:paraId="6A6C2AD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7.3,-12.7) -- (71.8,-12.7);</w:t>
                            </w:r>
                          </w:p>
                          <w:p w14:paraId="52B56030"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71.8,-12.7) -- (71,-12.2) -- (71,-13.2);</w:t>
                            </w:r>
                          </w:p>
                          <w:p w14:paraId="1337ED9A"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59.55,-13.2) node [below] {$WS$};</w:t>
                            </w:r>
                          </w:p>
                          <w:p w14:paraId="63A2F07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1.557,-37.615) arc (274.36072:-13.63928:2.25);</w:t>
                            </w:r>
                          </w:p>
                          <w:p w14:paraId="7CEF853A"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37.92,-33.16) node [above] {$WS$};</w:t>
                            </w:r>
                          </w:p>
                          <w:p w14:paraId="0BD7024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3.57,-35.9) -- (44.01,-35.07) -- (43.01,-35.14);</w:t>
                            </w:r>
                          </w:p>
                          <w:p w14:paraId="527F092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89.16,-42.17) -- (96.74,-57.03);</w:t>
                            </w:r>
                          </w:p>
                          <w:p w14:paraId="6E8FE3B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96.74,-57.03) -- (96.82,-56.09) -- (95.93,-56.54);</w:t>
                            </w:r>
                          </w:p>
                          <w:p w14:paraId="211F60D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92.26,-50.73) node [left] {$WS$};</w:t>
                            </w:r>
                          </w:p>
                          <w:p w14:paraId="4BD3A420"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00.48,-57.88) -- (123.02,-40.62);</w:t>
                            </w:r>
                          </w:p>
                          <w:p w14:paraId="114C2F0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23.02,-40.62) -- (122.08,-40.71) -- (122.69,-41.51);</w:t>
                            </w:r>
                          </w:p>
                          <w:p w14:paraId="32B5CDE1"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15.81,-49.75) node [below] {$Operator$};</w:t>
                            </w:r>
                          </w:p>
                          <w:p w14:paraId="03A8078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95.12,-60.01) -- (47.28,-64.99);</w:t>
                            </w:r>
                          </w:p>
                          <w:p w14:paraId="6034C6B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7.28,-64.99) -- (48.13,-65.4) -- (48.03,-64.41);</w:t>
                            </w:r>
                          </w:p>
                          <w:p w14:paraId="63B9298F"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69.54,-61.32) node [above] {$Decimal,\</w:t>
                            </w:r>
                            <w:proofErr w:type="spellStart"/>
                            <w:r w:rsidRPr="00F745D3">
                              <w:rPr>
                                <w:color w:val="333333"/>
                                <w:sz w:val="8"/>
                                <w:szCs w:val="8"/>
                                <w:lang w:eastAsia="en-AU"/>
                              </w:rPr>
                              <w:t>mbox</w:t>
                            </w:r>
                            <w:proofErr w:type="spellEnd"/>
                            <w:r w:rsidRPr="00F745D3">
                              <w:rPr>
                                <w:color w:val="333333"/>
                                <w:sz w:val="8"/>
                                <w:szCs w:val="8"/>
                                <w:lang w:eastAsia="en-AU"/>
                              </w:rPr>
                              <w:t>{ }IC,\</w:t>
                            </w:r>
                            <w:proofErr w:type="spellStart"/>
                            <w:r w:rsidRPr="00F745D3">
                              <w:rPr>
                                <w:color w:val="333333"/>
                                <w:sz w:val="8"/>
                                <w:szCs w:val="8"/>
                                <w:lang w:eastAsia="en-AU"/>
                              </w:rPr>
                              <w:t>mbox</w:t>
                            </w:r>
                            <w:proofErr w:type="spellEnd"/>
                            <w:r w:rsidRPr="00F745D3">
                              <w:rPr>
                                <w:color w:val="333333"/>
                                <w:sz w:val="8"/>
                                <w:szCs w:val="8"/>
                                <w:lang w:eastAsia="en-AU"/>
                              </w:rPr>
                              <w:t>{ }1-9,\</w:t>
                            </w:r>
                            <w:proofErr w:type="spellStart"/>
                            <w:r w:rsidRPr="00F745D3">
                              <w:rPr>
                                <w:color w:val="333333"/>
                                <w:sz w:val="8"/>
                                <w:szCs w:val="8"/>
                                <w:lang w:eastAsia="en-AU"/>
                              </w:rPr>
                              <w:t>mbox</w:t>
                            </w:r>
                            <w:proofErr w:type="spellEnd"/>
                            <w:r w:rsidRPr="00F745D3">
                              <w:rPr>
                                <w:color w:val="333333"/>
                                <w:sz w:val="8"/>
                                <w:szCs w:val="8"/>
                                <w:lang w:eastAsia="en-AU"/>
                              </w:rPr>
                              <w:t>{ }0$};</w:t>
                            </w:r>
                          </w:p>
                          <w:p w14:paraId="517C382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1.357,-65.875) arc (-82.10975:-277.89025:27.132);</w:t>
                            </w:r>
                          </w:p>
                          <w:p w14:paraId="2583FF66"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1.36,-65.88) -- (40.5,-65.49) -- (40.63,-66.48);</w:t>
                            </w:r>
                          </w:p>
                          <w:p w14:paraId="53E9B8D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0,-39) node [left] {$IC,\</w:t>
                            </w:r>
                            <w:proofErr w:type="spellStart"/>
                            <w:r w:rsidRPr="00F745D3">
                              <w:rPr>
                                <w:color w:val="333333"/>
                                <w:sz w:val="8"/>
                                <w:szCs w:val="8"/>
                                <w:lang w:eastAsia="en-AU"/>
                              </w:rPr>
                              <w:t>mbox</w:t>
                            </w:r>
                            <w:proofErr w:type="spellEnd"/>
                            <w:r w:rsidRPr="00F745D3">
                              <w:rPr>
                                <w:color w:val="333333"/>
                                <w:sz w:val="8"/>
                                <w:szCs w:val="8"/>
                                <w:lang w:eastAsia="en-AU"/>
                              </w:rPr>
                              <w:t>{ }1-9,\</w:t>
                            </w:r>
                            <w:proofErr w:type="spellStart"/>
                            <w:r w:rsidRPr="00F745D3">
                              <w:rPr>
                                <w:color w:val="333333"/>
                                <w:sz w:val="8"/>
                                <w:szCs w:val="8"/>
                                <w:lang w:eastAsia="en-AU"/>
                              </w:rPr>
                              <w:t>mbox</w:t>
                            </w:r>
                            <w:proofErr w:type="spellEnd"/>
                            <w:r w:rsidRPr="00F745D3">
                              <w:rPr>
                                <w:color w:val="333333"/>
                                <w:sz w:val="8"/>
                                <w:szCs w:val="8"/>
                                <w:lang w:eastAsia="en-AU"/>
                              </w:rPr>
                              <w:t>{ }0$};</w:t>
                            </w:r>
                          </w:p>
                          <w:p w14:paraId="48658A5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7.16,-13.62) -- (122.54,-37.88);</w:t>
                            </w:r>
                          </w:p>
                          <w:p w14:paraId="7A7A05B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22.54,-37.88) -- (121.94,-37.16) -- (121.63,-38.11);</w:t>
                            </w:r>
                          </w:p>
                          <w:p w14:paraId="36397DC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88.39,-25.09) node [above] {$Operator$};</w:t>
                            </w:r>
                          </w:p>
                          <w:p w14:paraId="569B9F9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77.79,-12.947) arc (84.05522:41.37448:70.614);</w:t>
                            </w:r>
                          </w:p>
                          <w:p w14:paraId="2B469C0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23.47,-36.51) -- (123.31,-35.58) -- (122.56,-36.24);</w:t>
                            </w:r>
                          </w:p>
                          <w:p w14:paraId="4EDCA48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06.87,-19.91) node [above] {$Operator$};</w:t>
                            </w:r>
                          </w:p>
                          <w:p w14:paraId="01A02BF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1.371,-64.657) arc (-105.03548:-315.17894:32.43);</w:t>
                            </w:r>
                          </w:p>
                          <w:p w14:paraId="78C3EF5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1.37,-64.66) -- (40.73,-63.97) -- (40.47,-64.93);</w:t>
                            </w:r>
                          </w:p>
                          <w:p w14:paraId="0FC2789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21.08,-15.83) node [left] {$IC,\</w:t>
                            </w:r>
                            <w:proofErr w:type="spellStart"/>
                            <w:r w:rsidRPr="00F745D3">
                              <w:rPr>
                                <w:color w:val="333333"/>
                                <w:sz w:val="8"/>
                                <w:szCs w:val="8"/>
                                <w:lang w:eastAsia="en-AU"/>
                              </w:rPr>
                              <w:t>mbox</w:t>
                            </w:r>
                            <w:proofErr w:type="spellEnd"/>
                            <w:r w:rsidRPr="00F745D3">
                              <w:rPr>
                                <w:color w:val="333333"/>
                                <w:sz w:val="8"/>
                                <w:szCs w:val="8"/>
                                <w:lang w:eastAsia="en-AU"/>
                              </w:rPr>
                              <w:t>{ }1-9,\</w:t>
                            </w:r>
                            <w:proofErr w:type="spellStart"/>
                            <w:r w:rsidRPr="00F745D3">
                              <w:rPr>
                                <w:color w:val="333333"/>
                                <w:sz w:val="8"/>
                                <w:szCs w:val="8"/>
                                <w:lang w:eastAsia="en-AU"/>
                              </w:rPr>
                              <w:t>mbox</w:t>
                            </w:r>
                            <w:proofErr w:type="spellEnd"/>
                            <w:r w:rsidRPr="00F745D3">
                              <w:rPr>
                                <w:color w:val="333333"/>
                                <w:sz w:val="8"/>
                                <w:szCs w:val="8"/>
                                <w:lang w:eastAsia="en-AU"/>
                              </w:rPr>
                              <w:t>{ }0,\</w:t>
                            </w:r>
                            <w:proofErr w:type="spellStart"/>
                            <w:r w:rsidRPr="00F745D3">
                              <w:rPr>
                                <w:color w:val="333333"/>
                                <w:sz w:val="8"/>
                                <w:szCs w:val="8"/>
                                <w:lang w:eastAsia="en-AU"/>
                              </w:rPr>
                              <w:t>mbox</w:t>
                            </w:r>
                            <w:proofErr w:type="spellEnd"/>
                            <w:r w:rsidRPr="00F745D3">
                              <w:rPr>
                                <w:color w:val="333333"/>
                                <w:sz w:val="8"/>
                                <w:szCs w:val="8"/>
                                <w:lang w:eastAsia="en-AU"/>
                              </w:rPr>
                              <w:t>{ }Decimal$};</w:t>
                            </w:r>
                          </w:p>
                          <w:p w14:paraId="3298E18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6.923,-11.244) arc (117.52455:26.79651:56.982);</w:t>
                            </w:r>
                          </w:p>
                          <w:p w14:paraId="2E115D2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6.92,-11.24) -- (47.86,-11.32) -- (47.4,-10.43);</w:t>
                            </w:r>
                          </w:p>
                          <w:p w14:paraId="6B304C5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91.59,-6.99) node [above] {$0$};</w:t>
                            </w:r>
                          </w:p>
                          <w:p w14:paraId="36EE2410"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24.406,-41.63) arc (-20.98491:-122.82475:52.606);</w:t>
                            </w:r>
                          </w:p>
                          <w:p w14:paraId="68EA4DF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6.77,-67) -- (47.17,-67.85) -- (47.72,-67.01);</w:t>
                            </w:r>
                          </w:p>
                          <w:p w14:paraId="7FBD892A"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99.95,-73.66) node [below] {$IC,\</w:t>
                            </w:r>
                            <w:proofErr w:type="spellStart"/>
                            <w:r w:rsidRPr="00F745D3">
                              <w:rPr>
                                <w:color w:val="333333"/>
                                <w:sz w:val="8"/>
                                <w:szCs w:val="8"/>
                                <w:lang w:eastAsia="en-AU"/>
                              </w:rPr>
                              <w:t>mbox</w:t>
                            </w:r>
                            <w:proofErr w:type="spellEnd"/>
                            <w:r w:rsidRPr="00F745D3">
                              <w:rPr>
                                <w:color w:val="333333"/>
                                <w:sz w:val="8"/>
                                <w:szCs w:val="8"/>
                                <w:lang w:eastAsia="en-AU"/>
                              </w:rPr>
                              <w:t>{ }Decimal,\</w:t>
                            </w:r>
                            <w:proofErr w:type="spellStart"/>
                            <w:r w:rsidRPr="00F745D3">
                              <w:rPr>
                                <w:color w:val="333333"/>
                                <w:sz w:val="8"/>
                                <w:szCs w:val="8"/>
                                <w:lang w:eastAsia="en-AU"/>
                              </w:rPr>
                              <w:t>mbox</w:t>
                            </w:r>
                            <w:proofErr w:type="spellEnd"/>
                            <w:r w:rsidRPr="00F745D3">
                              <w:rPr>
                                <w:color w:val="333333"/>
                                <w:sz w:val="8"/>
                                <w:szCs w:val="8"/>
                                <w:lang w:eastAsia="en-AU"/>
                              </w:rPr>
                              <w:t>{ }Operator$};</w:t>
                            </w:r>
                          </w:p>
                          <w:p w14:paraId="2544164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28.4,-38.8) -- (135.7,-38.8);</w:t>
                            </w:r>
                          </w:p>
                          <w:p w14:paraId="4018868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35.7,-38.8) -- (134.9,-38.3) -- (134.9,-39.3);</w:t>
                            </w:r>
                          </w:p>
                          <w:p w14:paraId="07EDBAD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32.05,-39.3) node [below] {$WS$};</w:t>
                            </w:r>
                          </w:p>
                          <w:p w14:paraId="4626979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90.413,-38.027) arc (117.71171:63.8641:50.396);</w:t>
                            </w:r>
                          </w:p>
                          <w:p w14:paraId="5193280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90.41,-38.03) -- (91.35,-38.1) -- (90.89,-37.21);</w:t>
                            </w:r>
                          </w:p>
                          <w:p w14:paraId="1573145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13.15,-31.73) node [above] {$1-9$};</w:t>
                            </w:r>
                          </w:p>
                          <w:p w14:paraId="7ADF52B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37.582,-41.583) arc (-23.30185:-125.33713:60.714);</w:t>
                            </w:r>
                          </w:p>
                          <w:p w14:paraId="6475613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6.7,-67.09) -- (47.07,-67.97) -- (47.65,-67.15);</w:t>
                            </w:r>
                          </w:p>
                          <w:p w14:paraId="06205FD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05.75,-77.06) node [below] {$IC,\</w:t>
                            </w:r>
                            <w:proofErr w:type="spellStart"/>
                            <w:r w:rsidRPr="00F745D3">
                              <w:rPr>
                                <w:color w:val="333333"/>
                                <w:sz w:val="8"/>
                                <w:szCs w:val="8"/>
                                <w:lang w:eastAsia="en-AU"/>
                              </w:rPr>
                              <w:t>mbox</w:t>
                            </w:r>
                            <w:proofErr w:type="spellEnd"/>
                            <w:r w:rsidRPr="00F745D3">
                              <w:rPr>
                                <w:color w:val="333333"/>
                                <w:sz w:val="8"/>
                                <w:szCs w:val="8"/>
                                <w:lang w:eastAsia="en-AU"/>
                              </w:rPr>
                              <w:t>{ }Decimal,\</w:t>
                            </w:r>
                            <w:proofErr w:type="spellStart"/>
                            <w:r w:rsidRPr="00F745D3">
                              <w:rPr>
                                <w:color w:val="333333"/>
                                <w:sz w:val="8"/>
                                <w:szCs w:val="8"/>
                                <w:lang w:eastAsia="en-AU"/>
                              </w:rPr>
                              <w:t>mbox</w:t>
                            </w:r>
                            <w:proofErr w:type="spellEnd"/>
                            <w:r w:rsidRPr="00F745D3">
                              <w:rPr>
                                <w:color w:val="333333"/>
                                <w:sz w:val="8"/>
                                <w:szCs w:val="8"/>
                                <w:lang w:eastAsia="en-AU"/>
                              </w:rPr>
                              <w:t>{ }Operator$};</w:t>
                            </w:r>
                          </w:p>
                          <w:p w14:paraId="230A810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6.93,-11.258) arc (117.48611:31.60345:68.727);</w:t>
                            </w:r>
                          </w:p>
                          <w:p w14:paraId="6505621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6.93,-11.26) -- (47.87,-11.33) -- (47.41,-10.44);</w:t>
                            </w:r>
                          </w:p>
                          <w:p w14:paraId="1A90865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97.75,-5.43) node [above] {$0$};</w:t>
                            </w:r>
                          </w:p>
                          <w:p w14:paraId="357F633F"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00.981,-58.907) arc (133.11447:-154.88553:2.25);</w:t>
                            </w:r>
                          </w:p>
                          <w:p w14:paraId="730F29F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05.46,-61.27) node [right] {$WS$};</w:t>
                            </w:r>
                          </w:p>
                          <w:p w14:paraId="27CA173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00.48,-61.5) -- (100.66,-62.43) -- (101.39,-61.75);</w:t>
                            </w:r>
                          </w:p>
                          <w:p w14:paraId="0EEA5AA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41.681,-38.591) arc (121.75098:-166.24902:2.25);</w:t>
                            </w:r>
                          </w:p>
                          <w:p w14:paraId="4FA463D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145.69,-42.26) node [right] {$WS$};</w:t>
                            </w:r>
                          </w:p>
                          <w:p w14:paraId="7096877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40.68,-41.04) -- (140.68,-41.98) -- (141.53,-41.46);</w:t>
                            </w:r>
                          </w:p>
                          <w:p w14:paraId="59D7DD0F"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76.205,-10.062) arc (179.69571:-108.30429:2.25);</w:t>
                            </w:r>
                          </w:p>
                          <w:p w14:paraId="494879F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80.87,-7.38) node [right] {$WS$};</w:t>
                            </w:r>
                          </w:p>
                          <w:p w14:paraId="7C7BD9AF"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77.75,-12.21) -- (78.55,-12.71) -- (78.55,-11.71);</w:t>
                            </w:r>
                          </w:p>
                          <w:p w14:paraId="365B106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6.69,-14.51) -- (62.81,-26.69);</w:t>
                            </w:r>
                          </w:p>
                          <w:p w14:paraId="5E91F731"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62.81,-26.69) -- (62.47,-25.81) -- (61.87,-26.61);</w:t>
                            </w:r>
                          </w:p>
                          <w:p w14:paraId="20C50B96"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50.86,-21.1) node [below] {$Decimal$};</w:t>
                            </w:r>
                          </w:p>
                          <w:p w14:paraId="425A4BD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67.9,-29.81) -- (85.1,-38.19);</w:t>
                            </w:r>
                          </w:p>
                          <w:p w14:paraId="1D1C427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85.1,-38.19) -- (84.6,-37.39) -- (84.16,-38.29);</w:t>
                            </w:r>
                          </w:p>
                          <w:p w14:paraId="602F5E8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73.7,-34.52) node [below] {$1-9,\</w:t>
                            </w:r>
                            <w:proofErr w:type="spellStart"/>
                            <w:r w:rsidRPr="00F745D3">
                              <w:rPr>
                                <w:color w:val="333333"/>
                                <w:sz w:val="8"/>
                                <w:szCs w:val="8"/>
                                <w:lang w:eastAsia="en-AU"/>
                              </w:rPr>
                              <w:t>mbox</w:t>
                            </w:r>
                            <w:proofErr w:type="spellEnd"/>
                            <w:r w:rsidRPr="00F745D3">
                              <w:rPr>
                                <w:color w:val="333333"/>
                                <w:sz w:val="8"/>
                                <w:szCs w:val="8"/>
                                <w:lang w:eastAsia="en-AU"/>
                              </w:rPr>
                              <w:t>{ }0$};</w:t>
                            </w:r>
                          </w:p>
                          <w:p w14:paraId="144AEFF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63.72,-31.11) -- (45.78,-62.69);</w:t>
                            </w:r>
                          </w:p>
                          <w:p w14:paraId="19E5693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5.78,-62.69) -- (46.61,-62.24) -- (45.74,-61.75);</w:t>
                            </w:r>
                          </w:p>
                          <w:p w14:paraId="1101640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55.41,-48.12) node [right] {$IC,\</w:t>
                            </w:r>
                            <w:proofErr w:type="spellStart"/>
                            <w:r w:rsidRPr="00F745D3">
                              <w:rPr>
                                <w:color w:val="333333"/>
                                <w:sz w:val="8"/>
                                <w:szCs w:val="8"/>
                                <w:lang w:eastAsia="en-AU"/>
                              </w:rPr>
                              <w:t>mbox</w:t>
                            </w:r>
                            <w:proofErr w:type="spellEnd"/>
                            <w:r w:rsidRPr="00F745D3">
                              <w:rPr>
                                <w:color w:val="333333"/>
                                <w:sz w:val="8"/>
                                <w:szCs w:val="8"/>
                                <w:lang w:eastAsia="en-AU"/>
                              </w:rPr>
                              <w:t>{ }WS,\</w:t>
                            </w:r>
                            <w:proofErr w:type="spellStart"/>
                            <w:r w:rsidRPr="00F745D3">
                              <w:rPr>
                                <w:color w:val="333333"/>
                                <w:sz w:val="8"/>
                                <w:szCs w:val="8"/>
                                <w:lang w:eastAsia="en-AU"/>
                              </w:rPr>
                              <w:t>mbox</w:t>
                            </w:r>
                            <w:proofErr w:type="spellEnd"/>
                            <w:r w:rsidRPr="00F745D3">
                              <w:rPr>
                                <w:color w:val="333333"/>
                                <w:sz w:val="8"/>
                                <w:szCs w:val="8"/>
                                <w:lang w:eastAsia="en-AU"/>
                              </w:rPr>
                              <w:t>{ }Decimal,\</w:t>
                            </w:r>
                            <w:proofErr w:type="spellStart"/>
                            <w:r w:rsidRPr="00F745D3">
                              <w:rPr>
                                <w:color w:val="333333"/>
                                <w:sz w:val="8"/>
                                <w:szCs w:val="8"/>
                                <w:lang w:eastAsia="en-AU"/>
                              </w:rPr>
                              <w:t>mbox</w:t>
                            </w:r>
                            <w:proofErr w:type="spellEnd"/>
                            <w:r w:rsidRPr="00F745D3">
                              <w:rPr>
                                <w:color w:val="333333"/>
                                <w:sz w:val="8"/>
                                <w:szCs w:val="8"/>
                                <w:lang w:eastAsia="en-AU"/>
                              </w:rPr>
                              <w:t>{ }Operator$};</w:t>
                            </w:r>
                          </w:p>
                          <w:p w14:paraId="7D682C1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end{</w:t>
                            </w:r>
                            <w:proofErr w:type="spellStart"/>
                            <w:r w:rsidRPr="00F745D3">
                              <w:rPr>
                                <w:color w:val="333333"/>
                                <w:sz w:val="8"/>
                                <w:szCs w:val="8"/>
                                <w:lang w:eastAsia="en-AU"/>
                              </w:rPr>
                              <w:t>tikzpicture</w:t>
                            </w:r>
                            <w:proofErr w:type="spellEnd"/>
                            <w:r w:rsidRPr="00F745D3">
                              <w:rPr>
                                <w:color w:val="333333"/>
                                <w:sz w:val="8"/>
                                <w:szCs w:val="8"/>
                                <w:lang w:eastAsia="en-AU"/>
                              </w:rPr>
                              <w:t>}</w:t>
                            </w:r>
                          </w:p>
                          <w:p w14:paraId="1E6C211A" w14:textId="3CF4164C" w:rsidR="006B4007" w:rsidRPr="00F745D3" w:rsidRDefault="006B4007" w:rsidP="006B4007">
                            <w:pPr>
                              <w:pStyle w:val="MyBody"/>
                              <w:rPr>
                                <w:color w:val="333333"/>
                                <w:sz w:val="8"/>
                                <w:szCs w:val="8"/>
                                <w:lang w:eastAsia="en-AU"/>
                              </w:rPr>
                            </w:pPr>
                            <w:r w:rsidRPr="00F745D3">
                              <w:rPr>
                                <w:color w:val="333333"/>
                                <w:sz w:val="8"/>
                                <w:szCs w:val="8"/>
                                <w:lang w:eastAsia="en-AU"/>
                              </w:rPr>
                              <w:t>\end{</w:t>
                            </w:r>
                            <w:proofErr w:type="spellStart"/>
                            <w:r w:rsidRPr="00F745D3">
                              <w:rPr>
                                <w:color w:val="333333"/>
                                <w:sz w:val="8"/>
                                <w:szCs w:val="8"/>
                                <w:lang w:eastAsia="en-AU"/>
                              </w:rPr>
                              <w:t>center</w:t>
                            </w:r>
                            <w:proofErr w:type="spellEnd"/>
                            <w:r w:rsidRPr="00F745D3">
                              <w:rPr>
                                <w:color w:val="333333"/>
                                <w:sz w:val="8"/>
                                <w:szCs w:val="8"/>
                                <w:lang w:eastAsia="en-AU"/>
                              </w:rPr>
                              <w:t>}</w:t>
                            </w:r>
                          </w:p>
                          <w:p w14:paraId="2358A82A" w14:textId="70CB2916" w:rsidR="006B4007" w:rsidRPr="00F745D3" w:rsidRDefault="006B4007" w:rsidP="00F745D3">
                            <w:pPr>
                              <w:pStyle w:val="MyBody"/>
                              <w:rPr>
                                <w:color w:val="333333"/>
                                <w:sz w:val="8"/>
                                <w:szCs w:val="8"/>
                                <w:lang w:eastAsia="en-AU"/>
                              </w:rPr>
                            </w:pPr>
                            <w:r w:rsidRPr="00F745D3">
                              <w:rPr>
                                <w:color w:val="333333"/>
                                <w:sz w:val="8"/>
                                <w:szCs w:val="8"/>
                                <w:lang w:eastAsia="en-AU"/>
                              </w:rPr>
                              <w:t>\end{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4D38D81" id="_x0000_t202" coordsize="21600,21600" o:spt="202" path="m,l,21600r21600,l21600,xe">
                <v:stroke joinstyle="miter"/>
                <v:path gradientshapeok="t" o:connecttype="rect"/>
              </v:shapetype>
              <v:shape id="Text Box 2" o:spid="_x0000_s1026" type="#_x0000_t202" style="position:absolute;left:0;text-align:left;margin-left:-11.85pt;margin-top:21.15pt;width:217.2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">
                <v:textbox style="mso-fit-shape-to-text:t">
                  <w:txbxContent>
                    <w:p w14:paraId="783000AF" w14:textId="2F82D65F" w:rsidR="006B4007" w:rsidRDefault="006B4007" w:rsidP="006B4007">
                      <w:pPr>
                        <w:pStyle w:val="MyBody"/>
                      </w:pPr>
                      <w:r>
                        <w:t>DFA IN Latex</w:t>
                      </w:r>
                    </w:p>
                    <w:p w14:paraId="6497310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w:t>
                      </w:r>
                      <w:proofErr w:type="spellStart"/>
                      <w:proofErr w:type="gramStart"/>
                      <w:r w:rsidRPr="00F745D3">
                        <w:rPr>
                          <w:color w:val="333333"/>
                          <w:sz w:val="8"/>
                          <w:szCs w:val="8"/>
                          <w:lang w:eastAsia="en-AU"/>
                        </w:rPr>
                        <w:t>documentclass</w:t>
                      </w:r>
                      <w:proofErr w:type="spellEnd"/>
                      <w:r w:rsidRPr="00F745D3">
                        <w:rPr>
                          <w:color w:val="333333"/>
                          <w:sz w:val="8"/>
                          <w:szCs w:val="8"/>
                          <w:lang w:eastAsia="en-AU"/>
                        </w:rPr>
                        <w:t>[</w:t>
                      </w:r>
                      <w:proofErr w:type="gramEnd"/>
                      <w:r w:rsidRPr="00F745D3">
                        <w:rPr>
                          <w:color w:val="333333"/>
                          <w:sz w:val="8"/>
                          <w:szCs w:val="8"/>
                          <w:lang w:eastAsia="en-AU"/>
                        </w:rPr>
                        <w:t>a3paper, landscape]{article}</w:t>
                      </w:r>
                    </w:p>
                    <w:p w14:paraId="0E892FA8" w14:textId="03709863" w:rsidR="006B4007" w:rsidRPr="00F745D3" w:rsidRDefault="006B4007" w:rsidP="006B4007">
                      <w:pPr>
                        <w:pStyle w:val="MyBody"/>
                        <w:rPr>
                          <w:color w:val="333333"/>
                          <w:sz w:val="8"/>
                          <w:szCs w:val="8"/>
                          <w:lang w:eastAsia="en-AU"/>
                        </w:rPr>
                      </w:pPr>
                      <w:r w:rsidRPr="00F745D3">
                        <w:rPr>
                          <w:color w:val="333333"/>
                          <w:sz w:val="8"/>
                          <w:szCs w:val="8"/>
                          <w:lang w:eastAsia="en-AU"/>
                        </w:rPr>
                        <w:t>\</w:t>
                      </w:r>
                      <w:proofErr w:type="spellStart"/>
                      <w:r w:rsidRPr="00F745D3">
                        <w:rPr>
                          <w:color w:val="333333"/>
                          <w:sz w:val="8"/>
                          <w:szCs w:val="8"/>
                          <w:lang w:eastAsia="en-AU"/>
                        </w:rPr>
                        <w:t>usepackage</w:t>
                      </w:r>
                      <w:proofErr w:type="spellEnd"/>
                      <w:r w:rsidRPr="00F745D3">
                        <w:rPr>
                          <w:color w:val="333333"/>
                          <w:sz w:val="8"/>
                          <w:szCs w:val="8"/>
                          <w:lang w:eastAsia="en-AU"/>
                        </w:rPr>
                        <w:t>{</w:t>
                      </w:r>
                      <w:proofErr w:type="spellStart"/>
                      <w:r w:rsidRPr="00F745D3">
                        <w:rPr>
                          <w:color w:val="333333"/>
                          <w:sz w:val="8"/>
                          <w:szCs w:val="8"/>
                          <w:lang w:eastAsia="en-AU"/>
                        </w:rPr>
                        <w:t>tikz</w:t>
                      </w:r>
                      <w:proofErr w:type="spellEnd"/>
                      <w:r w:rsidRPr="00F745D3">
                        <w:rPr>
                          <w:color w:val="333333"/>
                          <w:sz w:val="8"/>
                          <w:szCs w:val="8"/>
                          <w:lang w:eastAsia="en-AU"/>
                        </w:rPr>
                        <w:t>}</w:t>
                      </w:r>
                    </w:p>
                    <w:p w14:paraId="3FF6008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begin{document}</w:t>
                      </w:r>
                    </w:p>
                    <w:p w14:paraId="5B7FBD6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w:t>
                      </w:r>
                      <w:proofErr w:type="spellStart"/>
                      <w:r w:rsidRPr="00F745D3">
                        <w:rPr>
                          <w:color w:val="333333"/>
                          <w:sz w:val="8"/>
                          <w:szCs w:val="8"/>
                          <w:lang w:eastAsia="en-AU"/>
                        </w:rPr>
                        <w:t>pdfpagewidth</w:t>
                      </w:r>
                      <w:proofErr w:type="spellEnd"/>
                      <w:r w:rsidRPr="00F745D3">
                        <w:rPr>
                          <w:color w:val="333333"/>
                          <w:sz w:val="8"/>
                          <w:szCs w:val="8"/>
                          <w:lang w:eastAsia="en-AU"/>
                        </w:rPr>
                        <w:t xml:space="preserve"> 18.25in</w:t>
                      </w:r>
                    </w:p>
                    <w:p w14:paraId="2FABCC0A" w14:textId="7B082B43" w:rsidR="006B4007" w:rsidRPr="00F745D3" w:rsidRDefault="006B4007" w:rsidP="006B4007">
                      <w:pPr>
                        <w:pStyle w:val="MyBody"/>
                        <w:rPr>
                          <w:color w:val="333333"/>
                          <w:sz w:val="8"/>
                          <w:szCs w:val="8"/>
                          <w:lang w:eastAsia="en-AU"/>
                        </w:rPr>
                      </w:pPr>
                      <w:r w:rsidRPr="00F745D3">
                        <w:rPr>
                          <w:color w:val="333333"/>
                          <w:sz w:val="8"/>
                          <w:szCs w:val="8"/>
                          <w:lang w:eastAsia="en-AU"/>
                        </w:rPr>
                        <w:t>\</w:t>
                      </w:r>
                      <w:proofErr w:type="spellStart"/>
                      <w:r w:rsidRPr="00F745D3">
                        <w:rPr>
                          <w:color w:val="333333"/>
                          <w:sz w:val="8"/>
                          <w:szCs w:val="8"/>
                          <w:lang w:eastAsia="en-AU"/>
                        </w:rPr>
                        <w:t>pdfpageheight</w:t>
                      </w:r>
                      <w:proofErr w:type="spellEnd"/>
                      <w:r w:rsidRPr="00F745D3">
                        <w:rPr>
                          <w:color w:val="333333"/>
                          <w:sz w:val="8"/>
                          <w:szCs w:val="8"/>
                          <w:lang w:eastAsia="en-AU"/>
                        </w:rPr>
                        <w:t xml:space="preserve"> 10.75in</w:t>
                      </w:r>
                    </w:p>
                    <w:p w14:paraId="6CBF561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begin{</w:t>
                      </w:r>
                      <w:proofErr w:type="spellStart"/>
                      <w:r w:rsidRPr="00F745D3">
                        <w:rPr>
                          <w:color w:val="333333"/>
                          <w:sz w:val="8"/>
                          <w:szCs w:val="8"/>
                          <w:lang w:eastAsia="en-AU"/>
                        </w:rPr>
                        <w:t>center</w:t>
                      </w:r>
                      <w:proofErr w:type="spellEnd"/>
                      <w:r w:rsidRPr="00F745D3">
                        <w:rPr>
                          <w:color w:val="333333"/>
                          <w:sz w:val="8"/>
                          <w:szCs w:val="8"/>
                          <w:lang w:eastAsia="en-AU"/>
                        </w:rPr>
                        <w:t>}</w:t>
                      </w:r>
                    </w:p>
                    <w:p w14:paraId="03560AD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begin{</w:t>
                      </w:r>
                      <w:proofErr w:type="spellStart"/>
                      <w:r w:rsidRPr="00F745D3">
                        <w:rPr>
                          <w:color w:val="333333"/>
                          <w:sz w:val="8"/>
                          <w:szCs w:val="8"/>
                          <w:lang w:eastAsia="en-AU"/>
                        </w:rPr>
                        <w:t>tikzpicture</w:t>
                      </w:r>
                      <w:proofErr w:type="spellEnd"/>
                      <w:r w:rsidRPr="00F745D3">
                        <w:rPr>
                          <w:color w:val="333333"/>
                          <w:sz w:val="8"/>
                          <w:szCs w:val="8"/>
                          <w:lang w:eastAsia="en-AU"/>
                        </w:rPr>
                        <w:t>}[scale=0.2]</w:t>
                      </w:r>
                    </w:p>
                    <w:p w14:paraId="16E9CDC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w:t>
                      </w:r>
                      <w:proofErr w:type="spellStart"/>
                      <w:proofErr w:type="gramStart"/>
                      <w:r w:rsidRPr="00F745D3">
                        <w:rPr>
                          <w:color w:val="333333"/>
                          <w:sz w:val="8"/>
                          <w:szCs w:val="8"/>
                          <w:lang w:eastAsia="en-AU"/>
                        </w:rPr>
                        <w:t>tikzstyle</w:t>
                      </w:r>
                      <w:proofErr w:type="spellEnd"/>
                      <w:r w:rsidRPr="00F745D3">
                        <w:rPr>
                          <w:color w:val="333333"/>
                          <w:sz w:val="8"/>
                          <w:szCs w:val="8"/>
                          <w:lang w:eastAsia="en-AU"/>
                        </w:rPr>
                        <w:t>{</w:t>
                      </w:r>
                      <w:proofErr w:type="gramEnd"/>
                      <w:r w:rsidRPr="00F745D3">
                        <w:rPr>
                          <w:color w:val="333333"/>
                          <w:sz w:val="8"/>
                          <w:szCs w:val="8"/>
                          <w:lang w:eastAsia="en-AU"/>
                        </w:rPr>
                        <w:t xml:space="preserve">every node}+=[inner </w:t>
                      </w:r>
                      <w:proofErr w:type="spellStart"/>
                      <w:r w:rsidRPr="00F745D3">
                        <w:rPr>
                          <w:color w:val="333333"/>
                          <w:sz w:val="8"/>
                          <w:szCs w:val="8"/>
                          <w:lang w:eastAsia="en-AU"/>
                        </w:rPr>
                        <w:t>sep</w:t>
                      </w:r>
                      <w:proofErr w:type="spellEnd"/>
                      <w:r w:rsidRPr="00F745D3">
                        <w:rPr>
                          <w:color w:val="333333"/>
                          <w:sz w:val="8"/>
                          <w:szCs w:val="8"/>
                          <w:lang w:eastAsia="en-AU"/>
                        </w:rPr>
                        <w:t>=0pt]</w:t>
                      </w:r>
                    </w:p>
                    <w:p w14:paraId="2287A9E1"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44.3,-</w:t>
                      </w:r>
                      <w:proofErr w:type="gramEnd"/>
                      <w:r w:rsidRPr="00F745D3">
                        <w:rPr>
                          <w:color w:val="333333"/>
                          <w:sz w:val="8"/>
                          <w:szCs w:val="8"/>
                          <w:lang w:eastAsia="en-AU"/>
                        </w:rPr>
                        <w:t>38.8) circle (3);</w:t>
                      </w:r>
                    </w:p>
                    <w:p w14:paraId="498CCFC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44.3,-</w:t>
                      </w:r>
                      <w:proofErr w:type="gramEnd"/>
                      <w:r w:rsidRPr="00F745D3">
                        <w:rPr>
                          <w:color w:val="333333"/>
                          <w:sz w:val="8"/>
                          <w:szCs w:val="8"/>
                          <w:lang w:eastAsia="en-AU"/>
                        </w:rPr>
                        <w:t>38.8) node {$\epsilon$};</w:t>
                      </w:r>
                    </w:p>
                    <w:p w14:paraId="3A0B606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87.8,-</w:t>
                      </w:r>
                      <w:proofErr w:type="gramEnd"/>
                      <w:r w:rsidRPr="00F745D3">
                        <w:rPr>
                          <w:color w:val="333333"/>
                          <w:sz w:val="8"/>
                          <w:szCs w:val="8"/>
                          <w:lang w:eastAsia="en-AU"/>
                        </w:rPr>
                        <w:t>39.5) circle (3);</w:t>
                      </w:r>
                    </w:p>
                    <w:p w14:paraId="617F27B6"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87.8,-</w:t>
                      </w:r>
                      <w:proofErr w:type="gramEnd"/>
                      <w:r w:rsidRPr="00F745D3">
                        <w:rPr>
                          <w:color w:val="333333"/>
                          <w:sz w:val="8"/>
                          <w:szCs w:val="8"/>
                          <w:lang w:eastAsia="en-AU"/>
                        </w:rPr>
                        <w:t>39.5) node {$num$};</w:t>
                      </w:r>
                    </w:p>
                    <w:p w14:paraId="6623637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87.8,-</w:t>
                      </w:r>
                      <w:proofErr w:type="gramEnd"/>
                      <w:r w:rsidRPr="00F745D3">
                        <w:rPr>
                          <w:color w:val="333333"/>
                          <w:sz w:val="8"/>
                          <w:szCs w:val="8"/>
                          <w:lang w:eastAsia="en-AU"/>
                        </w:rPr>
                        <w:t>39.5) circle (2.4);</w:t>
                      </w:r>
                    </w:p>
                    <w:p w14:paraId="76AB606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44.3,-</w:t>
                      </w:r>
                      <w:proofErr w:type="gramEnd"/>
                      <w:r w:rsidRPr="00F745D3">
                        <w:rPr>
                          <w:color w:val="333333"/>
                          <w:sz w:val="8"/>
                          <w:szCs w:val="8"/>
                          <w:lang w:eastAsia="en-AU"/>
                        </w:rPr>
                        <w:t>65.3) circle (3);</w:t>
                      </w:r>
                    </w:p>
                    <w:p w14:paraId="279D8A7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44.3,-</w:t>
                      </w:r>
                      <w:proofErr w:type="gramEnd"/>
                      <w:r w:rsidRPr="00F745D3">
                        <w:rPr>
                          <w:color w:val="333333"/>
                          <w:sz w:val="8"/>
                          <w:szCs w:val="8"/>
                          <w:lang w:eastAsia="en-AU"/>
                        </w:rPr>
                        <w:t>65.3) node {$Sink$};</w:t>
                      </w:r>
                    </w:p>
                    <w:p w14:paraId="61D68CB0"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125.4,-</w:t>
                      </w:r>
                      <w:proofErr w:type="gramEnd"/>
                      <w:r w:rsidRPr="00F745D3">
                        <w:rPr>
                          <w:color w:val="333333"/>
                          <w:sz w:val="8"/>
                          <w:szCs w:val="8"/>
                          <w:lang w:eastAsia="en-AU"/>
                        </w:rPr>
                        <w:t>38.8) circle (3);</w:t>
                      </w:r>
                    </w:p>
                    <w:p w14:paraId="7EE02D60"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125.4,-</w:t>
                      </w:r>
                      <w:proofErr w:type="gramEnd"/>
                      <w:r w:rsidRPr="00F745D3">
                        <w:rPr>
                          <w:color w:val="333333"/>
                          <w:sz w:val="8"/>
                          <w:szCs w:val="8"/>
                          <w:lang w:eastAsia="en-AU"/>
                        </w:rPr>
                        <w:t>38.8) node {$op$};</w:t>
                      </w:r>
                    </w:p>
                    <w:p w14:paraId="7939BC3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44.3,-</w:t>
                      </w:r>
                      <w:proofErr w:type="gramEnd"/>
                      <w:r w:rsidRPr="00F745D3">
                        <w:rPr>
                          <w:color w:val="333333"/>
                          <w:sz w:val="8"/>
                          <w:szCs w:val="8"/>
                          <w:lang w:eastAsia="en-AU"/>
                        </w:rPr>
                        <w:t>12.7) circle (3);</w:t>
                      </w:r>
                    </w:p>
                    <w:p w14:paraId="36F6DCC1"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44.3,-</w:t>
                      </w:r>
                      <w:proofErr w:type="gramEnd"/>
                      <w:r w:rsidRPr="00F745D3">
                        <w:rPr>
                          <w:color w:val="333333"/>
                          <w:sz w:val="8"/>
                          <w:szCs w:val="8"/>
                          <w:lang w:eastAsia="en-AU"/>
                        </w:rPr>
                        <w:t>12.7) circle (2.4);</w:t>
                      </w:r>
                    </w:p>
                    <w:p w14:paraId="377FB04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74.8,-</w:t>
                      </w:r>
                      <w:proofErr w:type="gramEnd"/>
                      <w:r w:rsidRPr="00F745D3">
                        <w:rPr>
                          <w:color w:val="333333"/>
                          <w:sz w:val="8"/>
                          <w:szCs w:val="8"/>
                          <w:lang w:eastAsia="en-AU"/>
                        </w:rPr>
                        <w:t>12.7) circle (3);</w:t>
                      </w:r>
                    </w:p>
                    <w:p w14:paraId="389B722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74.8,-</w:t>
                      </w:r>
                      <w:proofErr w:type="gramEnd"/>
                      <w:r w:rsidRPr="00F745D3">
                        <w:rPr>
                          <w:color w:val="333333"/>
                          <w:sz w:val="8"/>
                          <w:szCs w:val="8"/>
                          <w:lang w:eastAsia="en-AU"/>
                        </w:rPr>
                        <w:t>12.7) node {$</w:t>
                      </w:r>
                      <w:proofErr w:type="spellStart"/>
                      <w:r w:rsidRPr="00F745D3">
                        <w:rPr>
                          <w:color w:val="333333"/>
                          <w:sz w:val="8"/>
                          <w:szCs w:val="8"/>
                          <w:lang w:eastAsia="en-AU"/>
                        </w:rPr>
                        <w:t>ws</w:t>
                      </w:r>
                      <w:proofErr w:type="spellEnd"/>
                      <w:r w:rsidRPr="00F745D3">
                        <w:rPr>
                          <w:color w:val="333333"/>
                          <w:sz w:val="8"/>
                          <w:szCs w:val="8"/>
                          <w:lang w:eastAsia="en-AU"/>
                        </w:rPr>
                        <w:t>$};</w:t>
                      </w:r>
                    </w:p>
                    <w:p w14:paraId="3E774FD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98.1,-</w:t>
                      </w:r>
                      <w:proofErr w:type="gramEnd"/>
                      <w:r w:rsidRPr="00F745D3">
                        <w:rPr>
                          <w:color w:val="333333"/>
                          <w:sz w:val="8"/>
                          <w:szCs w:val="8"/>
                          <w:lang w:eastAsia="en-AU"/>
                        </w:rPr>
                        <w:t>59.7) circle (3);</w:t>
                      </w:r>
                    </w:p>
                    <w:p w14:paraId="023F70E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98.1,-</w:t>
                      </w:r>
                      <w:proofErr w:type="gramEnd"/>
                      <w:r w:rsidRPr="00F745D3">
                        <w:rPr>
                          <w:color w:val="333333"/>
                          <w:sz w:val="8"/>
                          <w:szCs w:val="8"/>
                          <w:lang w:eastAsia="en-AU"/>
                        </w:rPr>
                        <w:t>59.7) node {$</w:t>
                      </w:r>
                      <w:proofErr w:type="spellStart"/>
                      <w:r w:rsidRPr="00F745D3">
                        <w:rPr>
                          <w:color w:val="333333"/>
                          <w:sz w:val="8"/>
                          <w:szCs w:val="8"/>
                          <w:lang w:eastAsia="en-AU"/>
                        </w:rPr>
                        <w:t>wss</w:t>
                      </w:r>
                      <w:proofErr w:type="spellEnd"/>
                      <w:r w:rsidRPr="00F745D3">
                        <w:rPr>
                          <w:color w:val="333333"/>
                          <w:sz w:val="8"/>
                          <w:szCs w:val="8"/>
                          <w:lang w:eastAsia="en-AU"/>
                        </w:rPr>
                        <w:t>$};</w:t>
                      </w:r>
                    </w:p>
                    <w:p w14:paraId="56DB40C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138.7,-</w:t>
                      </w:r>
                      <w:proofErr w:type="gramEnd"/>
                      <w:r w:rsidRPr="00F745D3">
                        <w:rPr>
                          <w:color w:val="333333"/>
                          <w:sz w:val="8"/>
                          <w:szCs w:val="8"/>
                          <w:lang w:eastAsia="en-AU"/>
                        </w:rPr>
                        <w:t>38.8) circle (3);</w:t>
                      </w:r>
                    </w:p>
                    <w:p w14:paraId="345123F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138.7,-</w:t>
                      </w:r>
                      <w:proofErr w:type="gramEnd"/>
                      <w:r w:rsidRPr="00F745D3">
                        <w:rPr>
                          <w:color w:val="333333"/>
                          <w:sz w:val="8"/>
                          <w:szCs w:val="8"/>
                          <w:lang w:eastAsia="en-AU"/>
                        </w:rPr>
                        <w:t>38.8) node {$</w:t>
                      </w:r>
                      <w:proofErr w:type="spellStart"/>
                      <w:r w:rsidRPr="00F745D3">
                        <w:rPr>
                          <w:color w:val="333333"/>
                          <w:sz w:val="8"/>
                          <w:szCs w:val="8"/>
                          <w:lang w:eastAsia="en-AU"/>
                        </w:rPr>
                        <w:t>wss</w:t>
                      </w:r>
                      <w:proofErr w:type="spellEnd"/>
                      <w:r w:rsidRPr="00F745D3">
                        <w:rPr>
                          <w:color w:val="333333"/>
                          <w:sz w:val="8"/>
                          <w:szCs w:val="8"/>
                          <w:lang w:eastAsia="en-AU"/>
                        </w:rPr>
                        <w:t>$};</w:t>
                      </w:r>
                    </w:p>
                    <w:p w14:paraId="27DD3CA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65.2,-</w:t>
                      </w:r>
                      <w:proofErr w:type="gramEnd"/>
                      <w:r w:rsidRPr="00F745D3">
                        <w:rPr>
                          <w:color w:val="333333"/>
                          <w:sz w:val="8"/>
                          <w:szCs w:val="8"/>
                          <w:lang w:eastAsia="en-AU"/>
                        </w:rPr>
                        <w:t>28.5) circle (3);</w:t>
                      </w:r>
                    </w:p>
                    <w:p w14:paraId="6D6DAE6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33.</w:t>
                      </w:r>
                      <w:proofErr w:type="gramStart"/>
                      <w:r w:rsidRPr="00F745D3">
                        <w:rPr>
                          <w:color w:val="333333"/>
                          <w:sz w:val="8"/>
                          <w:szCs w:val="8"/>
                          <w:lang w:eastAsia="en-AU"/>
                        </w:rPr>
                        <w:t>1,-</w:t>
                      </w:r>
                      <w:proofErr w:type="gramEnd"/>
                      <w:r w:rsidRPr="00F745D3">
                        <w:rPr>
                          <w:color w:val="333333"/>
                          <w:sz w:val="8"/>
                          <w:szCs w:val="8"/>
                          <w:lang w:eastAsia="en-AU"/>
                        </w:rPr>
                        <w:t>38.8) -- (41.3,-38.8);</w:t>
                      </w:r>
                    </w:p>
                    <w:p w14:paraId="23C8CBC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32.6,-</w:t>
                      </w:r>
                      <w:proofErr w:type="gramEnd"/>
                      <w:r w:rsidRPr="00F745D3">
                        <w:rPr>
                          <w:color w:val="333333"/>
                          <w:sz w:val="8"/>
                          <w:szCs w:val="8"/>
                          <w:lang w:eastAsia="en-AU"/>
                        </w:rPr>
                        <w:t>38.8) node [left] {$Start$};</w:t>
                      </w:r>
                    </w:p>
                    <w:p w14:paraId="693DB49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1.</w:t>
                      </w:r>
                      <w:proofErr w:type="gramStart"/>
                      <w:r w:rsidRPr="00F745D3">
                        <w:rPr>
                          <w:color w:val="333333"/>
                          <w:sz w:val="8"/>
                          <w:szCs w:val="8"/>
                          <w:lang w:eastAsia="en-AU"/>
                        </w:rPr>
                        <w:t>3,-</w:t>
                      </w:r>
                      <w:proofErr w:type="gramEnd"/>
                      <w:r w:rsidRPr="00F745D3">
                        <w:rPr>
                          <w:color w:val="333333"/>
                          <w:sz w:val="8"/>
                          <w:szCs w:val="8"/>
                          <w:lang w:eastAsia="en-AU"/>
                        </w:rPr>
                        <w:t>38.8) -- (40.5,-38.3) -- (40.5,-39.3);</w:t>
                      </w:r>
                    </w:p>
                    <w:p w14:paraId="7F46840F"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7.</w:t>
                      </w:r>
                      <w:proofErr w:type="gramStart"/>
                      <w:r w:rsidRPr="00F745D3">
                        <w:rPr>
                          <w:color w:val="333333"/>
                          <w:sz w:val="8"/>
                          <w:szCs w:val="8"/>
                          <w:lang w:eastAsia="en-AU"/>
                        </w:rPr>
                        <w:t>3,-</w:t>
                      </w:r>
                      <w:proofErr w:type="gramEnd"/>
                      <w:r w:rsidRPr="00F745D3">
                        <w:rPr>
                          <w:color w:val="333333"/>
                          <w:sz w:val="8"/>
                          <w:szCs w:val="8"/>
                          <w:lang w:eastAsia="en-AU"/>
                        </w:rPr>
                        <w:t>38.85) -- (84.8,-39.45);</w:t>
                      </w:r>
                    </w:p>
                    <w:p w14:paraId="4F4526EA"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84.</w:t>
                      </w:r>
                      <w:proofErr w:type="gramStart"/>
                      <w:r w:rsidRPr="00F745D3">
                        <w:rPr>
                          <w:color w:val="333333"/>
                          <w:sz w:val="8"/>
                          <w:szCs w:val="8"/>
                          <w:lang w:eastAsia="en-AU"/>
                        </w:rPr>
                        <w:t>8,-</w:t>
                      </w:r>
                      <w:proofErr w:type="gramEnd"/>
                      <w:r w:rsidRPr="00F745D3">
                        <w:rPr>
                          <w:color w:val="333333"/>
                          <w:sz w:val="8"/>
                          <w:szCs w:val="8"/>
                          <w:lang w:eastAsia="en-AU"/>
                        </w:rPr>
                        <w:t>39.45) -- (84.01,-38.94) -- (83.99,-39.94);</w:t>
                      </w:r>
                    </w:p>
                    <w:p w14:paraId="2AF2B56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66.06,-</w:t>
                      </w:r>
                      <w:proofErr w:type="gramEnd"/>
                      <w:r w:rsidRPr="00F745D3">
                        <w:rPr>
                          <w:color w:val="333333"/>
                          <w:sz w:val="8"/>
                          <w:szCs w:val="8"/>
                          <w:lang w:eastAsia="en-AU"/>
                        </w:rPr>
                        <w:t>38.62) node [above] {$1-9$};</w:t>
                      </w:r>
                    </w:p>
                    <w:p w14:paraId="3C25F47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86.477,-</w:t>
                      </w:r>
                      <w:proofErr w:type="gramEnd"/>
                      <w:r w:rsidRPr="00F745D3">
                        <w:rPr>
                          <w:color w:val="333333"/>
                          <w:sz w:val="8"/>
                          <w:szCs w:val="8"/>
                          <w:lang w:eastAsia="en-AU"/>
                        </w:rPr>
                        <w:t>36.82) arc (234:-54:2.25);</w:t>
                      </w:r>
                    </w:p>
                    <w:p w14:paraId="171FDD4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87.8,-</w:t>
                      </w:r>
                      <w:proofErr w:type="gramEnd"/>
                      <w:r w:rsidRPr="00F745D3">
                        <w:rPr>
                          <w:color w:val="333333"/>
                          <w:sz w:val="8"/>
                          <w:szCs w:val="8"/>
                          <w:lang w:eastAsia="en-AU"/>
                        </w:rPr>
                        <w:t>32.25) node [above] {$0,\</w:t>
                      </w:r>
                      <w:proofErr w:type="spellStart"/>
                      <w:r w:rsidRPr="00F745D3">
                        <w:rPr>
                          <w:color w:val="333333"/>
                          <w:sz w:val="8"/>
                          <w:szCs w:val="8"/>
                          <w:lang w:eastAsia="en-AU"/>
                        </w:rPr>
                        <w:t>mbox</w:t>
                      </w:r>
                      <w:proofErr w:type="spellEnd"/>
                      <w:r w:rsidRPr="00F745D3">
                        <w:rPr>
                          <w:color w:val="333333"/>
                          <w:sz w:val="8"/>
                          <w:szCs w:val="8"/>
                          <w:lang w:eastAsia="en-AU"/>
                        </w:rPr>
                        <w:t>{ }1-9$};</w:t>
                      </w:r>
                    </w:p>
                    <w:p w14:paraId="3C78F68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89.</w:t>
                      </w:r>
                      <w:proofErr w:type="gramStart"/>
                      <w:r w:rsidRPr="00F745D3">
                        <w:rPr>
                          <w:color w:val="333333"/>
                          <w:sz w:val="8"/>
                          <w:szCs w:val="8"/>
                          <w:lang w:eastAsia="en-AU"/>
                        </w:rPr>
                        <w:t>12,-</w:t>
                      </w:r>
                      <w:proofErr w:type="gramEnd"/>
                      <w:r w:rsidRPr="00F745D3">
                        <w:rPr>
                          <w:color w:val="333333"/>
                          <w:sz w:val="8"/>
                          <w:szCs w:val="8"/>
                          <w:lang w:eastAsia="en-AU"/>
                        </w:rPr>
                        <w:t>36.82) -- (90,-36.47) -- (89.19,-35.88);</w:t>
                      </w:r>
                    </w:p>
                    <w:p w14:paraId="0795D3E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4.</w:t>
                      </w:r>
                      <w:proofErr w:type="gramStart"/>
                      <w:r w:rsidRPr="00F745D3">
                        <w:rPr>
                          <w:color w:val="333333"/>
                          <w:sz w:val="8"/>
                          <w:szCs w:val="8"/>
                          <w:lang w:eastAsia="en-AU"/>
                        </w:rPr>
                        <w:t>3,-</w:t>
                      </w:r>
                      <w:proofErr w:type="gramEnd"/>
                      <w:r w:rsidRPr="00F745D3">
                        <w:rPr>
                          <w:color w:val="333333"/>
                          <w:sz w:val="8"/>
                          <w:szCs w:val="8"/>
                          <w:lang w:eastAsia="en-AU"/>
                        </w:rPr>
                        <w:t>41.8) -- (44.3,-62.3);</w:t>
                      </w:r>
                    </w:p>
                    <w:p w14:paraId="19EE6C3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4.</w:t>
                      </w:r>
                      <w:proofErr w:type="gramStart"/>
                      <w:r w:rsidRPr="00F745D3">
                        <w:rPr>
                          <w:color w:val="333333"/>
                          <w:sz w:val="8"/>
                          <w:szCs w:val="8"/>
                          <w:lang w:eastAsia="en-AU"/>
                        </w:rPr>
                        <w:t>3,-</w:t>
                      </w:r>
                      <w:proofErr w:type="gramEnd"/>
                      <w:r w:rsidRPr="00F745D3">
                        <w:rPr>
                          <w:color w:val="333333"/>
                          <w:sz w:val="8"/>
                          <w:szCs w:val="8"/>
                          <w:lang w:eastAsia="en-AU"/>
                        </w:rPr>
                        <w:t>62.3) -- (44.8,-61.5) -- (43.8,-61.5);</w:t>
                      </w:r>
                    </w:p>
                    <w:p w14:paraId="6AB9DE5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43.8,-</w:t>
                      </w:r>
                      <w:proofErr w:type="gramEnd"/>
                      <w:r w:rsidRPr="00F745D3">
                        <w:rPr>
                          <w:color w:val="333333"/>
                          <w:sz w:val="8"/>
                          <w:szCs w:val="8"/>
                          <w:lang w:eastAsia="en-AU"/>
                        </w:rPr>
                        <w:t>52.05) node [left] {$Operator,\</w:t>
                      </w:r>
                      <w:proofErr w:type="spellStart"/>
                      <w:r w:rsidRPr="00F745D3">
                        <w:rPr>
                          <w:color w:val="333333"/>
                          <w:sz w:val="8"/>
                          <w:szCs w:val="8"/>
                          <w:lang w:eastAsia="en-AU"/>
                        </w:rPr>
                        <w:t>mbox</w:t>
                      </w:r>
                      <w:proofErr w:type="spellEnd"/>
                      <w:r w:rsidRPr="00F745D3">
                        <w:rPr>
                          <w:color w:val="333333"/>
                          <w:sz w:val="8"/>
                          <w:szCs w:val="8"/>
                          <w:lang w:eastAsia="en-AU"/>
                        </w:rPr>
                        <w:t>{ }Decimal,\</w:t>
                      </w:r>
                      <w:proofErr w:type="spellStart"/>
                      <w:r w:rsidRPr="00F745D3">
                        <w:rPr>
                          <w:color w:val="333333"/>
                          <w:sz w:val="8"/>
                          <w:szCs w:val="8"/>
                          <w:lang w:eastAsia="en-AU"/>
                        </w:rPr>
                        <w:t>mbox</w:t>
                      </w:r>
                      <w:proofErr w:type="spellEnd"/>
                      <w:r w:rsidRPr="00F745D3">
                        <w:rPr>
                          <w:color w:val="333333"/>
                          <w:sz w:val="8"/>
                          <w:szCs w:val="8"/>
                          <w:lang w:eastAsia="en-AU"/>
                        </w:rPr>
                        <w:t>{ }IC$};</w:t>
                      </w:r>
                    </w:p>
                    <w:p w14:paraId="77933BB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122.476,-</w:t>
                      </w:r>
                      <w:proofErr w:type="gramEnd"/>
                      <w:r w:rsidRPr="00F745D3">
                        <w:rPr>
                          <w:color w:val="333333"/>
                          <w:sz w:val="8"/>
                          <w:szCs w:val="8"/>
                          <w:lang w:eastAsia="en-AU"/>
                        </w:rPr>
                        <w:t>39.469) arc (-78.12071:-99.74618:84.58);</w:t>
                      </w:r>
                    </w:p>
                    <w:p w14:paraId="6667D23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22.</w:t>
                      </w:r>
                      <w:proofErr w:type="gramStart"/>
                      <w:r w:rsidRPr="00F745D3">
                        <w:rPr>
                          <w:color w:val="333333"/>
                          <w:sz w:val="8"/>
                          <w:szCs w:val="8"/>
                          <w:lang w:eastAsia="en-AU"/>
                        </w:rPr>
                        <w:t>48,-</w:t>
                      </w:r>
                      <w:proofErr w:type="gramEnd"/>
                      <w:r w:rsidRPr="00F745D3">
                        <w:rPr>
                          <w:color w:val="333333"/>
                          <w:sz w:val="8"/>
                          <w:szCs w:val="8"/>
                          <w:lang w:eastAsia="en-AU"/>
                        </w:rPr>
                        <w:t>39.47) -- (121.59,-39.14) -- (121.8,-40.12);</w:t>
                      </w:r>
                    </w:p>
                    <w:p w14:paraId="37F7B0D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106.67,-</w:t>
                      </w:r>
                      <w:proofErr w:type="gramEnd"/>
                      <w:r w:rsidRPr="00F745D3">
                        <w:rPr>
                          <w:color w:val="333333"/>
                          <w:sz w:val="8"/>
                          <w:szCs w:val="8"/>
                          <w:lang w:eastAsia="en-AU"/>
                        </w:rPr>
                        <w:t>41.84) node [below] {$Operator$};</w:t>
                      </w:r>
                    </w:p>
                    <w:p w14:paraId="3447F86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44.847,-</w:t>
                      </w:r>
                      <w:proofErr w:type="gramEnd"/>
                      <w:r w:rsidRPr="00F745D3">
                        <w:rPr>
                          <w:color w:val="333333"/>
                          <w:sz w:val="8"/>
                          <w:szCs w:val="8"/>
                          <w:lang w:eastAsia="en-AU"/>
                        </w:rPr>
                        <w:t>68.238) arc (38.28175:-249.71825:2.25);</w:t>
                      </w:r>
                    </w:p>
                    <w:p w14:paraId="4812630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31.11,-</w:t>
                      </w:r>
                      <w:proofErr w:type="gramEnd"/>
                      <w:r w:rsidRPr="00F745D3">
                        <w:rPr>
                          <w:color w:val="333333"/>
                          <w:sz w:val="8"/>
                          <w:szCs w:val="8"/>
                          <w:lang w:eastAsia="en-AU"/>
                        </w:rPr>
                        <w:t>73.11) node [below] {$Operator,\</w:t>
                      </w:r>
                      <w:proofErr w:type="spellStart"/>
                      <w:r w:rsidRPr="00F745D3">
                        <w:rPr>
                          <w:color w:val="333333"/>
                          <w:sz w:val="8"/>
                          <w:szCs w:val="8"/>
                          <w:lang w:eastAsia="en-AU"/>
                        </w:rPr>
                        <w:t>mbox</w:t>
                      </w:r>
                      <w:proofErr w:type="spellEnd"/>
                      <w:r w:rsidRPr="00F745D3">
                        <w:rPr>
                          <w:color w:val="333333"/>
                          <w:sz w:val="8"/>
                          <w:szCs w:val="8"/>
                          <w:lang w:eastAsia="en-AU"/>
                        </w:rPr>
                        <w:t>{ }Decimal,\</w:t>
                      </w:r>
                      <w:proofErr w:type="spellStart"/>
                      <w:r w:rsidRPr="00F745D3">
                        <w:rPr>
                          <w:color w:val="333333"/>
                          <w:sz w:val="8"/>
                          <w:szCs w:val="8"/>
                          <w:lang w:eastAsia="en-AU"/>
                        </w:rPr>
                        <w:t>mbox</w:t>
                      </w:r>
                      <w:proofErr w:type="spellEnd"/>
                      <w:r w:rsidRPr="00F745D3">
                        <w:rPr>
                          <w:color w:val="333333"/>
                          <w:sz w:val="8"/>
                          <w:szCs w:val="8"/>
                          <w:lang w:eastAsia="en-AU"/>
                        </w:rPr>
                        <w:t>{ }1-9,\</w:t>
                      </w:r>
                      <w:proofErr w:type="spellStart"/>
                      <w:r w:rsidRPr="00F745D3">
                        <w:rPr>
                          <w:color w:val="333333"/>
                          <w:sz w:val="8"/>
                          <w:szCs w:val="8"/>
                          <w:lang w:eastAsia="en-AU"/>
                        </w:rPr>
                        <w:t>mbox</w:t>
                      </w:r>
                      <w:proofErr w:type="spellEnd"/>
                      <w:r w:rsidRPr="00F745D3">
                        <w:rPr>
                          <w:color w:val="333333"/>
                          <w:sz w:val="8"/>
                          <w:szCs w:val="8"/>
                          <w:lang w:eastAsia="en-AU"/>
                        </w:rPr>
                        <w:t>{ }WS,\</w:t>
                      </w:r>
                      <w:proofErr w:type="spellStart"/>
                      <w:r w:rsidRPr="00F745D3">
                        <w:rPr>
                          <w:color w:val="333333"/>
                          <w:sz w:val="8"/>
                          <w:szCs w:val="8"/>
                          <w:lang w:eastAsia="en-AU"/>
                        </w:rPr>
                        <w:t>mbox</w:t>
                      </w:r>
                      <w:proofErr w:type="spellEnd"/>
                      <w:r w:rsidRPr="00F745D3">
                        <w:rPr>
                          <w:color w:val="333333"/>
                          <w:sz w:val="8"/>
                          <w:szCs w:val="8"/>
                          <w:lang w:eastAsia="en-AU"/>
                        </w:rPr>
                        <w:t>{ }IC,\</w:t>
                      </w:r>
                      <w:proofErr w:type="spellStart"/>
                      <w:r w:rsidRPr="00F745D3">
                        <w:rPr>
                          <w:color w:val="333333"/>
                          <w:sz w:val="8"/>
                          <w:szCs w:val="8"/>
                          <w:lang w:eastAsia="en-AU"/>
                        </w:rPr>
                        <w:t>mbox</w:t>
                      </w:r>
                      <w:proofErr w:type="spellEnd"/>
                      <w:r w:rsidRPr="00F745D3">
                        <w:rPr>
                          <w:color w:val="333333"/>
                          <w:sz w:val="8"/>
                          <w:szCs w:val="8"/>
                          <w:lang w:eastAsia="en-AU"/>
                        </w:rPr>
                        <w:t>{ }0$};</w:t>
                      </w:r>
                    </w:p>
                    <w:p w14:paraId="046D35C5"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2.</w:t>
                      </w:r>
                      <w:proofErr w:type="gramStart"/>
                      <w:r w:rsidRPr="00F745D3">
                        <w:rPr>
                          <w:color w:val="333333"/>
                          <w:sz w:val="8"/>
                          <w:szCs w:val="8"/>
                          <w:lang w:eastAsia="en-AU"/>
                        </w:rPr>
                        <w:t>3,-</w:t>
                      </w:r>
                      <w:proofErr w:type="gramEnd"/>
                      <w:r w:rsidRPr="00F745D3">
                        <w:rPr>
                          <w:color w:val="333333"/>
                          <w:sz w:val="8"/>
                          <w:szCs w:val="8"/>
                          <w:lang w:eastAsia="en-AU"/>
                        </w:rPr>
                        <w:t>67.52) -- (41.36,-67.62) -- (41.98,-68.41);</w:t>
                      </w:r>
                    </w:p>
                    <w:p w14:paraId="6CB48B9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87.99,-</w:t>
                      </w:r>
                      <w:proofErr w:type="gramEnd"/>
                      <w:r w:rsidRPr="00F745D3">
                        <w:rPr>
                          <w:color w:val="333333"/>
                          <w:sz w:val="8"/>
                          <w:szCs w:val="8"/>
                          <w:lang w:eastAsia="en-AU"/>
                        </w:rPr>
                        <w:t>42.492) arc (0.53405:-119.18939:27.665);</w:t>
                      </w:r>
                    </w:p>
                    <w:p w14:paraId="655B6B6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6.</w:t>
                      </w:r>
                      <w:proofErr w:type="gramStart"/>
                      <w:r w:rsidRPr="00F745D3">
                        <w:rPr>
                          <w:color w:val="333333"/>
                          <w:sz w:val="8"/>
                          <w:szCs w:val="8"/>
                          <w:lang w:eastAsia="en-AU"/>
                        </w:rPr>
                        <w:t>83,-</w:t>
                      </w:r>
                      <w:proofErr w:type="gramEnd"/>
                      <w:r w:rsidRPr="00F745D3">
                        <w:rPr>
                          <w:color w:val="333333"/>
                          <w:sz w:val="8"/>
                          <w:szCs w:val="8"/>
                          <w:lang w:eastAsia="en-AU"/>
                        </w:rPr>
                        <w:t>66.9) -- (47.29,-67.73) -- (47.78,-66.86);</w:t>
                      </w:r>
                    </w:p>
                    <w:p w14:paraId="7F3448E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79.82,-</w:t>
                      </w:r>
                      <w:proofErr w:type="gramEnd"/>
                      <w:r w:rsidRPr="00F745D3">
                        <w:rPr>
                          <w:color w:val="333333"/>
                          <w:sz w:val="8"/>
                          <w:szCs w:val="8"/>
                          <w:lang w:eastAsia="en-AU"/>
                        </w:rPr>
                        <w:t>67.05) node [below] {$Decimal,\</w:t>
                      </w:r>
                      <w:proofErr w:type="spellStart"/>
                      <w:r w:rsidRPr="00F745D3">
                        <w:rPr>
                          <w:color w:val="333333"/>
                          <w:sz w:val="8"/>
                          <w:szCs w:val="8"/>
                          <w:lang w:eastAsia="en-AU"/>
                        </w:rPr>
                        <w:t>mbox</w:t>
                      </w:r>
                      <w:proofErr w:type="spellEnd"/>
                      <w:r w:rsidRPr="00F745D3">
                        <w:rPr>
                          <w:color w:val="333333"/>
                          <w:sz w:val="8"/>
                          <w:szCs w:val="8"/>
                          <w:lang w:eastAsia="en-AU"/>
                        </w:rPr>
                        <w:t>{ }IC$};</w:t>
                      </w:r>
                    </w:p>
                    <w:p w14:paraId="13DE854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90.654,-</w:t>
                      </w:r>
                      <w:proofErr w:type="gramEnd"/>
                      <w:r w:rsidRPr="00F745D3">
                        <w:rPr>
                          <w:color w:val="333333"/>
                          <w:sz w:val="8"/>
                          <w:szCs w:val="8"/>
                          <w:lang w:eastAsia="en-AU"/>
                        </w:rPr>
                        <w:t>38.578) arc (106.46993:75.66318:59.983);</w:t>
                      </w:r>
                    </w:p>
                    <w:p w14:paraId="5AAB3B2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90.</w:t>
                      </w:r>
                      <w:proofErr w:type="gramStart"/>
                      <w:r w:rsidRPr="00F745D3">
                        <w:rPr>
                          <w:color w:val="333333"/>
                          <w:sz w:val="8"/>
                          <w:szCs w:val="8"/>
                          <w:lang w:eastAsia="en-AU"/>
                        </w:rPr>
                        <w:t>65,-</w:t>
                      </w:r>
                      <w:proofErr w:type="gramEnd"/>
                      <w:r w:rsidRPr="00F745D3">
                        <w:rPr>
                          <w:color w:val="333333"/>
                          <w:sz w:val="8"/>
                          <w:szCs w:val="8"/>
                          <w:lang w:eastAsia="en-AU"/>
                        </w:rPr>
                        <w:t>38.58) -- (91.56,-38.83) -- (91.28,-37.87);</w:t>
                      </w:r>
                    </w:p>
                    <w:p w14:paraId="7609ED0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106.53,-</w:t>
                      </w:r>
                      <w:proofErr w:type="gramEnd"/>
                      <w:r w:rsidRPr="00F745D3">
                        <w:rPr>
                          <w:color w:val="333333"/>
                          <w:sz w:val="8"/>
                          <w:szCs w:val="8"/>
                          <w:lang w:eastAsia="en-AU"/>
                        </w:rPr>
                        <w:t>35.59) node [above] {$1-9$};</w:t>
                      </w:r>
                    </w:p>
                    <w:p w14:paraId="75D75B3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4.</w:t>
                      </w:r>
                      <w:proofErr w:type="gramStart"/>
                      <w:r w:rsidRPr="00F745D3">
                        <w:rPr>
                          <w:color w:val="333333"/>
                          <w:sz w:val="8"/>
                          <w:szCs w:val="8"/>
                          <w:lang w:eastAsia="en-AU"/>
                        </w:rPr>
                        <w:t>3,-</w:t>
                      </w:r>
                      <w:proofErr w:type="gramEnd"/>
                      <w:r w:rsidRPr="00F745D3">
                        <w:rPr>
                          <w:color w:val="333333"/>
                          <w:sz w:val="8"/>
                          <w:szCs w:val="8"/>
                          <w:lang w:eastAsia="en-AU"/>
                        </w:rPr>
                        <w:t>35.8) -- (44.3,-15.7);</w:t>
                      </w:r>
                    </w:p>
                    <w:p w14:paraId="61D445C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4.</w:t>
                      </w:r>
                      <w:proofErr w:type="gramStart"/>
                      <w:r w:rsidRPr="00F745D3">
                        <w:rPr>
                          <w:color w:val="333333"/>
                          <w:sz w:val="8"/>
                          <w:szCs w:val="8"/>
                          <w:lang w:eastAsia="en-AU"/>
                        </w:rPr>
                        <w:t>3,-</w:t>
                      </w:r>
                      <w:proofErr w:type="gramEnd"/>
                      <w:r w:rsidRPr="00F745D3">
                        <w:rPr>
                          <w:color w:val="333333"/>
                          <w:sz w:val="8"/>
                          <w:szCs w:val="8"/>
                          <w:lang w:eastAsia="en-AU"/>
                        </w:rPr>
                        <w:t>15.7) -- (43.8,-16.5) -- (44.8,-16.5);</w:t>
                      </w:r>
                    </w:p>
                    <w:p w14:paraId="278668B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44.8,-</w:t>
                      </w:r>
                      <w:proofErr w:type="gramEnd"/>
                      <w:r w:rsidRPr="00F745D3">
                        <w:rPr>
                          <w:color w:val="333333"/>
                          <w:sz w:val="8"/>
                          <w:szCs w:val="8"/>
                          <w:lang w:eastAsia="en-AU"/>
                        </w:rPr>
                        <w:t>25.75) node [right] {$0$};</w:t>
                      </w:r>
                    </w:p>
                    <w:p w14:paraId="6A6C2AD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7.</w:t>
                      </w:r>
                      <w:proofErr w:type="gramStart"/>
                      <w:r w:rsidRPr="00F745D3">
                        <w:rPr>
                          <w:color w:val="333333"/>
                          <w:sz w:val="8"/>
                          <w:szCs w:val="8"/>
                          <w:lang w:eastAsia="en-AU"/>
                        </w:rPr>
                        <w:t>3,-</w:t>
                      </w:r>
                      <w:proofErr w:type="gramEnd"/>
                      <w:r w:rsidRPr="00F745D3">
                        <w:rPr>
                          <w:color w:val="333333"/>
                          <w:sz w:val="8"/>
                          <w:szCs w:val="8"/>
                          <w:lang w:eastAsia="en-AU"/>
                        </w:rPr>
                        <w:t>12.7) -- (71.8,-12.7);</w:t>
                      </w:r>
                    </w:p>
                    <w:p w14:paraId="52B56030"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71.</w:t>
                      </w:r>
                      <w:proofErr w:type="gramStart"/>
                      <w:r w:rsidRPr="00F745D3">
                        <w:rPr>
                          <w:color w:val="333333"/>
                          <w:sz w:val="8"/>
                          <w:szCs w:val="8"/>
                          <w:lang w:eastAsia="en-AU"/>
                        </w:rPr>
                        <w:t>8,-</w:t>
                      </w:r>
                      <w:proofErr w:type="gramEnd"/>
                      <w:r w:rsidRPr="00F745D3">
                        <w:rPr>
                          <w:color w:val="333333"/>
                          <w:sz w:val="8"/>
                          <w:szCs w:val="8"/>
                          <w:lang w:eastAsia="en-AU"/>
                        </w:rPr>
                        <w:t>12.7) -- (71,-12.2) -- (71,-13.2);</w:t>
                      </w:r>
                    </w:p>
                    <w:p w14:paraId="1337ED9A"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59.55,-</w:t>
                      </w:r>
                      <w:proofErr w:type="gramEnd"/>
                      <w:r w:rsidRPr="00F745D3">
                        <w:rPr>
                          <w:color w:val="333333"/>
                          <w:sz w:val="8"/>
                          <w:szCs w:val="8"/>
                          <w:lang w:eastAsia="en-AU"/>
                        </w:rPr>
                        <w:t>13.2) node [below] {$WS$};</w:t>
                      </w:r>
                    </w:p>
                    <w:p w14:paraId="63A2F07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41.557,-</w:t>
                      </w:r>
                      <w:proofErr w:type="gramEnd"/>
                      <w:r w:rsidRPr="00F745D3">
                        <w:rPr>
                          <w:color w:val="333333"/>
                          <w:sz w:val="8"/>
                          <w:szCs w:val="8"/>
                          <w:lang w:eastAsia="en-AU"/>
                        </w:rPr>
                        <w:t>37.615) arc (274.36072:-13.63928:2.25);</w:t>
                      </w:r>
                    </w:p>
                    <w:p w14:paraId="7CEF853A"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37.92,-</w:t>
                      </w:r>
                      <w:proofErr w:type="gramEnd"/>
                      <w:r w:rsidRPr="00F745D3">
                        <w:rPr>
                          <w:color w:val="333333"/>
                          <w:sz w:val="8"/>
                          <w:szCs w:val="8"/>
                          <w:lang w:eastAsia="en-AU"/>
                        </w:rPr>
                        <w:t>33.16) node [above] {$WS$};</w:t>
                      </w:r>
                    </w:p>
                    <w:p w14:paraId="0BD7024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3.</w:t>
                      </w:r>
                      <w:proofErr w:type="gramStart"/>
                      <w:r w:rsidRPr="00F745D3">
                        <w:rPr>
                          <w:color w:val="333333"/>
                          <w:sz w:val="8"/>
                          <w:szCs w:val="8"/>
                          <w:lang w:eastAsia="en-AU"/>
                        </w:rPr>
                        <w:t>57,-</w:t>
                      </w:r>
                      <w:proofErr w:type="gramEnd"/>
                      <w:r w:rsidRPr="00F745D3">
                        <w:rPr>
                          <w:color w:val="333333"/>
                          <w:sz w:val="8"/>
                          <w:szCs w:val="8"/>
                          <w:lang w:eastAsia="en-AU"/>
                        </w:rPr>
                        <w:t>35.9) -- (44.01,-35.07) -- (43.01,-35.14);</w:t>
                      </w:r>
                    </w:p>
                    <w:p w14:paraId="527F092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89.</w:t>
                      </w:r>
                      <w:proofErr w:type="gramStart"/>
                      <w:r w:rsidRPr="00F745D3">
                        <w:rPr>
                          <w:color w:val="333333"/>
                          <w:sz w:val="8"/>
                          <w:szCs w:val="8"/>
                          <w:lang w:eastAsia="en-AU"/>
                        </w:rPr>
                        <w:t>16,-</w:t>
                      </w:r>
                      <w:proofErr w:type="gramEnd"/>
                      <w:r w:rsidRPr="00F745D3">
                        <w:rPr>
                          <w:color w:val="333333"/>
                          <w:sz w:val="8"/>
                          <w:szCs w:val="8"/>
                          <w:lang w:eastAsia="en-AU"/>
                        </w:rPr>
                        <w:t>42.17) -- (96.74,-57.03);</w:t>
                      </w:r>
                    </w:p>
                    <w:p w14:paraId="6E8FE3B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96.</w:t>
                      </w:r>
                      <w:proofErr w:type="gramStart"/>
                      <w:r w:rsidRPr="00F745D3">
                        <w:rPr>
                          <w:color w:val="333333"/>
                          <w:sz w:val="8"/>
                          <w:szCs w:val="8"/>
                          <w:lang w:eastAsia="en-AU"/>
                        </w:rPr>
                        <w:t>74,-</w:t>
                      </w:r>
                      <w:proofErr w:type="gramEnd"/>
                      <w:r w:rsidRPr="00F745D3">
                        <w:rPr>
                          <w:color w:val="333333"/>
                          <w:sz w:val="8"/>
                          <w:szCs w:val="8"/>
                          <w:lang w:eastAsia="en-AU"/>
                        </w:rPr>
                        <w:t>57.03) -- (96.82,-56.09) -- (95.93,-56.54);</w:t>
                      </w:r>
                    </w:p>
                    <w:p w14:paraId="211F60D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92.26,-</w:t>
                      </w:r>
                      <w:proofErr w:type="gramEnd"/>
                      <w:r w:rsidRPr="00F745D3">
                        <w:rPr>
                          <w:color w:val="333333"/>
                          <w:sz w:val="8"/>
                          <w:szCs w:val="8"/>
                          <w:lang w:eastAsia="en-AU"/>
                        </w:rPr>
                        <w:t>50.73) node [left] {$WS$};</w:t>
                      </w:r>
                    </w:p>
                    <w:p w14:paraId="4BD3A420"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00.</w:t>
                      </w:r>
                      <w:proofErr w:type="gramStart"/>
                      <w:r w:rsidRPr="00F745D3">
                        <w:rPr>
                          <w:color w:val="333333"/>
                          <w:sz w:val="8"/>
                          <w:szCs w:val="8"/>
                          <w:lang w:eastAsia="en-AU"/>
                        </w:rPr>
                        <w:t>48,-</w:t>
                      </w:r>
                      <w:proofErr w:type="gramEnd"/>
                      <w:r w:rsidRPr="00F745D3">
                        <w:rPr>
                          <w:color w:val="333333"/>
                          <w:sz w:val="8"/>
                          <w:szCs w:val="8"/>
                          <w:lang w:eastAsia="en-AU"/>
                        </w:rPr>
                        <w:t>57.88) -- (123.02,-40.62);</w:t>
                      </w:r>
                    </w:p>
                    <w:p w14:paraId="114C2F0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23.</w:t>
                      </w:r>
                      <w:proofErr w:type="gramStart"/>
                      <w:r w:rsidRPr="00F745D3">
                        <w:rPr>
                          <w:color w:val="333333"/>
                          <w:sz w:val="8"/>
                          <w:szCs w:val="8"/>
                          <w:lang w:eastAsia="en-AU"/>
                        </w:rPr>
                        <w:t>02,-</w:t>
                      </w:r>
                      <w:proofErr w:type="gramEnd"/>
                      <w:r w:rsidRPr="00F745D3">
                        <w:rPr>
                          <w:color w:val="333333"/>
                          <w:sz w:val="8"/>
                          <w:szCs w:val="8"/>
                          <w:lang w:eastAsia="en-AU"/>
                        </w:rPr>
                        <w:t>40.62) -- (122.08,-40.71) -- (122.69,-41.51);</w:t>
                      </w:r>
                    </w:p>
                    <w:p w14:paraId="32B5CDE1"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115.81,-</w:t>
                      </w:r>
                      <w:proofErr w:type="gramEnd"/>
                      <w:r w:rsidRPr="00F745D3">
                        <w:rPr>
                          <w:color w:val="333333"/>
                          <w:sz w:val="8"/>
                          <w:szCs w:val="8"/>
                          <w:lang w:eastAsia="en-AU"/>
                        </w:rPr>
                        <w:t>49.75) node [below] {$Operator$};</w:t>
                      </w:r>
                    </w:p>
                    <w:p w14:paraId="03A8078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95.</w:t>
                      </w:r>
                      <w:proofErr w:type="gramStart"/>
                      <w:r w:rsidRPr="00F745D3">
                        <w:rPr>
                          <w:color w:val="333333"/>
                          <w:sz w:val="8"/>
                          <w:szCs w:val="8"/>
                          <w:lang w:eastAsia="en-AU"/>
                        </w:rPr>
                        <w:t>12,-</w:t>
                      </w:r>
                      <w:proofErr w:type="gramEnd"/>
                      <w:r w:rsidRPr="00F745D3">
                        <w:rPr>
                          <w:color w:val="333333"/>
                          <w:sz w:val="8"/>
                          <w:szCs w:val="8"/>
                          <w:lang w:eastAsia="en-AU"/>
                        </w:rPr>
                        <w:t>60.01) -- (47.28,-64.99);</w:t>
                      </w:r>
                    </w:p>
                    <w:p w14:paraId="6034C6B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7.</w:t>
                      </w:r>
                      <w:proofErr w:type="gramStart"/>
                      <w:r w:rsidRPr="00F745D3">
                        <w:rPr>
                          <w:color w:val="333333"/>
                          <w:sz w:val="8"/>
                          <w:szCs w:val="8"/>
                          <w:lang w:eastAsia="en-AU"/>
                        </w:rPr>
                        <w:t>28,-</w:t>
                      </w:r>
                      <w:proofErr w:type="gramEnd"/>
                      <w:r w:rsidRPr="00F745D3">
                        <w:rPr>
                          <w:color w:val="333333"/>
                          <w:sz w:val="8"/>
                          <w:szCs w:val="8"/>
                          <w:lang w:eastAsia="en-AU"/>
                        </w:rPr>
                        <w:t>64.99) -- (48.13,-65.4) -- (48.03,-64.41);</w:t>
                      </w:r>
                    </w:p>
                    <w:p w14:paraId="63B9298F"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69.54,-</w:t>
                      </w:r>
                      <w:proofErr w:type="gramEnd"/>
                      <w:r w:rsidRPr="00F745D3">
                        <w:rPr>
                          <w:color w:val="333333"/>
                          <w:sz w:val="8"/>
                          <w:szCs w:val="8"/>
                          <w:lang w:eastAsia="en-AU"/>
                        </w:rPr>
                        <w:t>61.32) node [above] {$Decimal,\</w:t>
                      </w:r>
                      <w:proofErr w:type="spellStart"/>
                      <w:r w:rsidRPr="00F745D3">
                        <w:rPr>
                          <w:color w:val="333333"/>
                          <w:sz w:val="8"/>
                          <w:szCs w:val="8"/>
                          <w:lang w:eastAsia="en-AU"/>
                        </w:rPr>
                        <w:t>mbox</w:t>
                      </w:r>
                      <w:proofErr w:type="spellEnd"/>
                      <w:r w:rsidRPr="00F745D3">
                        <w:rPr>
                          <w:color w:val="333333"/>
                          <w:sz w:val="8"/>
                          <w:szCs w:val="8"/>
                          <w:lang w:eastAsia="en-AU"/>
                        </w:rPr>
                        <w:t>{ }IC,\</w:t>
                      </w:r>
                      <w:proofErr w:type="spellStart"/>
                      <w:r w:rsidRPr="00F745D3">
                        <w:rPr>
                          <w:color w:val="333333"/>
                          <w:sz w:val="8"/>
                          <w:szCs w:val="8"/>
                          <w:lang w:eastAsia="en-AU"/>
                        </w:rPr>
                        <w:t>mbox</w:t>
                      </w:r>
                      <w:proofErr w:type="spellEnd"/>
                      <w:r w:rsidRPr="00F745D3">
                        <w:rPr>
                          <w:color w:val="333333"/>
                          <w:sz w:val="8"/>
                          <w:szCs w:val="8"/>
                          <w:lang w:eastAsia="en-AU"/>
                        </w:rPr>
                        <w:t>{ }1-9,\</w:t>
                      </w:r>
                      <w:proofErr w:type="spellStart"/>
                      <w:r w:rsidRPr="00F745D3">
                        <w:rPr>
                          <w:color w:val="333333"/>
                          <w:sz w:val="8"/>
                          <w:szCs w:val="8"/>
                          <w:lang w:eastAsia="en-AU"/>
                        </w:rPr>
                        <w:t>mbox</w:t>
                      </w:r>
                      <w:proofErr w:type="spellEnd"/>
                      <w:r w:rsidRPr="00F745D3">
                        <w:rPr>
                          <w:color w:val="333333"/>
                          <w:sz w:val="8"/>
                          <w:szCs w:val="8"/>
                          <w:lang w:eastAsia="en-AU"/>
                        </w:rPr>
                        <w:t>{ }0$};</w:t>
                      </w:r>
                    </w:p>
                    <w:p w14:paraId="517C382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41.357,-</w:t>
                      </w:r>
                      <w:proofErr w:type="gramEnd"/>
                      <w:r w:rsidRPr="00F745D3">
                        <w:rPr>
                          <w:color w:val="333333"/>
                          <w:sz w:val="8"/>
                          <w:szCs w:val="8"/>
                          <w:lang w:eastAsia="en-AU"/>
                        </w:rPr>
                        <w:t>65.875) arc (-82.10975:-277.89025:27.132);</w:t>
                      </w:r>
                    </w:p>
                    <w:p w14:paraId="2583FF66"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1.</w:t>
                      </w:r>
                      <w:proofErr w:type="gramStart"/>
                      <w:r w:rsidRPr="00F745D3">
                        <w:rPr>
                          <w:color w:val="333333"/>
                          <w:sz w:val="8"/>
                          <w:szCs w:val="8"/>
                          <w:lang w:eastAsia="en-AU"/>
                        </w:rPr>
                        <w:t>36,-</w:t>
                      </w:r>
                      <w:proofErr w:type="gramEnd"/>
                      <w:r w:rsidRPr="00F745D3">
                        <w:rPr>
                          <w:color w:val="333333"/>
                          <w:sz w:val="8"/>
                          <w:szCs w:val="8"/>
                          <w:lang w:eastAsia="en-AU"/>
                        </w:rPr>
                        <w:t>65.88) -- (40.5,-65.49) -- (40.63,-66.48);</w:t>
                      </w:r>
                    </w:p>
                    <w:p w14:paraId="53E9B8D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10,-</w:t>
                      </w:r>
                      <w:proofErr w:type="gramEnd"/>
                      <w:r w:rsidRPr="00F745D3">
                        <w:rPr>
                          <w:color w:val="333333"/>
                          <w:sz w:val="8"/>
                          <w:szCs w:val="8"/>
                          <w:lang w:eastAsia="en-AU"/>
                        </w:rPr>
                        <w:t>39) node [left] {$IC,\</w:t>
                      </w:r>
                      <w:proofErr w:type="spellStart"/>
                      <w:r w:rsidRPr="00F745D3">
                        <w:rPr>
                          <w:color w:val="333333"/>
                          <w:sz w:val="8"/>
                          <w:szCs w:val="8"/>
                          <w:lang w:eastAsia="en-AU"/>
                        </w:rPr>
                        <w:t>mbox</w:t>
                      </w:r>
                      <w:proofErr w:type="spellEnd"/>
                      <w:r w:rsidRPr="00F745D3">
                        <w:rPr>
                          <w:color w:val="333333"/>
                          <w:sz w:val="8"/>
                          <w:szCs w:val="8"/>
                          <w:lang w:eastAsia="en-AU"/>
                        </w:rPr>
                        <w:t>{ }1-9,\</w:t>
                      </w:r>
                      <w:proofErr w:type="spellStart"/>
                      <w:r w:rsidRPr="00F745D3">
                        <w:rPr>
                          <w:color w:val="333333"/>
                          <w:sz w:val="8"/>
                          <w:szCs w:val="8"/>
                          <w:lang w:eastAsia="en-AU"/>
                        </w:rPr>
                        <w:t>mbox</w:t>
                      </w:r>
                      <w:proofErr w:type="spellEnd"/>
                      <w:r w:rsidRPr="00F745D3">
                        <w:rPr>
                          <w:color w:val="333333"/>
                          <w:sz w:val="8"/>
                          <w:szCs w:val="8"/>
                          <w:lang w:eastAsia="en-AU"/>
                        </w:rPr>
                        <w:t>{ }0$};</w:t>
                      </w:r>
                    </w:p>
                    <w:p w14:paraId="48658A5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7.</w:t>
                      </w:r>
                      <w:proofErr w:type="gramStart"/>
                      <w:r w:rsidRPr="00F745D3">
                        <w:rPr>
                          <w:color w:val="333333"/>
                          <w:sz w:val="8"/>
                          <w:szCs w:val="8"/>
                          <w:lang w:eastAsia="en-AU"/>
                        </w:rPr>
                        <w:t>16,-</w:t>
                      </w:r>
                      <w:proofErr w:type="gramEnd"/>
                      <w:r w:rsidRPr="00F745D3">
                        <w:rPr>
                          <w:color w:val="333333"/>
                          <w:sz w:val="8"/>
                          <w:szCs w:val="8"/>
                          <w:lang w:eastAsia="en-AU"/>
                        </w:rPr>
                        <w:t>13.62) -- (122.54,-37.88);</w:t>
                      </w:r>
                    </w:p>
                    <w:p w14:paraId="7A7A05B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22.</w:t>
                      </w:r>
                      <w:proofErr w:type="gramStart"/>
                      <w:r w:rsidRPr="00F745D3">
                        <w:rPr>
                          <w:color w:val="333333"/>
                          <w:sz w:val="8"/>
                          <w:szCs w:val="8"/>
                          <w:lang w:eastAsia="en-AU"/>
                        </w:rPr>
                        <w:t>54,-</w:t>
                      </w:r>
                      <w:proofErr w:type="gramEnd"/>
                      <w:r w:rsidRPr="00F745D3">
                        <w:rPr>
                          <w:color w:val="333333"/>
                          <w:sz w:val="8"/>
                          <w:szCs w:val="8"/>
                          <w:lang w:eastAsia="en-AU"/>
                        </w:rPr>
                        <w:t>37.88) -- (121.94,-37.16) -- (121.63,-38.11);</w:t>
                      </w:r>
                    </w:p>
                    <w:p w14:paraId="36397DC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88.39,-</w:t>
                      </w:r>
                      <w:proofErr w:type="gramEnd"/>
                      <w:r w:rsidRPr="00F745D3">
                        <w:rPr>
                          <w:color w:val="333333"/>
                          <w:sz w:val="8"/>
                          <w:szCs w:val="8"/>
                          <w:lang w:eastAsia="en-AU"/>
                        </w:rPr>
                        <w:t>25.09) node [above] {$Operator$};</w:t>
                      </w:r>
                    </w:p>
                    <w:p w14:paraId="569B9F9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77.79,-</w:t>
                      </w:r>
                      <w:proofErr w:type="gramEnd"/>
                      <w:r w:rsidRPr="00F745D3">
                        <w:rPr>
                          <w:color w:val="333333"/>
                          <w:sz w:val="8"/>
                          <w:szCs w:val="8"/>
                          <w:lang w:eastAsia="en-AU"/>
                        </w:rPr>
                        <w:t>12.947) arc (84.05522:41.37448:70.614);</w:t>
                      </w:r>
                    </w:p>
                    <w:p w14:paraId="2B469C0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23.</w:t>
                      </w:r>
                      <w:proofErr w:type="gramStart"/>
                      <w:r w:rsidRPr="00F745D3">
                        <w:rPr>
                          <w:color w:val="333333"/>
                          <w:sz w:val="8"/>
                          <w:szCs w:val="8"/>
                          <w:lang w:eastAsia="en-AU"/>
                        </w:rPr>
                        <w:t>47,-</w:t>
                      </w:r>
                      <w:proofErr w:type="gramEnd"/>
                      <w:r w:rsidRPr="00F745D3">
                        <w:rPr>
                          <w:color w:val="333333"/>
                          <w:sz w:val="8"/>
                          <w:szCs w:val="8"/>
                          <w:lang w:eastAsia="en-AU"/>
                        </w:rPr>
                        <w:t>36.51) -- (123.31,-35.58) -- (122.56,-36.24);</w:t>
                      </w:r>
                    </w:p>
                    <w:p w14:paraId="4EDCA48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106.87,-</w:t>
                      </w:r>
                      <w:proofErr w:type="gramEnd"/>
                      <w:r w:rsidRPr="00F745D3">
                        <w:rPr>
                          <w:color w:val="333333"/>
                          <w:sz w:val="8"/>
                          <w:szCs w:val="8"/>
                          <w:lang w:eastAsia="en-AU"/>
                        </w:rPr>
                        <w:t>19.91) node [above] {$Operator$};</w:t>
                      </w:r>
                    </w:p>
                    <w:p w14:paraId="01A02BF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41.371,-</w:t>
                      </w:r>
                      <w:proofErr w:type="gramEnd"/>
                      <w:r w:rsidRPr="00F745D3">
                        <w:rPr>
                          <w:color w:val="333333"/>
                          <w:sz w:val="8"/>
                          <w:szCs w:val="8"/>
                          <w:lang w:eastAsia="en-AU"/>
                        </w:rPr>
                        <w:t>64.657) arc (-105.03548:-315.17894:32.43);</w:t>
                      </w:r>
                    </w:p>
                    <w:p w14:paraId="78C3EF5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1.</w:t>
                      </w:r>
                      <w:proofErr w:type="gramStart"/>
                      <w:r w:rsidRPr="00F745D3">
                        <w:rPr>
                          <w:color w:val="333333"/>
                          <w:sz w:val="8"/>
                          <w:szCs w:val="8"/>
                          <w:lang w:eastAsia="en-AU"/>
                        </w:rPr>
                        <w:t>37,-</w:t>
                      </w:r>
                      <w:proofErr w:type="gramEnd"/>
                      <w:r w:rsidRPr="00F745D3">
                        <w:rPr>
                          <w:color w:val="333333"/>
                          <w:sz w:val="8"/>
                          <w:szCs w:val="8"/>
                          <w:lang w:eastAsia="en-AU"/>
                        </w:rPr>
                        <w:t>64.66) -- (40.73,-63.97) -- (40.47,-64.93);</w:t>
                      </w:r>
                    </w:p>
                    <w:p w14:paraId="0FC2789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21.08,-</w:t>
                      </w:r>
                      <w:proofErr w:type="gramEnd"/>
                      <w:r w:rsidRPr="00F745D3">
                        <w:rPr>
                          <w:color w:val="333333"/>
                          <w:sz w:val="8"/>
                          <w:szCs w:val="8"/>
                          <w:lang w:eastAsia="en-AU"/>
                        </w:rPr>
                        <w:t>15.83) node [left] {$IC,\</w:t>
                      </w:r>
                      <w:proofErr w:type="spellStart"/>
                      <w:r w:rsidRPr="00F745D3">
                        <w:rPr>
                          <w:color w:val="333333"/>
                          <w:sz w:val="8"/>
                          <w:szCs w:val="8"/>
                          <w:lang w:eastAsia="en-AU"/>
                        </w:rPr>
                        <w:t>mbox</w:t>
                      </w:r>
                      <w:proofErr w:type="spellEnd"/>
                      <w:r w:rsidRPr="00F745D3">
                        <w:rPr>
                          <w:color w:val="333333"/>
                          <w:sz w:val="8"/>
                          <w:szCs w:val="8"/>
                          <w:lang w:eastAsia="en-AU"/>
                        </w:rPr>
                        <w:t>{ }1-9,\</w:t>
                      </w:r>
                      <w:proofErr w:type="spellStart"/>
                      <w:r w:rsidRPr="00F745D3">
                        <w:rPr>
                          <w:color w:val="333333"/>
                          <w:sz w:val="8"/>
                          <w:szCs w:val="8"/>
                          <w:lang w:eastAsia="en-AU"/>
                        </w:rPr>
                        <w:t>mbox</w:t>
                      </w:r>
                      <w:proofErr w:type="spellEnd"/>
                      <w:r w:rsidRPr="00F745D3">
                        <w:rPr>
                          <w:color w:val="333333"/>
                          <w:sz w:val="8"/>
                          <w:szCs w:val="8"/>
                          <w:lang w:eastAsia="en-AU"/>
                        </w:rPr>
                        <w:t>{ }0,\</w:t>
                      </w:r>
                      <w:proofErr w:type="spellStart"/>
                      <w:r w:rsidRPr="00F745D3">
                        <w:rPr>
                          <w:color w:val="333333"/>
                          <w:sz w:val="8"/>
                          <w:szCs w:val="8"/>
                          <w:lang w:eastAsia="en-AU"/>
                        </w:rPr>
                        <w:t>mbox</w:t>
                      </w:r>
                      <w:proofErr w:type="spellEnd"/>
                      <w:r w:rsidRPr="00F745D3">
                        <w:rPr>
                          <w:color w:val="333333"/>
                          <w:sz w:val="8"/>
                          <w:szCs w:val="8"/>
                          <w:lang w:eastAsia="en-AU"/>
                        </w:rPr>
                        <w:t>{ }Decimal$};</w:t>
                      </w:r>
                    </w:p>
                    <w:p w14:paraId="3298E18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46.923,-</w:t>
                      </w:r>
                      <w:proofErr w:type="gramEnd"/>
                      <w:r w:rsidRPr="00F745D3">
                        <w:rPr>
                          <w:color w:val="333333"/>
                          <w:sz w:val="8"/>
                          <w:szCs w:val="8"/>
                          <w:lang w:eastAsia="en-AU"/>
                        </w:rPr>
                        <w:t>11.244) arc (117.52455:26.79651:56.982);</w:t>
                      </w:r>
                    </w:p>
                    <w:p w14:paraId="2E115D2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6.</w:t>
                      </w:r>
                      <w:proofErr w:type="gramStart"/>
                      <w:r w:rsidRPr="00F745D3">
                        <w:rPr>
                          <w:color w:val="333333"/>
                          <w:sz w:val="8"/>
                          <w:szCs w:val="8"/>
                          <w:lang w:eastAsia="en-AU"/>
                        </w:rPr>
                        <w:t>92,-</w:t>
                      </w:r>
                      <w:proofErr w:type="gramEnd"/>
                      <w:r w:rsidRPr="00F745D3">
                        <w:rPr>
                          <w:color w:val="333333"/>
                          <w:sz w:val="8"/>
                          <w:szCs w:val="8"/>
                          <w:lang w:eastAsia="en-AU"/>
                        </w:rPr>
                        <w:t>11.24) -- (47.86,-11.32) -- (47.4,-10.43);</w:t>
                      </w:r>
                    </w:p>
                    <w:p w14:paraId="6B304C5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91.59,-</w:t>
                      </w:r>
                      <w:proofErr w:type="gramEnd"/>
                      <w:r w:rsidRPr="00F745D3">
                        <w:rPr>
                          <w:color w:val="333333"/>
                          <w:sz w:val="8"/>
                          <w:szCs w:val="8"/>
                          <w:lang w:eastAsia="en-AU"/>
                        </w:rPr>
                        <w:t>6.99) node [above] {$0$};</w:t>
                      </w:r>
                    </w:p>
                    <w:p w14:paraId="36EE2410"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124.406,-</w:t>
                      </w:r>
                      <w:proofErr w:type="gramEnd"/>
                      <w:r w:rsidRPr="00F745D3">
                        <w:rPr>
                          <w:color w:val="333333"/>
                          <w:sz w:val="8"/>
                          <w:szCs w:val="8"/>
                          <w:lang w:eastAsia="en-AU"/>
                        </w:rPr>
                        <w:t>41.63) arc (-20.98491:-122.82475:52.606);</w:t>
                      </w:r>
                    </w:p>
                    <w:p w14:paraId="68EA4DF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6.</w:t>
                      </w:r>
                      <w:proofErr w:type="gramStart"/>
                      <w:r w:rsidRPr="00F745D3">
                        <w:rPr>
                          <w:color w:val="333333"/>
                          <w:sz w:val="8"/>
                          <w:szCs w:val="8"/>
                          <w:lang w:eastAsia="en-AU"/>
                        </w:rPr>
                        <w:t>77,-</w:t>
                      </w:r>
                      <w:proofErr w:type="gramEnd"/>
                      <w:r w:rsidRPr="00F745D3">
                        <w:rPr>
                          <w:color w:val="333333"/>
                          <w:sz w:val="8"/>
                          <w:szCs w:val="8"/>
                          <w:lang w:eastAsia="en-AU"/>
                        </w:rPr>
                        <w:t>67) -- (47.17,-67.85) -- (47.72,-67.01);</w:t>
                      </w:r>
                    </w:p>
                    <w:p w14:paraId="7FBD892A"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99.95,-</w:t>
                      </w:r>
                      <w:proofErr w:type="gramEnd"/>
                      <w:r w:rsidRPr="00F745D3">
                        <w:rPr>
                          <w:color w:val="333333"/>
                          <w:sz w:val="8"/>
                          <w:szCs w:val="8"/>
                          <w:lang w:eastAsia="en-AU"/>
                        </w:rPr>
                        <w:t>73.66) node [below] {$IC,\</w:t>
                      </w:r>
                      <w:proofErr w:type="spellStart"/>
                      <w:r w:rsidRPr="00F745D3">
                        <w:rPr>
                          <w:color w:val="333333"/>
                          <w:sz w:val="8"/>
                          <w:szCs w:val="8"/>
                          <w:lang w:eastAsia="en-AU"/>
                        </w:rPr>
                        <w:t>mbox</w:t>
                      </w:r>
                      <w:proofErr w:type="spellEnd"/>
                      <w:r w:rsidRPr="00F745D3">
                        <w:rPr>
                          <w:color w:val="333333"/>
                          <w:sz w:val="8"/>
                          <w:szCs w:val="8"/>
                          <w:lang w:eastAsia="en-AU"/>
                        </w:rPr>
                        <w:t>{ }Decimal,\</w:t>
                      </w:r>
                      <w:proofErr w:type="spellStart"/>
                      <w:r w:rsidRPr="00F745D3">
                        <w:rPr>
                          <w:color w:val="333333"/>
                          <w:sz w:val="8"/>
                          <w:szCs w:val="8"/>
                          <w:lang w:eastAsia="en-AU"/>
                        </w:rPr>
                        <w:t>mbox</w:t>
                      </w:r>
                      <w:proofErr w:type="spellEnd"/>
                      <w:r w:rsidRPr="00F745D3">
                        <w:rPr>
                          <w:color w:val="333333"/>
                          <w:sz w:val="8"/>
                          <w:szCs w:val="8"/>
                          <w:lang w:eastAsia="en-AU"/>
                        </w:rPr>
                        <w:t>{ }Operator$};</w:t>
                      </w:r>
                    </w:p>
                    <w:p w14:paraId="2544164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128.</w:t>
                      </w:r>
                      <w:proofErr w:type="gramStart"/>
                      <w:r w:rsidRPr="00F745D3">
                        <w:rPr>
                          <w:color w:val="333333"/>
                          <w:sz w:val="8"/>
                          <w:szCs w:val="8"/>
                          <w:lang w:eastAsia="en-AU"/>
                        </w:rPr>
                        <w:t>4,-</w:t>
                      </w:r>
                      <w:proofErr w:type="gramEnd"/>
                      <w:r w:rsidRPr="00F745D3">
                        <w:rPr>
                          <w:color w:val="333333"/>
                          <w:sz w:val="8"/>
                          <w:szCs w:val="8"/>
                          <w:lang w:eastAsia="en-AU"/>
                        </w:rPr>
                        <w:t>38.8) -- (135.7,-38.8);</w:t>
                      </w:r>
                    </w:p>
                    <w:p w14:paraId="4018868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35.</w:t>
                      </w:r>
                      <w:proofErr w:type="gramStart"/>
                      <w:r w:rsidRPr="00F745D3">
                        <w:rPr>
                          <w:color w:val="333333"/>
                          <w:sz w:val="8"/>
                          <w:szCs w:val="8"/>
                          <w:lang w:eastAsia="en-AU"/>
                        </w:rPr>
                        <w:t>7,-</w:t>
                      </w:r>
                      <w:proofErr w:type="gramEnd"/>
                      <w:r w:rsidRPr="00F745D3">
                        <w:rPr>
                          <w:color w:val="333333"/>
                          <w:sz w:val="8"/>
                          <w:szCs w:val="8"/>
                          <w:lang w:eastAsia="en-AU"/>
                        </w:rPr>
                        <w:t>38.8) -- (134.9,-38.3) -- (134.9,-39.3);</w:t>
                      </w:r>
                    </w:p>
                    <w:p w14:paraId="07EDBAD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132.05,-</w:t>
                      </w:r>
                      <w:proofErr w:type="gramEnd"/>
                      <w:r w:rsidRPr="00F745D3">
                        <w:rPr>
                          <w:color w:val="333333"/>
                          <w:sz w:val="8"/>
                          <w:szCs w:val="8"/>
                          <w:lang w:eastAsia="en-AU"/>
                        </w:rPr>
                        <w:t>39.3) node [below] {$WS$};</w:t>
                      </w:r>
                    </w:p>
                    <w:p w14:paraId="4626979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90.413,-</w:t>
                      </w:r>
                      <w:proofErr w:type="gramEnd"/>
                      <w:r w:rsidRPr="00F745D3">
                        <w:rPr>
                          <w:color w:val="333333"/>
                          <w:sz w:val="8"/>
                          <w:szCs w:val="8"/>
                          <w:lang w:eastAsia="en-AU"/>
                        </w:rPr>
                        <w:t>38.027) arc (117.71171:63.8641:50.396);</w:t>
                      </w:r>
                    </w:p>
                    <w:p w14:paraId="5193280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90.</w:t>
                      </w:r>
                      <w:proofErr w:type="gramStart"/>
                      <w:r w:rsidRPr="00F745D3">
                        <w:rPr>
                          <w:color w:val="333333"/>
                          <w:sz w:val="8"/>
                          <w:szCs w:val="8"/>
                          <w:lang w:eastAsia="en-AU"/>
                        </w:rPr>
                        <w:t>41,-</w:t>
                      </w:r>
                      <w:proofErr w:type="gramEnd"/>
                      <w:r w:rsidRPr="00F745D3">
                        <w:rPr>
                          <w:color w:val="333333"/>
                          <w:sz w:val="8"/>
                          <w:szCs w:val="8"/>
                          <w:lang w:eastAsia="en-AU"/>
                        </w:rPr>
                        <w:t>38.03) -- (91.35,-38.1) -- (90.89,-37.21);</w:t>
                      </w:r>
                    </w:p>
                    <w:p w14:paraId="1573145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113.15,-</w:t>
                      </w:r>
                      <w:proofErr w:type="gramEnd"/>
                      <w:r w:rsidRPr="00F745D3">
                        <w:rPr>
                          <w:color w:val="333333"/>
                          <w:sz w:val="8"/>
                          <w:szCs w:val="8"/>
                          <w:lang w:eastAsia="en-AU"/>
                        </w:rPr>
                        <w:t>31.73) node [above] {$1-9$};</w:t>
                      </w:r>
                    </w:p>
                    <w:p w14:paraId="7ADF52B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137.582,-</w:t>
                      </w:r>
                      <w:proofErr w:type="gramEnd"/>
                      <w:r w:rsidRPr="00F745D3">
                        <w:rPr>
                          <w:color w:val="333333"/>
                          <w:sz w:val="8"/>
                          <w:szCs w:val="8"/>
                          <w:lang w:eastAsia="en-AU"/>
                        </w:rPr>
                        <w:t>41.583) arc (-23.30185:-125.33713:60.714);</w:t>
                      </w:r>
                    </w:p>
                    <w:p w14:paraId="6475613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6.</w:t>
                      </w:r>
                      <w:proofErr w:type="gramStart"/>
                      <w:r w:rsidRPr="00F745D3">
                        <w:rPr>
                          <w:color w:val="333333"/>
                          <w:sz w:val="8"/>
                          <w:szCs w:val="8"/>
                          <w:lang w:eastAsia="en-AU"/>
                        </w:rPr>
                        <w:t>7,-</w:t>
                      </w:r>
                      <w:proofErr w:type="gramEnd"/>
                      <w:r w:rsidRPr="00F745D3">
                        <w:rPr>
                          <w:color w:val="333333"/>
                          <w:sz w:val="8"/>
                          <w:szCs w:val="8"/>
                          <w:lang w:eastAsia="en-AU"/>
                        </w:rPr>
                        <w:t>67.09) -- (47.07,-67.97) -- (47.65,-67.15);</w:t>
                      </w:r>
                    </w:p>
                    <w:p w14:paraId="06205FD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105.75,-</w:t>
                      </w:r>
                      <w:proofErr w:type="gramEnd"/>
                      <w:r w:rsidRPr="00F745D3">
                        <w:rPr>
                          <w:color w:val="333333"/>
                          <w:sz w:val="8"/>
                          <w:szCs w:val="8"/>
                          <w:lang w:eastAsia="en-AU"/>
                        </w:rPr>
                        <w:t>77.06) node [below] {$IC,\</w:t>
                      </w:r>
                      <w:proofErr w:type="spellStart"/>
                      <w:r w:rsidRPr="00F745D3">
                        <w:rPr>
                          <w:color w:val="333333"/>
                          <w:sz w:val="8"/>
                          <w:szCs w:val="8"/>
                          <w:lang w:eastAsia="en-AU"/>
                        </w:rPr>
                        <w:t>mbox</w:t>
                      </w:r>
                      <w:proofErr w:type="spellEnd"/>
                      <w:r w:rsidRPr="00F745D3">
                        <w:rPr>
                          <w:color w:val="333333"/>
                          <w:sz w:val="8"/>
                          <w:szCs w:val="8"/>
                          <w:lang w:eastAsia="en-AU"/>
                        </w:rPr>
                        <w:t>{ }Decimal,\</w:t>
                      </w:r>
                      <w:proofErr w:type="spellStart"/>
                      <w:r w:rsidRPr="00F745D3">
                        <w:rPr>
                          <w:color w:val="333333"/>
                          <w:sz w:val="8"/>
                          <w:szCs w:val="8"/>
                          <w:lang w:eastAsia="en-AU"/>
                        </w:rPr>
                        <w:t>mbox</w:t>
                      </w:r>
                      <w:proofErr w:type="spellEnd"/>
                      <w:r w:rsidRPr="00F745D3">
                        <w:rPr>
                          <w:color w:val="333333"/>
                          <w:sz w:val="8"/>
                          <w:szCs w:val="8"/>
                          <w:lang w:eastAsia="en-AU"/>
                        </w:rPr>
                        <w:t>{ }Operator$};</w:t>
                      </w:r>
                    </w:p>
                    <w:p w14:paraId="230A810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46.93,-</w:t>
                      </w:r>
                      <w:proofErr w:type="gramEnd"/>
                      <w:r w:rsidRPr="00F745D3">
                        <w:rPr>
                          <w:color w:val="333333"/>
                          <w:sz w:val="8"/>
                          <w:szCs w:val="8"/>
                          <w:lang w:eastAsia="en-AU"/>
                        </w:rPr>
                        <w:t>11.258) arc (117.48611:31.60345:68.727);</w:t>
                      </w:r>
                    </w:p>
                    <w:p w14:paraId="65056214"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6.</w:t>
                      </w:r>
                      <w:proofErr w:type="gramStart"/>
                      <w:r w:rsidRPr="00F745D3">
                        <w:rPr>
                          <w:color w:val="333333"/>
                          <w:sz w:val="8"/>
                          <w:szCs w:val="8"/>
                          <w:lang w:eastAsia="en-AU"/>
                        </w:rPr>
                        <w:t>93,-</w:t>
                      </w:r>
                      <w:proofErr w:type="gramEnd"/>
                      <w:r w:rsidRPr="00F745D3">
                        <w:rPr>
                          <w:color w:val="333333"/>
                          <w:sz w:val="8"/>
                          <w:szCs w:val="8"/>
                          <w:lang w:eastAsia="en-AU"/>
                        </w:rPr>
                        <w:t>11.26) -- (47.87,-11.33) -- (47.41,-10.44);</w:t>
                      </w:r>
                    </w:p>
                    <w:p w14:paraId="1A90865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97.75,-</w:t>
                      </w:r>
                      <w:proofErr w:type="gramEnd"/>
                      <w:r w:rsidRPr="00F745D3">
                        <w:rPr>
                          <w:color w:val="333333"/>
                          <w:sz w:val="8"/>
                          <w:szCs w:val="8"/>
                          <w:lang w:eastAsia="en-AU"/>
                        </w:rPr>
                        <w:t>5.43) node [above] {$0$};</w:t>
                      </w:r>
                    </w:p>
                    <w:p w14:paraId="357F633F"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100.981,-</w:t>
                      </w:r>
                      <w:proofErr w:type="gramEnd"/>
                      <w:r w:rsidRPr="00F745D3">
                        <w:rPr>
                          <w:color w:val="333333"/>
                          <w:sz w:val="8"/>
                          <w:szCs w:val="8"/>
                          <w:lang w:eastAsia="en-AU"/>
                        </w:rPr>
                        <w:t>58.907) arc (133.11447:-154.88553:2.25);</w:t>
                      </w:r>
                    </w:p>
                    <w:p w14:paraId="730F29F8"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105.46,-</w:t>
                      </w:r>
                      <w:proofErr w:type="gramEnd"/>
                      <w:r w:rsidRPr="00F745D3">
                        <w:rPr>
                          <w:color w:val="333333"/>
                          <w:sz w:val="8"/>
                          <w:szCs w:val="8"/>
                          <w:lang w:eastAsia="en-AU"/>
                        </w:rPr>
                        <w:t>61.27) node [right] {$WS$};</w:t>
                      </w:r>
                    </w:p>
                    <w:p w14:paraId="27CA173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00.</w:t>
                      </w:r>
                      <w:proofErr w:type="gramStart"/>
                      <w:r w:rsidRPr="00F745D3">
                        <w:rPr>
                          <w:color w:val="333333"/>
                          <w:sz w:val="8"/>
                          <w:szCs w:val="8"/>
                          <w:lang w:eastAsia="en-AU"/>
                        </w:rPr>
                        <w:t>48,-</w:t>
                      </w:r>
                      <w:proofErr w:type="gramEnd"/>
                      <w:r w:rsidRPr="00F745D3">
                        <w:rPr>
                          <w:color w:val="333333"/>
                          <w:sz w:val="8"/>
                          <w:szCs w:val="8"/>
                          <w:lang w:eastAsia="en-AU"/>
                        </w:rPr>
                        <w:t>61.5) -- (100.66,-62.43) -- (101.39,-61.75);</w:t>
                      </w:r>
                    </w:p>
                    <w:p w14:paraId="0EEA5AA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141.681,-</w:t>
                      </w:r>
                      <w:proofErr w:type="gramEnd"/>
                      <w:r w:rsidRPr="00F745D3">
                        <w:rPr>
                          <w:color w:val="333333"/>
                          <w:sz w:val="8"/>
                          <w:szCs w:val="8"/>
                          <w:lang w:eastAsia="en-AU"/>
                        </w:rPr>
                        <w:t>38.591) arc (121.75098:-166.24902:2.25);</w:t>
                      </w:r>
                    </w:p>
                    <w:p w14:paraId="4FA463D3"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145.69,-</w:t>
                      </w:r>
                      <w:proofErr w:type="gramEnd"/>
                      <w:r w:rsidRPr="00F745D3">
                        <w:rPr>
                          <w:color w:val="333333"/>
                          <w:sz w:val="8"/>
                          <w:szCs w:val="8"/>
                          <w:lang w:eastAsia="en-AU"/>
                        </w:rPr>
                        <w:t>42.26) node [right] {$WS$};</w:t>
                      </w:r>
                    </w:p>
                    <w:p w14:paraId="7096877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140.</w:t>
                      </w:r>
                      <w:proofErr w:type="gramStart"/>
                      <w:r w:rsidRPr="00F745D3">
                        <w:rPr>
                          <w:color w:val="333333"/>
                          <w:sz w:val="8"/>
                          <w:szCs w:val="8"/>
                          <w:lang w:eastAsia="en-AU"/>
                        </w:rPr>
                        <w:t>68,-</w:t>
                      </w:r>
                      <w:proofErr w:type="gramEnd"/>
                      <w:r w:rsidRPr="00F745D3">
                        <w:rPr>
                          <w:color w:val="333333"/>
                          <w:sz w:val="8"/>
                          <w:szCs w:val="8"/>
                          <w:lang w:eastAsia="en-AU"/>
                        </w:rPr>
                        <w:t>41.04) -- (140.68,-41.98) -- (141.53,-41.46);</w:t>
                      </w:r>
                    </w:p>
                    <w:p w14:paraId="59D7DD0F"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w:t>
                      </w:r>
                      <w:proofErr w:type="gramStart"/>
                      <w:r w:rsidRPr="00F745D3">
                        <w:rPr>
                          <w:color w:val="333333"/>
                          <w:sz w:val="8"/>
                          <w:szCs w:val="8"/>
                          <w:lang w:eastAsia="en-AU"/>
                        </w:rPr>
                        <w:t>76.205,-</w:t>
                      </w:r>
                      <w:proofErr w:type="gramEnd"/>
                      <w:r w:rsidRPr="00F745D3">
                        <w:rPr>
                          <w:color w:val="333333"/>
                          <w:sz w:val="8"/>
                          <w:szCs w:val="8"/>
                          <w:lang w:eastAsia="en-AU"/>
                        </w:rPr>
                        <w:t>10.062) arc (179.69571:-108.30429:2.25);</w:t>
                      </w:r>
                    </w:p>
                    <w:p w14:paraId="494879F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80.87,-</w:t>
                      </w:r>
                      <w:proofErr w:type="gramEnd"/>
                      <w:r w:rsidRPr="00F745D3">
                        <w:rPr>
                          <w:color w:val="333333"/>
                          <w:sz w:val="8"/>
                          <w:szCs w:val="8"/>
                          <w:lang w:eastAsia="en-AU"/>
                        </w:rPr>
                        <w:t>7.38) node [right] {$WS$};</w:t>
                      </w:r>
                    </w:p>
                    <w:p w14:paraId="7C7BD9AF"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77.</w:t>
                      </w:r>
                      <w:proofErr w:type="gramStart"/>
                      <w:r w:rsidRPr="00F745D3">
                        <w:rPr>
                          <w:color w:val="333333"/>
                          <w:sz w:val="8"/>
                          <w:szCs w:val="8"/>
                          <w:lang w:eastAsia="en-AU"/>
                        </w:rPr>
                        <w:t>75,-</w:t>
                      </w:r>
                      <w:proofErr w:type="gramEnd"/>
                      <w:r w:rsidRPr="00F745D3">
                        <w:rPr>
                          <w:color w:val="333333"/>
                          <w:sz w:val="8"/>
                          <w:szCs w:val="8"/>
                          <w:lang w:eastAsia="en-AU"/>
                        </w:rPr>
                        <w:t>12.21) -- (78.55,-12.71) -- (78.55,-11.71);</w:t>
                      </w:r>
                    </w:p>
                    <w:p w14:paraId="365B106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46.</w:t>
                      </w:r>
                      <w:proofErr w:type="gramStart"/>
                      <w:r w:rsidRPr="00F745D3">
                        <w:rPr>
                          <w:color w:val="333333"/>
                          <w:sz w:val="8"/>
                          <w:szCs w:val="8"/>
                          <w:lang w:eastAsia="en-AU"/>
                        </w:rPr>
                        <w:t>69,-</w:t>
                      </w:r>
                      <w:proofErr w:type="gramEnd"/>
                      <w:r w:rsidRPr="00F745D3">
                        <w:rPr>
                          <w:color w:val="333333"/>
                          <w:sz w:val="8"/>
                          <w:szCs w:val="8"/>
                          <w:lang w:eastAsia="en-AU"/>
                        </w:rPr>
                        <w:t>14.51) -- (62.81,-26.69);</w:t>
                      </w:r>
                    </w:p>
                    <w:p w14:paraId="5E91F731"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62.</w:t>
                      </w:r>
                      <w:proofErr w:type="gramStart"/>
                      <w:r w:rsidRPr="00F745D3">
                        <w:rPr>
                          <w:color w:val="333333"/>
                          <w:sz w:val="8"/>
                          <w:szCs w:val="8"/>
                          <w:lang w:eastAsia="en-AU"/>
                        </w:rPr>
                        <w:t>81,-</w:t>
                      </w:r>
                      <w:proofErr w:type="gramEnd"/>
                      <w:r w:rsidRPr="00F745D3">
                        <w:rPr>
                          <w:color w:val="333333"/>
                          <w:sz w:val="8"/>
                          <w:szCs w:val="8"/>
                          <w:lang w:eastAsia="en-AU"/>
                        </w:rPr>
                        <w:t>26.69) -- (62.47,-25.81) -- (61.87,-26.61);</w:t>
                      </w:r>
                    </w:p>
                    <w:p w14:paraId="20C50B96"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50.86,-</w:t>
                      </w:r>
                      <w:proofErr w:type="gramEnd"/>
                      <w:r w:rsidRPr="00F745D3">
                        <w:rPr>
                          <w:color w:val="333333"/>
                          <w:sz w:val="8"/>
                          <w:szCs w:val="8"/>
                          <w:lang w:eastAsia="en-AU"/>
                        </w:rPr>
                        <w:t>21.1) node [below] {$Decimal$};</w:t>
                      </w:r>
                    </w:p>
                    <w:p w14:paraId="425A4BD7"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67.</w:t>
                      </w:r>
                      <w:proofErr w:type="gramStart"/>
                      <w:r w:rsidRPr="00F745D3">
                        <w:rPr>
                          <w:color w:val="333333"/>
                          <w:sz w:val="8"/>
                          <w:szCs w:val="8"/>
                          <w:lang w:eastAsia="en-AU"/>
                        </w:rPr>
                        <w:t>9,-</w:t>
                      </w:r>
                      <w:proofErr w:type="gramEnd"/>
                      <w:r w:rsidRPr="00F745D3">
                        <w:rPr>
                          <w:color w:val="333333"/>
                          <w:sz w:val="8"/>
                          <w:szCs w:val="8"/>
                          <w:lang w:eastAsia="en-AU"/>
                        </w:rPr>
                        <w:t>29.81) -- (85.1,-38.19);</w:t>
                      </w:r>
                    </w:p>
                    <w:p w14:paraId="1D1C427C"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85.</w:t>
                      </w:r>
                      <w:proofErr w:type="gramStart"/>
                      <w:r w:rsidRPr="00F745D3">
                        <w:rPr>
                          <w:color w:val="333333"/>
                          <w:sz w:val="8"/>
                          <w:szCs w:val="8"/>
                          <w:lang w:eastAsia="en-AU"/>
                        </w:rPr>
                        <w:t>1,-</w:t>
                      </w:r>
                      <w:proofErr w:type="gramEnd"/>
                      <w:r w:rsidRPr="00F745D3">
                        <w:rPr>
                          <w:color w:val="333333"/>
                          <w:sz w:val="8"/>
                          <w:szCs w:val="8"/>
                          <w:lang w:eastAsia="en-AU"/>
                        </w:rPr>
                        <w:t>38.19) -- (84.6,-37.39) -- (84.16,-38.29);</w:t>
                      </w:r>
                    </w:p>
                    <w:p w14:paraId="602F5E8B"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73.7,-</w:t>
                      </w:r>
                      <w:proofErr w:type="gramEnd"/>
                      <w:r w:rsidRPr="00F745D3">
                        <w:rPr>
                          <w:color w:val="333333"/>
                          <w:sz w:val="8"/>
                          <w:szCs w:val="8"/>
                          <w:lang w:eastAsia="en-AU"/>
                        </w:rPr>
                        <w:t>34.52) node [below] {$1-9,\</w:t>
                      </w:r>
                      <w:proofErr w:type="spellStart"/>
                      <w:r w:rsidRPr="00F745D3">
                        <w:rPr>
                          <w:color w:val="333333"/>
                          <w:sz w:val="8"/>
                          <w:szCs w:val="8"/>
                          <w:lang w:eastAsia="en-AU"/>
                        </w:rPr>
                        <w:t>mbox</w:t>
                      </w:r>
                      <w:proofErr w:type="spellEnd"/>
                      <w:r w:rsidRPr="00F745D3">
                        <w:rPr>
                          <w:color w:val="333333"/>
                          <w:sz w:val="8"/>
                          <w:szCs w:val="8"/>
                          <w:lang w:eastAsia="en-AU"/>
                        </w:rPr>
                        <w:t>{ }0$};</w:t>
                      </w:r>
                    </w:p>
                    <w:p w14:paraId="144AEFFD"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black] (63.</w:t>
                      </w:r>
                      <w:proofErr w:type="gramStart"/>
                      <w:r w:rsidRPr="00F745D3">
                        <w:rPr>
                          <w:color w:val="333333"/>
                          <w:sz w:val="8"/>
                          <w:szCs w:val="8"/>
                          <w:lang w:eastAsia="en-AU"/>
                        </w:rPr>
                        <w:t>72,-</w:t>
                      </w:r>
                      <w:proofErr w:type="gramEnd"/>
                      <w:r w:rsidRPr="00F745D3">
                        <w:rPr>
                          <w:color w:val="333333"/>
                          <w:sz w:val="8"/>
                          <w:szCs w:val="8"/>
                          <w:lang w:eastAsia="en-AU"/>
                        </w:rPr>
                        <w:t>31.11) -- (45.78,-62.69);</w:t>
                      </w:r>
                    </w:p>
                    <w:p w14:paraId="19E56932" w14:textId="77777777" w:rsidR="006B4007" w:rsidRPr="00F745D3" w:rsidRDefault="006B4007" w:rsidP="006B4007">
                      <w:pPr>
                        <w:pStyle w:val="MyBody"/>
                        <w:rPr>
                          <w:color w:val="333333"/>
                          <w:sz w:val="8"/>
                          <w:szCs w:val="8"/>
                          <w:lang w:eastAsia="en-AU"/>
                        </w:rPr>
                      </w:pPr>
                      <w:r w:rsidRPr="00F745D3">
                        <w:rPr>
                          <w:color w:val="333333"/>
                          <w:sz w:val="8"/>
                          <w:szCs w:val="8"/>
                          <w:lang w:eastAsia="en-AU"/>
                        </w:rPr>
                        <w:t>\fill [black] (45.</w:t>
                      </w:r>
                      <w:proofErr w:type="gramStart"/>
                      <w:r w:rsidRPr="00F745D3">
                        <w:rPr>
                          <w:color w:val="333333"/>
                          <w:sz w:val="8"/>
                          <w:szCs w:val="8"/>
                          <w:lang w:eastAsia="en-AU"/>
                        </w:rPr>
                        <w:t>78,-</w:t>
                      </w:r>
                      <w:proofErr w:type="gramEnd"/>
                      <w:r w:rsidRPr="00F745D3">
                        <w:rPr>
                          <w:color w:val="333333"/>
                          <w:sz w:val="8"/>
                          <w:szCs w:val="8"/>
                          <w:lang w:eastAsia="en-AU"/>
                        </w:rPr>
                        <w:t>62.69) -- (46.61,-62.24) -- (45.74,-61.75);</w:t>
                      </w:r>
                    </w:p>
                    <w:p w14:paraId="1101640E" w14:textId="77777777" w:rsidR="006B4007" w:rsidRPr="00F745D3" w:rsidRDefault="006B4007" w:rsidP="006B4007">
                      <w:pPr>
                        <w:pStyle w:val="MyBody"/>
                        <w:rPr>
                          <w:color w:val="333333"/>
                          <w:sz w:val="8"/>
                          <w:szCs w:val="8"/>
                          <w:lang w:eastAsia="en-AU"/>
                        </w:rPr>
                      </w:pPr>
                      <w:r w:rsidRPr="00F745D3">
                        <w:rPr>
                          <w:color w:val="333333"/>
                          <w:sz w:val="8"/>
                          <w:szCs w:val="8"/>
                          <w:lang w:eastAsia="en-AU"/>
                        </w:rPr>
                        <w:t>\draw (</w:t>
                      </w:r>
                      <w:proofErr w:type="gramStart"/>
                      <w:r w:rsidRPr="00F745D3">
                        <w:rPr>
                          <w:color w:val="333333"/>
                          <w:sz w:val="8"/>
                          <w:szCs w:val="8"/>
                          <w:lang w:eastAsia="en-AU"/>
                        </w:rPr>
                        <w:t>55.41,-</w:t>
                      </w:r>
                      <w:proofErr w:type="gramEnd"/>
                      <w:r w:rsidRPr="00F745D3">
                        <w:rPr>
                          <w:color w:val="333333"/>
                          <w:sz w:val="8"/>
                          <w:szCs w:val="8"/>
                          <w:lang w:eastAsia="en-AU"/>
                        </w:rPr>
                        <w:t>48.12) node [right] {$IC,\</w:t>
                      </w:r>
                      <w:proofErr w:type="spellStart"/>
                      <w:r w:rsidRPr="00F745D3">
                        <w:rPr>
                          <w:color w:val="333333"/>
                          <w:sz w:val="8"/>
                          <w:szCs w:val="8"/>
                          <w:lang w:eastAsia="en-AU"/>
                        </w:rPr>
                        <w:t>mbox</w:t>
                      </w:r>
                      <w:proofErr w:type="spellEnd"/>
                      <w:r w:rsidRPr="00F745D3">
                        <w:rPr>
                          <w:color w:val="333333"/>
                          <w:sz w:val="8"/>
                          <w:szCs w:val="8"/>
                          <w:lang w:eastAsia="en-AU"/>
                        </w:rPr>
                        <w:t>{ }WS,\</w:t>
                      </w:r>
                      <w:proofErr w:type="spellStart"/>
                      <w:r w:rsidRPr="00F745D3">
                        <w:rPr>
                          <w:color w:val="333333"/>
                          <w:sz w:val="8"/>
                          <w:szCs w:val="8"/>
                          <w:lang w:eastAsia="en-AU"/>
                        </w:rPr>
                        <w:t>mbox</w:t>
                      </w:r>
                      <w:proofErr w:type="spellEnd"/>
                      <w:r w:rsidRPr="00F745D3">
                        <w:rPr>
                          <w:color w:val="333333"/>
                          <w:sz w:val="8"/>
                          <w:szCs w:val="8"/>
                          <w:lang w:eastAsia="en-AU"/>
                        </w:rPr>
                        <w:t>{ }Decimal,\</w:t>
                      </w:r>
                      <w:proofErr w:type="spellStart"/>
                      <w:r w:rsidRPr="00F745D3">
                        <w:rPr>
                          <w:color w:val="333333"/>
                          <w:sz w:val="8"/>
                          <w:szCs w:val="8"/>
                          <w:lang w:eastAsia="en-AU"/>
                        </w:rPr>
                        <w:t>mbox</w:t>
                      </w:r>
                      <w:proofErr w:type="spellEnd"/>
                      <w:r w:rsidRPr="00F745D3">
                        <w:rPr>
                          <w:color w:val="333333"/>
                          <w:sz w:val="8"/>
                          <w:szCs w:val="8"/>
                          <w:lang w:eastAsia="en-AU"/>
                        </w:rPr>
                        <w:t>{ }Operator$};</w:t>
                      </w:r>
                    </w:p>
                    <w:p w14:paraId="7D682C19" w14:textId="77777777" w:rsidR="006B4007" w:rsidRPr="00F745D3" w:rsidRDefault="006B4007" w:rsidP="006B4007">
                      <w:pPr>
                        <w:pStyle w:val="MyBody"/>
                        <w:rPr>
                          <w:color w:val="333333"/>
                          <w:sz w:val="8"/>
                          <w:szCs w:val="8"/>
                          <w:lang w:eastAsia="en-AU"/>
                        </w:rPr>
                      </w:pPr>
                      <w:r w:rsidRPr="00F745D3">
                        <w:rPr>
                          <w:color w:val="333333"/>
                          <w:sz w:val="8"/>
                          <w:szCs w:val="8"/>
                          <w:lang w:eastAsia="en-AU"/>
                        </w:rPr>
                        <w:t>\end{</w:t>
                      </w:r>
                      <w:proofErr w:type="spellStart"/>
                      <w:r w:rsidRPr="00F745D3">
                        <w:rPr>
                          <w:color w:val="333333"/>
                          <w:sz w:val="8"/>
                          <w:szCs w:val="8"/>
                          <w:lang w:eastAsia="en-AU"/>
                        </w:rPr>
                        <w:t>tikzpicture</w:t>
                      </w:r>
                      <w:proofErr w:type="spellEnd"/>
                      <w:r w:rsidRPr="00F745D3">
                        <w:rPr>
                          <w:color w:val="333333"/>
                          <w:sz w:val="8"/>
                          <w:szCs w:val="8"/>
                          <w:lang w:eastAsia="en-AU"/>
                        </w:rPr>
                        <w:t>}</w:t>
                      </w:r>
                    </w:p>
                    <w:p w14:paraId="1E6C211A" w14:textId="3CF4164C" w:rsidR="006B4007" w:rsidRPr="00F745D3" w:rsidRDefault="006B4007" w:rsidP="006B4007">
                      <w:pPr>
                        <w:pStyle w:val="MyBody"/>
                        <w:rPr>
                          <w:color w:val="333333"/>
                          <w:sz w:val="8"/>
                          <w:szCs w:val="8"/>
                          <w:lang w:eastAsia="en-AU"/>
                        </w:rPr>
                      </w:pPr>
                      <w:r w:rsidRPr="00F745D3">
                        <w:rPr>
                          <w:color w:val="333333"/>
                          <w:sz w:val="8"/>
                          <w:szCs w:val="8"/>
                          <w:lang w:eastAsia="en-AU"/>
                        </w:rPr>
                        <w:t>\end{</w:t>
                      </w:r>
                      <w:proofErr w:type="spellStart"/>
                      <w:r w:rsidRPr="00F745D3">
                        <w:rPr>
                          <w:color w:val="333333"/>
                          <w:sz w:val="8"/>
                          <w:szCs w:val="8"/>
                          <w:lang w:eastAsia="en-AU"/>
                        </w:rPr>
                        <w:t>center</w:t>
                      </w:r>
                      <w:proofErr w:type="spellEnd"/>
                      <w:r w:rsidRPr="00F745D3">
                        <w:rPr>
                          <w:color w:val="333333"/>
                          <w:sz w:val="8"/>
                          <w:szCs w:val="8"/>
                          <w:lang w:eastAsia="en-AU"/>
                        </w:rPr>
                        <w:t>}</w:t>
                      </w:r>
                    </w:p>
                    <w:p w14:paraId="2358A82A" w14:textId="70CB2916" w:rsidR="006B4007" w:rsidRPr="00F745D3" w:rsidRDefault="006B4007" w:rsidP="00F745D3">
                      <w:pPr>
                        <w:pStyle w:val="MyBody"/>
                        <w:rPr>
                          <w:color w:val="333333"/>
                          <w:sz w:val="8"/>
                          <w:szCs w:val="8"/>
                          <w:lang w:eastAsia="en-AU"/>
                        </w:rPr>
                      </w:pPr>
                      <w:r w:rsidRPr="00F745D3">
                        <w:rPr>
                          <w:color w:val="333333"/>
                          <w:sz w:val="8"/>
                          <w:szCs w:val="8"/>
                          <w:lang w:eastAsia="en-AU"/>
                        </w:rPr>
                        <w:t>\end{document}</w:t>
                      </w:r>
                    </w:p>
                  </w:txbxContent>
                </v:textbox>
                <w10:wrap type="square"/>
              </v:shape>
            </w:pict>
          </mc:Fallback>
        </mc:AlternateContent>
      </w:r>
      <w:r w:rsidRPr="006B4007">
        <w:rPr>
          <w:noProof/>
          <w:color w:val="333333"/>
          <w:sz w:val="8"/>
          <w:szCs w:val="8"/>
          <w:lang w:eastAsia="en-AU"/>
        </w:rPr>
        <mc:AlternateContent>
          <mc:Choice Requires="wps">
            <w:drawing>
              <wp:anchor distT="45720" distB="45720" distL="114300" distR="114300" simplePos="0" relativeHeight="251661312" behindDoc="0" locked="0" layoutInCell="1" allowOverlap="1" wp14:anchorId="7E5BF97A" wp14:editId="01DA9300">
                <wp:simplePos x="0" y="0"/>
                <wp:positionH relativeFrom="column">
                  <wp:posOffset>2702560</wp:posOffset>
                </wp:positionH>
                <wp:positionV relativeFrom="paragraph">
                  <wp:posOffset>261316</wp:posOffset>
                </wp:positionV>
                <wp:extent cx="3362960" cy="1404620"/>
                <wp:effectExtent l="0" t="0" r="27940" b="158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2960" cy="1404620"/>
                        </a:xfrm>
                        <a:prstGeom prst="rect">
                          <a:avLst/>
                        </a:prstGeom>
                        <a:solidFill>
                          <a:srgbClr val="FFFFFF"/>
                        </a:solidFill>
                        <a:ln w="9525">
                          <a:solidFill>
                            <a:srgbClr val="000000"/>
                          </a:solidFill>
                          <a:miter lim="800000"/>
                          <a:headEnd/>
                          <a:tailEnd/>
                        </a:ln>
                      </wps:spPr>
                      <wps:txbx>
                        <w:txbxContent>
                          <w:p w14:paraId="33CCAA75" w14:textId="79E5387C" w:rsidR="006B4007" w:rsidRDefault="00DC1E39" w:rsidP="006B4007">
                            <w:pPr>
                              <w:pStyle w:val="MyBody"/>
                              <w:rPr>
                                <w:color w:val="333333"/>
                                <w:lang w:eastAsia="en-AU"/>
                              </w:rPr>
                            </w:pPr>
                            <w:r>
                              <w:rPr>
                                <w:color w:val="333333"/>
                                <w:lang w:eastAsia="en-AU"/>
                              </w:rPr>
                              <w:t xml:space="preserve">DFA </w:t>
                            </w:r>
                            <w:r w:rsidR="006B4007">
                              <w:rPr>
                                <w:color w:val="333333"/>
                                <w:lang w:eastAsia="en-AU"/>
                              </w:rPr>
                              <w:t>IN SVG</w:t>
                            </w:r>
                          </w:p>
                          <w:p w14:paraId="4DB42025" w14:textId="77777777" w:rsidR="006B4007" w:rsidRPr="00F84811" w:rsidRDefault="006B4007" w:rsidP="006B4007">
                            <w:pPr>
                              <w:pStyle w:val="MyBody"/>
                              <w:rPr>
                                <w:color w:val="333333"/>
                                <w:sz w:val="8"/>
                                <w:szCs w:val="8"/>
                                <w:lang w:eastAsia="en-AU"/>
                              </w:rPr>
                            </w:pPr>
                            <w:r w:rsidRPr="00F84811">
                              <w:rPr>
                                <w:color w:val="333333"/>
                                <w:sz w:val="8"/>
                                <w:szCs w:val="8"/>
                                <w:lang w:eastAsia="en-AU"/>
                              </w:rPr>
                              <w:t>&lt;?xml version="1.0" standalone="no"?&gt;</w:t>
                            </w:r>
                          </w:p>
                          <w:p w14:paraId="12421CE3" w14:textId="77777777" w:rsidR="006B4007" w:rsidRPr="00F84811" w:rsidRDefault="006B4007" w:rsidP="006B4007">
                            <w:pPr>
                              <w:pStyle w:val="MyBody"/>
                              <w:rPr>
                                <w:color w:val="333333"/>
                                <w:sz w:val="8"/>
                                <w:szCs w:val="8"/>
                                <w:lang w:eastAsia="en-AU"/>
                              </w:rPr>
                            </w:pPr>
                            <w:r w:rsidRPr="00F84811">
                              <w:rPr>
                                <w:color w:val="333333"/>
                                <w:sz w:val="8"/>
                                <w:szCs w:val="8"/>
                                <w:lang w:eastAsia="en-AU"/>
                              </w:rPr>
                              <w:t xml:space="preserve">&lt;!DOCTYPE </w:t>
                            </w:r>
                            <w:proofErr w:type="spellStart"/>
                            <w:r w:rsidRPr="00F84811">
                              <w:rPr>
                                <w:color w:val="333333"/>
                                <w:sz w:val="8"/>
                                <w:szCs w:val="8"/>
                                <w:lang w:eastAsia="en-AU"/>
                              </w:rPr>
                              <w:t>svg</w:t>
                            </w:r>
                            <w:proofErr w:type="spellEnd"/>
                            <w:r w:rsidRPr="00F84811">
                              <w:rPr>
                                <w:color w:val="333333"/>
                                <w:sz w:val="8"/>
                                <w:szCs w:val="8"/>
                                <w:lang w:eastAsia="en-AU"/>
                              </w:rPr>
                              <w:t xml:space="preserve"> PUBLIC "-//W3C//DTD SVG 1.1//EN" "http://www.w3.org/Graphics/SVG/1.1/DTD/svg11.dtd"&gt;</w:t>
                            </w:r>
                          </w:p>
                          <w:p w14:paraId="0D5AE418" w14:textId="77777777" w:rsidR="006B4007" w:rsidRPr="00F84811" w:rsidRDefault="006B4007" w:rsidP="006B4007">
                            <w:pPr>
                              <w:pStyle w:val="MyBody"/>
                              <w:rPr>
                                <w:color w:val="333333"/>
                                <w:sz w:val="8"/>
                                <w:szCs w:val="8"/>
                                <w:lang w:eastAsia="en-AU"/>
                              </w:rPr>
                            </w:pPr>
                          </w:p>
                          <w:p w14:paraId="72ED25F6" w14:textId="77777777" w:rsidR="006B4007" w:rsidRPr="00F84811" w:rsidRDefault="006B4007" w:rsidP="006B4007">
                            <w:pPr>
                              <w:pStyle w:val="MyBody"/>
                              <w:rPr>
                                <w:color w:val="333333"/>
                                <w:sz w:val="8"/>
                                <w:szCs w:val="8"/>
                                <w:lang w:eastAsia="en-AU"/>
                              </w:rPr>
                            </w:pPr>
                            <w:r w:rsidRPr="00F84811">
                              <w:rPr>
                                <w:color w:val="333333"/>
                                <w:sz w:val="8"/>
                                <w:szCs w:val="8"/>
                                <w:lang w:eastAsia="en-AU"/>
                              </w:rPr>
                              <w:t>&lt;</w:t>
                            </w:r>
                            <w:proofErr w:type="spellStart"/>
                            <w:r w:rsidRPr="00F84811">
                              <w:rPr>
                                <w:color w:val="333333"/>
                                <w:sz w:val="8"/>
                                <w:szCs w:val="8"/>
                                <w:lang w:eastAsia="en-AU"/>
                              </w:rPr>
                              <w:t>svg</w:t>
                            </w:r>
                            <w:proofErr w:type="spellEnd"/>
                            <w:r w:rsidRPr="00F84811">
                              <w:rPr>
                                <w:color w:val="333333"/>
                                <w:sz w:val="8"/>
                                <w:szCs w:val="8"/>
                                <w:lang w:eastAsia="en-AU"/>
                              </w:rPr>
                              <w:t xml:space="preserve"> width="800" height="600" version="1.1" </w:t>
                            </w:r>
                            <w:proofErr w:type="spellStart"/>
                            <w:r w:rsidRPr="00F84811">
                              <w:rPr>
                                <w:color w:val="333333"/>
                                <w:sz w:val="8"/>
                                <w:szCs w:val="8"/>
                                <w:lang w:eastAsia="en-AU"/>
                              </w:rPr>
                              <w:t>xmlns</w:t>
                            </w:r>
                            <w:proofErr w:type="spellEnd"/>
                            <w:r w:rsidRPr="00F84811">
                              <w:rPr>
                                <w:color w:val="333333"/>
                                <w:sz w:val="8"/>
                                <w:szCs w:val="8"/>
                                <w:lang w:eastAsia="en-AU"/>
                              </w:rPr>
                              <w:t>="http://www.w3.org/2000/svg"&gt;</w:t>
                            </w:r>
                          </w:p>
                          <w:p w14:paraId="0ED645E2"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 xml:space="preserve">&lt;ellipse stroke="black" stroke-width="1" fill="none" cx="443.5" cy="388.5" </w:t>
                            </w:r>
                            <w:proofErr w:type="spellStart"/>
                            <w:r w:rsidRPr="00F84811">
                              <w:rPr>
                                <w:color w:val="333333"/>
                                <w:sz w:val="8"/>
                                <w:szCs w:val="8"/>
                                <w:lang w:eastAsia="en-AU"/>
                              </w:rPr>
                              <w:t>rx</w:t>
                            </w:r>
                            <w:proofErr w:type="spellEnd"/>
                            <w:r w:rsidRPr="00F84811">
                              <w:rPr>
                                <w:color w:val="333333"/>
                                <w:sz w:val="8"/>
                                <w:szCs w:val="8"/>
                                <w:lang w:eastAsia="en-AU"/>
                              </w:rPr>
                              <w:t xml:space="preserve">="30" </w:t>
                            </w:r>
                            <w:proofErr w:type="spellStart"/>
                            <w:r w:rsidRPr="00F84811">
                              <w:rPr>
                                <w:color w:val="333333"/>
                                <w:sz w:val="8"/>
                                <w:szCs w:val="8"/>
                                <w:lang w:eastAsia="en-AU"/>
                              </w:rPr>
                              <w:t>ry</w:t>
                            </w:r>
                            <w:proofErr w:type="spellEnd"/>
                            <w:r w:rsidRPr="00F84811">
                              <w:rPr>
                                <w:color w:val="333333"/>
                                <w:sz w:val="8"/>
                                <w:szCs w:val="8"/>
                                <w:lang w:eastAsia="en-AU"/>
                              </w:rPr>
                              <w:t>="30"/&gt;</w:t>
                            </w:r>
                          </w:p>
                          <w:p w14:paraId="4D4397CA"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439.5" y="394.5" font-family="Times New Roman" font-size="20"&gt;&amp;#949;&lt;/text&gt;</w:t>
                            </w:r>
                          </w:p>
                          <w:p w14:paraId="3522EC10"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 xml:space="preserve">&lt;ellipse stroke="black" stroke-width="1" fill="none" cx="888.5" cy="388.5" </w:t>
                            </w:r>
                            <w:proofErr w:type="spellStart"/>
                            <w:r w:rsidRPr="00F84811">
                              <w:rPr>
                                <w:color w:val="333333"/>
                                <w:sz w:val="8"/>
                                <w:szCs w:val="8"/>
                                <w:lang w:eastAsia="en-AU"/>
                              </w:rPr>
                              <w:t>rx</w:t>
                            </w:r>
                            <w:proofErr w:type="spellEnd"/>
                            <w:r w:rsidRPr="00F84811">
                              <w:rPr>
                                <w:color w:val="333333"/>
                                <w:sz w:val="8"/>
                                <w:szCs w:val="8"/>
                                <w:lang w:eastAsia="en-AU"/>
                              </w:rPr>
                              <w:t xml:space="preserve">="30" </w:t>
                            </w:r>
                            <w:proofErr w:type="spellStart"/>
                            <w:r w:rsidRPr="00F84811">
                              <w:rPr>
                                <w:color w:val="333333"/>
                                <w:sz w:val="8"/>
                                <w:szCs w:val="8"/>
                                <w:lang w:eastAsia="en-AU"/>
                              </w:rPr>
                              <w:t>ry</w:t>
                            </w:r>
                            <w:proofErr w:type="spellEnd"/>
                            <w:r w:rsidRPr="00F84811">
                              <w:rPr>
                                <w:color w:val="333333"/>
                                <w:sz w:val="8"/>
                                <w:szCs w:val="8"/>
                                <w:lang w:eastAsia="en-AU"/>
                              </w:rPr>
                              <w:t>="30"/&gt;</w:t>
                            </w:r>
                          </w:p>
                          <w:p w14:paraId="17C6E6D3"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870.5" y="394.5" font-family="Times New Roman" font-size="20"&gt;num&lt;/text&gt;</w:t>
                            </w:r>
                          </w:p>
                          <w:p w14:paraId="4491EB4B"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 xml:space="preserve">&lt;ellipse stroke="black" stroke-width="1" fill="none" cx="888.5" cy="388.5" </w:t>
                            </w:r>
                            <w:proofErr w:type="spellStart"/>
                            <w:r w:rsidRPr="00F84811">
                              <w:rPr>
                                <w:color w:val="333333"/>
                                <w:sz w:val="8"/>
                                <w:szCs w:val="8"/>
                                <w:lang w:eastAsia="en-AU"/>
                              </w:rPr>
                              <w:t>rx</w:t>
                            </w:r>
                            <w:proofErr w:type="spellEnd"/>
                            <w:r w:rsidRPr="00F84811">
                              <w:rPr>
                                <w:color w:val="333333"/>
                                <w:sz w:val="8"/>
                                <w:szCs w:val="8"/>
                                <w:lang w:eastAsia="en-AU"/>
                              </w:rPr>
                              <w:t xml:space="preserve">="24" </w:t>
                            </w:r>
                            <w:proofErr w:type="spellStart"/>
                            <w:r w:rsidRPr="00F84811">
                              <w:rPr>
                                <w:color w:val="333333"/>
                                <w:sz w:val="8"/>
                                <w:szCs w:val="8"/>
                                <w:lang w:eastAsia="en-AU"/>
                              </w:rPr>
                              <w:t>ry</w:t>
                            </w:r>
                            <w:proofErr w:type="spellEnd"/>
                            <w:r w:rsidRPr="00F84811">
                              <w:rPr>
                                <w:color w:val="333333"/>
                                <w:sz w:val="8"/>
                                <w:szCs w:val="8"/>
                                <w:lang w:eastAsia="en-AU"/>
                              </w:rPr>
                              <w:t>="24"/&gt;</w:t>
                            </w:r>
                          </w:p>
                          <w:p w14:paraId="2CFC7064"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 xml:space="preserve">&lt;ellipse stroke="black" stroke-width="1" fill="none" cx="443.5" cy="653.5" </w:t>
                            </w:r>
                            <w:proofErr w:type="spellStart"/>
                            <w:r w:rsidRPr="00F84811">
                              <w:rPr>
                                <w:color w:val="333333"/>
                                <w:sz w:val="8"/>
                                <w:szCs w:val="8"/>
                                <w:lang w:eastAsia="en-AU"/>
                              </w:rPr>
                              <w:t>rx</w:t>
                            </w:r>
                            <w:proofErr w:type="spellEnd"/>
                            <w:r w:rsidRPr="00F84811">
                              <w:rPr>
                                <w:color w:val="333333"/>
                                <w:sz w:val="8"/>
                                <w:szCs w:val="8"/>
                                <w:lang w:eastAsia="en-AU"/>
                              </w:rPr>
                              <w:t xml:space="preserve">="30" </w:t>
                            </w:r>
                            <w:proofErr w:type="spellStart"/>
                            <w:r w:rsidRPr="00F84811">
                              <w:rPr>
                                <w:color w:val="333333"/>
                                <w:sz w:val="8"/>
                                <w:szCs w:val="8"/>
                                <w:lang w:eastAsia="en-AU"/>
                              </w:rPr>
                              <w:t>ry</w:t>
                            </w:r>
                            <w:proofErr w:type="spellEnd"/>
                            <w:r w:rsidRPr="00F84811">
                              <w:rPr>
                                <w:color w:val="333333"/>
                                <w:sz w:val="8"/>
                                <w:szCs w:val="8"/>
                                <w:lang w:eastAsia="en-AU"/>
                              </w:rPr>
                              <w:t>="30"/&gt;</w:t>
                            </w:r>
                          </w:p>
                          <w:p w14:paraId="6B70857E"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425.5" y="659.5" font-family="Times New Roman" font-size="20"&gt;Sink&lt;/text&gt;</w:t>
                            </w:r>
                          </w:p>
                          <w:p w14:paraId="56BE1275"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 xml:space="preserve">&lt;ellipse stroke="black" stroke-width="1" fill="none" cx="1254.5" cy="388.5" </w:t>
                            </w:r>
                            <w:proofErr w:type="spellStart"/>
                            <w:r w:rsidRPr="00F84811">
                              <w:rPr>
                                <w:color w:val="333333"/>
                                <w:sz w:val="8"/>
                                <w:szCs w:val="8"/>
                                <w:lang w:eastAsia="en-AU"/>
                              </w:rPr>
                              <w:t>rx</w:t>
                            </w:r>
                            <w:proofErr w:type="spellEnd"/>
                            <w:r w:rsidRPr="00F84811">
                              <w:rPr>
                                <w:color w:val="333333"/>
                                <w:sz w:val="8"/>
                                <w:szCs w:val="8"/>
                                <w:lang w:eastAsia="en-AU"/>
                              </w:rPr>
                              <w:t xml:space="preserve">="30" </w:t>
                            </w:r>
                            <w:proofErr w:type="spellStart"/>
                            <w:r w:rsidRPr="00F84811">
                              <w:rPr>
                                <w:color w:val="333333"/>
                                <w:sz w:val="8"/>
                                <w:szCs w:val="8"/>
                                <w:lang w:eastAsia="en-AU"/>
                              </w:rPr>
                              <w:t>ry</w:t>
                            </w:r>
                            <w:proofErr w:type="spellEnd"/>
                            <w:r w:rsidRPr="00F84811">
                              <w:rPr>
                                <w:color w:val="333333"/>
                                <w:sz w:val="8"/>
                                <w:szCs w:val="8"/>
                                <w:lang w:eastAsia="en-AU"/>
                              </w:rPr>
                              <w:t>="30"/&gt;</w:t>
                            </w:r>
                          </w:p>
                          <w:p w14:paraId="54D6EAB2"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1244.5" y="394.5" font-family="Times New Roman" font-size="20"&gt;op&lt;/text&gt;</w:t>
                            </w:r>
                          </w:p>
                          <w:p w14:paraId="53F6807C"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 xml:space="preserve">&lt;ellipse stroke="black" stroke-width="1" fill="none" cx="443.5" cy="127.5" </w:t>
                            </w:r>
                            <w:proofErr w:type="spellStart"/>
                            <w:r w:rsidRPr="00F84811">
                              <w:rPr>
                                <w:color w:val="333333"/>
                                <w:sz w:val="8"/>
                                <w:szCs w:val="8"/>
                                <w:lang w:eastAsia="en-AU"/>
                              </w:rPr>
                              <w:t>rx</w:t>
                            </w:r>
                            <w:proofErr w:type="spellEnd"/>
                            <w:r w:rsidRPr="00F84811">
                              <w:rPr>
                                <w:color w:val="333333"/>
                                <w:sz w:val="8"/>
                                <w:szCs w:val="8"/>
                                <w:lang w:eastAsia="en-AU"/>
                              </w:rPr>
                              <w:t xml:space="preserve">="30" </w:t>
                            </w:r>
                            <w:proofErr w:type="spellStart"/>
                            <w:r w:rsidRPr="00F84811">
                              <w:rPr>
                                <w:color w:val="333333"/>
                                <w:sz w:val="8"/>
                                <w:szCs w:val="8"/>
                                <w:lang w:eastAsia="en-AU"/>
                              </w:rPr>
                              <w:t>ry</w:t>
                            </w:r>
                            <w:proofErr w:type="spellEnd"/>
                            <w:r w:rsidRPr="00F84811">
                              <w:rPr>
                                <w:color w:val="333333"/>
                                <w:sz w:val="8"/>
                                <w:szCs w:val="8"/>
                                <w:lang w:eastAsia="en-AU"/>
                              </w:rPr>
                              <w:t>="30"/&gt;</w:t>
                            </w:r>
                          </w:p>
                          <w:p w14:paraId="32ABFC60"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 xml:space="preserve">&lt;ellipse stroke="black" stroke-width="1" fill="none" cx="443.5" cy="127.5" </w:t>
                            </w:r>
                            <w:proofErr w:type="spellStart"/>
                            <w:r w:rsidRPr="00F84811">
                              <w:rPr>
                                <w:color w:val="333333"/>
                                <w:sz w:val="8"/>
                                <w:szCs w:val="8"/>
                                <w:lang w:eastAsia="en-AU"/>
                              </w:rPr>
                              <w:t>rx</w:t>
                            </w:r>
                            <w:proofErr w:type="spellEnd"/>
                            <w:r w:rsidRPr="00F84811">
                              <w:rPr>
                                <w:color w:val="333333"/>
                                <w:sz w:val="8"/>
                                <w:szCs w:val="8"/>
                                <w:lang w:eastAsia="en-AU"/>
                              </w:rPr>
                              <w:t xml:space="preserve">="24" </w:t>
                            </w:r>
                            <w:proofErr w:type="spellStart"/>
                            <w:r w:rsidRPr="00F84811">
                              <w:rPr>
                                <w:color w:val="333333"/>
                                <w:sz w:val="8"/>
                                <w:szCs w:val="8"/>
                                <w:lang w:eastAsia="en-AU"/>
                              </w:rPr>
                              <w:t>ry</w:t>
                            </w:r>
                            <w:proofErr w:type="spellEnd"/>
                            <w:r w:rsidRPr="00F84811">
                              <w:rPr>
                                <w:color w:val="333333"/>
                                <w:sz w:val="8"/>
                                <w:szCs w:val="8"/>
                                <w:lang w:eastAsia="en-AU"/>
                              </w:rPr>
                              <w:t>="24"/&gt;</w:t>
                            </w:r>
                          </w:p>
                          <w:p w14:paraId="0AFDB4DD"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 xml:space="preserve">&lt;ellipse stroke="black" stroke-width="1" fill="none" cx="748.5" cy="127.5" </w:t>
                            </w:r>
                            <w:proofErr w:type="spellStart"/>
                            <w:r w:rsidRPr="00F84811">
                              <w:rPr>
                                <w:color w:val="333333"/>
                                <w:sz w:val="8"/>
                                <w:szCs w:val="8"/>
                                <w:lang w:eastAsia="en-AU"/>
                              </w:rPr>
                              <w:t>rx</w:t>
                            </w:r>
                            <w:proofErr w:type="spellEnd"/>
                            <w:r w:rsidRPr="00F84811">
                              <w:rPr>
                                <w:color w:val="333333"/>
                                <w:sz w:val="8"/>
                                <w:szCs w:val="8"/>
                                <w:lang w:eastAsia="en-AU"/>
                              </w:rPr>
                              <w:t xml:space="preserve">="30" </w:t>
                            </w:r>
                            <w:proofErr w:type="spellStart"/>
                            <w:r w:rsidRPr="00F84811">
                              <w:rPr>
                                <w:color w:val="333333"/>
                                <w:sz w:val="8"/>
                                <w:szCs w:val="8"/>
                                <w:lang w:eastAsia="en-AU"/>
                              </w:rPr>
                              <w:t>ry</w:t>
                            </w:r>
                            <w:proofErr w:type="spellEnd"/>
                            <w:r w:rsidRPr="00F84811">
                              <w:rPr>
                                <w:color w:val="333333"/>
                                <w:sz w:val="8"/>
                                <w:szCs w:val="8"/>
                                <w:lang w:eastAsia="en-AU"/>
                              </w:rPr>
                              <w:t>="30"/&gt;</w:t>
                            </w:r>
                          </w:p>
                          <w:p w14:paraId="4210286D"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737.5" y="133.5" font-family="Times New Roman" font-size="20"&gt;</w:t>
                            </w:r>
                            <w:proofErr w:type="spellStart"/>
                            <w:r w:rsidRPr="00F84811">
                              <w:rPr>
                                <w:color w:val="333333"/>
                                <w:sz w:val="8"/>
                                <w:szCs w:val="8"/>
                                <w:lang w:eastAsia="en-AU"/>
                              </w:rPr>
                              <w:t>ws</w:t>
                            </w:r>
                            <w:proofErr w:type="spellEnd"/>
                            <w:r w:rsidRPr="00F84811">
                              <w:rPr>
                                <w:color w:val="333333"/>
                                <w:sz w:val="8"/>
                                <w:szCs w:val="8"/>
                                <w:lang w:eastAsia="en-AU"/>
                              </w:rPr>
                              <w:t>&lt;/text&gt;</w:t>
                            </w:r>
                          </w:p>
                          <w:p w14:paraId="00EBA289"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 xml:space="preserve">&lt;ellipse stroke="black" stroke-width="1" fill="none" cx="981.5" cy="597.5" </w:t>
                            </w:r>
                            <w:proofErr w:type="spellStart"/>
                            <w:r w:rsidRPr="00F84811">
                              <w:rPr>
                                <w:color w:val="333333"/>
                                <w:sz w:val="8"/>
                                <w:szCs w:val="8"/>
                                <w:lang w:eastAsia="en-AU"/>
                              </w:rPr>
                              <w:t>rx</w:t>
                            </w:r>
                            <w:proofErr w:type="spellEnd"/>
                            <w:r w:rsidRPr="00F84811">
                              <w:rPr>
                                <w:color w:val="333333"/>
                                <w:sz w:val="8"/>
                                <w:szCs w:val="8"/>
                                <w:lang w:eastAsia="en-AU"/>
                              </w:rPr>
                              <w:t xml:space="preserve">="30" </w:t>
                            </w:r>
                            <w:proofErr w:type="spellStart"/>
                            <w:r w:rsidRPr="00F84811">
                              <w:rPr>
                                <w:color w:val="333333"/>
                                <w:sz w:val="8"/>
                                <w:szCs w:val="8"/>
                                <w:lang w:eastAsia="en-AU"/>
                              </w:rPr>
                              <w:t>ry</w:t>
                            </w:r>
                            <w:proofErr w:type="spellEnd"/>
                            <w:r w:rsidRPr="00F84811">
                              <w:rPr>
                                <w:color w:val="333333"/>
                                <w:sz w:val="8"/>
                                <w:szCs w:val="8"/>
                                <w:lang w:eastAsia="en-AU"/>
                              </w:rPr>
                              <w:t>="30"/&gt;</w:t>
                            </w:r>
                          </w:p>
                          <w:p w14:paraId="6AC71970"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966.5" y="603.5" font-family="Times New Roman" font-size="20"&gt;</w:t>
                            </w:r>
                            <w:proofErr w:type="spellStart"/>
                            <w:r w:rsidRPr="00F84811">
                              <w:rPr>
                                <w:color w:val="333333"/>
                                <w:sz w:val="8"/>
                                <w:szCs w:val="8"/>
                                <w:lang w:eastAsia="en-AU"/>
                              </w:rPr>
                              <w:t>wss</w:t>
                            </w:r>
                            <w:proofErr w:type="spellEnd"/>
                            <w:r w:rsidRPr="00F84811">
                              <w:rPr>
                                <w:color w:val="333333"/>
                                <w:sz w:val="8"/>
                                <w:szCs w:val="8"/>
                                <w:lang w:eastAsia="en-AU"/>
                              </w:rPr>
                              <w:t>&lt;/text&gt;</w:t>
                            </w:r>
                          </w:p>
                          <w:p w14:paraId="7327DC51"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 xml:space="preserve">&lt;ellipse stroke="black" stroke-width="1" fill="none" cx="1387.5" cy="388.5" </w:t>
                            </w:r>
                            <w:proofErr w:type="spellStart"/>
                            <w:r w:rsidRPr="00F84811">
                              <w:rPr>
                                <w:color w:val="333333"/>
                                <w:sz w:val="8"/>
                                <w:szCs w:val="8"/>
                                <w:lang w:eastAsia="en-AU"/>
                              </w:rPr>
                              <w:t>rx</w:t>
                            </w:r>
                            <w:proofErr w:type="spellEnd"/>
                            <w:r w:rsidRPr="00F84811">
                              <w:rPr>
                                <w:color w:val="333333"/>
                                <w:sz w:val="8"/>
                                <w:szCs w:val="8"/>
                                <w:lang w:eastAsia="en-AU"/>
                              </w:rPr>
                              <w:t xml:space="preserve">="30" </w:t>
                            </w:r>
                            <w:proofErr w:type="spellStart"/>
                            <w:r w:rsidRPr="00F84811">
                              <w:rPr>
                                <w:color w:val="333333"/>
                                <w:sz w:val="8"/>
                                <w:szCs w:val="8"/>
                                <w:lang w:eastAsia="en-AU"/>
                              </w:rPr>
                              <w:t>ry</w:t>
                            </w:r>
                            <w:proofErr w:type="spellEnd"/>
                            <w:r w:rsidRPr="00F84811">
                              <w:rPr>
                                <w:color w:val="333333"/>
                                <w:sz w:val="8"/>
                                <w:szCs w:val="8"/>
                                <w:lang w:eastAsia="en-AU"/>
                              </w:rPr>
                              <w:t>="30"/&gt;</w:t>
                            </w:r>
                          </w:p>
                          <w:p w14:paraId="5B3BF3C1"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1372.5" y="394.5" font-family="Times New Roman" font-size="20"&gt;</w:t>
                            </w:r>
                            <w:proofErr w:type="spellStart"/>
                            <w:r w:rsidRPr="00F84811">
                              <w:rPr>
                                <w:color w:val="333333"/>
                                <w:sz w:val="8"/>
                                <w:szCs w:val="8"/>
                                <w:lang w:eastAsia="en-AU"/>
                              </w:rPr>
                              <w:t>wss</w:t>
                            </w:r>
                            <w:proofErr w:type="spellEnd"/>
                            <w:r w:rsidRPr="00F84811">
                              <w:rPr>
                                <w:color w:val="333333"/>
                                <w:sz w:val="8"/>
                                <w:szCs w:val="8"/>
                                <w:lang w:eastAsia="en-AU"/>
                              </w:rPr>
                              <w:t>&lt;/text&gt;</w:t>
                            </w:r>
                          </w:p>
                          <w:p w14:paraId="26031559"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 xml:space="preserve">&lt;ellipse stroke="black" stroke-width="1" fill="none" cx="652.5" cy="285.5" </w:t>
                            </w:r>
                            <w:proofErr w:type="spellStart"/>
                            <w:r w:rsidRPr="00F84811">
                              <w:rPr>
                                <w:color w:val="333333"/>
                                <w:sz w:val="8"/>
                                <w:szCs w:val="8"/>
                                <w:lang w:eastAsia="en-AU"/>
                              </w:rPr>
                              <w:t>rx</w:t>
                            </w:r>
                            <w:proofErr w:type="spellEnd"/>
                            <w:r w:rsidRPr="00F84811">
                              <w:rPr>
                                <w:color w:val="333333"/>
                                <w:sz w:val="8"/>
                                <w:szCs w:val="8"/>
                                <w:lang w:eastAsia="en-AU"/>
                              </w:rPr>
                              <w:t xml:space="preserve">="30" </w:t>
                            </w:r>
                            <w:proofErr w:type="spellStart"/>
                            <w:r w:rsidRPr="00F84811">
                              <w:rPr>
                                <w:color w:val="333333"/>
                                <w:sz w:val="8"/>
                                <w:szCs w:val="8"/>
                                <w:lang w:eastAsia="en-AU"/>
                              </w:rPr>
                              <w:t>ry</w:t>
                            </w:r>
                            <w:proofErr w:type="spellEnd"/>
                            <w:r w:rsidRPr="00F84811">
                              <w:rPr>
                                <w:color w:val="333333"/>
                                <w:sz w:val="8"/>
                                <w:szCs w:val="8"/>
                                <w:lang w:eastAsia="en-AU"/>
                              </w:rPr>
                              <w:t>="30"/&gt;</w:t>
                            </w:r>
                          </w:p>
                          <w:p w14:paraId="5F56AFD4"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331.5,388.5 413.5,388.5"/&gt;</w:t>
                            </w:r>
                          </w:p>
                          <w:p w14:paraId="1BA43035"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288.5" y="394.5" font-family="Times New Roman" font-size="20"&gt;Start&lt;/text&gt;</w:t>
                            </w:r>
                          </w:p>
                          <w:p w14:paraId="04DA3314"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13.5,388.5 405.5,383.5 405.5,393.5"/&gt;</w:t>
                            </w:r>
                          </w:p>
                          <w:p w14:paraId="41E6473B"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473.5,388.5 858.5,388.5"/&gt;</w:t>
                            </w:r>
                          </w:p>
                          <w:p w14:paraId="3A47686B"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858.5,388.5 850.5,383.5 850.5,393.5"/&gt;</w:t>
                            </w:r>
                          </w:p>
                          <w:p w14:paraId="607D9D5F"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652.5" y="379.5" font-family="Times New Roman" font-size="20"&gt;1-9&lt;/text&gt;</w:t>
                            </w:r>
                          </w:p>
                          <w:p w14:paraId="4E0B30CF"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875.275,361.703 A 22.5,22.5 0 1 1 901.725,361.703"/&gt;</w:t>
                            </w:r>
                          </w:p>
                          <w:p w14:paraId="1E5C533D"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865.5" y="312.5" font-family="Times New Roman" font-size="20"&gt;0, 1-9&lt;/text&gt;</w:t>
                            </w:r>
                          </w:p>
                          <w:p w14:paraId="56F1FD10"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901.725,361.703 910.473,358.17 902.382,352.292"/&gt;</w:t>
                            </w:r>
                          </w:p>
                          <w:p w14:paraId="1C86279B"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443.5,418.5 443.5,623.5"/&gt;</w:t>
                            </w:r>
                          </w:p>
                          <w:p w14:paraId="61AA2226"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43.5,623.5 448.5,615.5 438.5,615.5"/&gt;</w:t>
                            </w:r>
                          </w:p>
                          <w:p w14:paraId="56ECF886"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260.5" y="527.5" font-family="Times New Roman" font-size="20"&gt;Operator, Decimal, IC&lt;/text&gt;</w:t>
                            </w:r>
                          </w:p>
                          <w:p w14:paraId="5C071C06"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1225.171,394.8 A 801.692,801.692 0 0 1 917.829,394.8"/&gt;</w:t>
                            </w:r>
                          </w:p>
                          <w:p w14:paraId="17CAE8E0"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1225.171,394.8 1216.361,391.426 1218.278,401.241"/&gt;</w:t>
                            </w:r>
                          </w:p>
                          <w:p w14:paraId="5E5492EB"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1035.5" y="430.5" font-family="Times New Roman" font-size="20"&gt;Operator&lt;/text&gt;</w:t>
                            </w:r>
                          </w:p>
                          <w:p w14:paraId="6D952E64"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448.971,682.878 A 22.5,22.5 0 1 1 423.51,675.712"/&gt;</w:t>
                            </w:r>
                          </w:p>
                          <w:p w14:paraId="0F21972F"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174.5" y="747.5" font-family="Times New Roman" font-size="20"&gt;Operator, Decimal, 1-9, WS, IC, 0&lt;/text&gt;</w:t>
                            </w:r>
                          </w:p>
                          <w:p w14:paraId="16B1AC6F"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23.51,675.712 414.132,676.744 420.328,684.593"/&gt;</w:t>
                            </w:r>
                          </w:p>
                          <w:p w14:paraId="3930E74E"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889.863,418.455 A 286.119,286.119 0 0 1 469.188,668.97"/&gt;</w:t>
                            </w:r>
                          </w:p>
                          <w:p w14:paraId="24267208"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69.188,668.97 473.896,677.145 478.599,668.32"/&gt;</w:t>
                            </w:r>
                          </w:p>
                          <w:p w14:paraId="71F15673"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755.5" y="683.5" font-family="Times New Roman" font-size="20"&gt;Decimal, IC&lt;/text&gt;</w:t>
                            </w:r>
                          </w:p>
                          <w:p w14:paraId="528E66CC"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917.147,379.604 A 568.952,568.952 0 0 1 1225.853,379.604"/&gt;</w:t>
                            </w:r>
                          </w:p>
                          <w:p w14:paraId="3C0A850A"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917.147,379.604 926.203,382.246 923.491,372.621"/&gt;</w:t>
                            </w:r>
                          </w:p>
                          <w:p w14:paraId="7A9E9DCE"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1058.5" y="349.5" font-family="Times New Roman" font-size="20"&gt;1-9&lt;/text&gt;</w:t>
                            </w:r>
                          </w:p>
                          <w:p w14:paraId="3218EB7C"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443.5,358.5 443.5,157.5"/&gt;</w:t>
                            </w:r>
                          </w:p>
                          <w:p w14:paraId="010ED36F"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43.5,157.5 438.5,165.5 448.5,165.5"/&gt;</w:t>
                            </w:r>
                          </w:p>
                          <w:p w14:paraId="30D20591"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448.5" y="264.5" font-family="Times New Roman" font-size="20"&gt;0&lt;/text&gt;</w:t>
                            </w:r>
                          </w:p>
                          <w:p w14:paraId="042C6705"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473.5,127.5 718.5,127.5"/&gt;</w:t>
                            </w:r>
                          </w:p>
                          <w:p w14:paraId="3678D38A"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718.5,127.5 710.5,122.5 710.5,132.5"/&gt;</w:t>
                            </w:r>
                          </w:p>
                          <w:p w14:paraId="5458377A"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581.5" y="148.5" font-family="Times New Roman" font-size="20"&gt;WS&lt;/text&gt;</w:t>
                            </w:r>
                          </w:p>
                          <w:p w14:paraId="5755197D"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416.069,376.646 A 22.5,22.5 0 1 1 436.224,359.516"/&gt;</w:t>
                            </w:r>
                          </w:p>
                          <w:p w14:paraId="76BFA5E6"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364.5" y="328.5" font-family="Times New Roman" font-size="20"&gt;WS&lt;/text&gt;</w:t>
                            </w:r>
                          </w:p>
                          <w:p w14:paraId="314C726D"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36.224,359.516 440.601,351.159 430.63,351.92"/&gt;</w:t>
                            </w:r>
                          </w:p>
                          <w:p w14:paraId="5CCE7B77"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900.696,415.909 969.304,570.091"/&gt;</w:t>
                            </w:r>
                          </w:p>
                          <w:p w14:paraId="78636316"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969.304,570.091 970.619,560.749 961.483,564.815"/&gt;</w:t>
                            </w:r>
                          </w:p>
                          <w:p w14:paraId="17DD418D"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897.5" y="508.5" font-family="Times New Roman" font-size="20"&gt;WS&lt;/text&gt;</w:t>
                            </w:r>
                          </w:p>
                          <w:p w14:paraId="1E2869C2"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1005.321,579.264 1230.679,406.736"/&gt;</w:t>
                            </w:r>
                          </w:p>
                          <w:p w14:paraId="0F6DFF69"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1230.679,406.736 1221.288,407.629 1227.366,415.57"/&gt;</w:t>
                            </w:r>
                          </w:p>
                          <w:p w14:paraId="09EC2103"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1123.5" y="513.5" font-family="Times New Roman" font-size="20"&gt;Operator&lt;/text&gt;</w:t>
                            </w:r>
                          </w:p>
                          <w:p w14:paraId="42BB169A"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951.661,600.606 473.339,650.394"/&gt;</w:t>
                            </w:r>
                          </w:p>
                          <w:p w14:paraId="1E5EF9B9"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73.339,650.394 481.813,654.539 480.778,644.593"/&gt;</w:t>
                            </w:r>
                          </w:p>
                          <w:p w14:paraId="3C9EF7A3"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618.5" y="609.5" font-family="Times New Roman" font-size="20"&gt;Decimal, IC, 1-9, 0&lt;/text&gt;</w:t>
                            </w:r>
                          </w:p>
                          <w:p w14:paraId="398F025B"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414.072,659.251 A 271.32,271.32 0 1 1 414.072,121.749"/&gt;</w:t>
                            </w:r>
                          </w:p>
                          <w:p w14:paraId="3E5A243E"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14.072,659.251 405.461,655.397 406.834,665.302"/&gt;</w:t>
                            </w:r>
                          </w:p>
                          <w:p w14:paraId="232D276E"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23.5" y="396.5" font-family="Times New Roman" font-size="20"&gt;IC, 1-9, 0&lt;/text&gt;</w:t>
                            </w:r>
                          </w:p>
                          <w:p w14:paraId="164E76B0"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472.058,136.691 1225.942,379.309"/&gt;</w:t>
                            </w:r>
                          </w:p>
                          <w:p w14:paraId="5B2BFB9A"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1225.942,379.309 1219.859,372.099 1216.795,381.618"/&gt;</w:t>
                            </w:r>
                          </w:p>
                          <w:p w14:paraId="41602F97"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848.5" y="247.5" font-family="Times New Roman" font-size="20"&gt;Operator&lt;/text&gt;</w:t>
                            </w:r>
                          </w:p>
                          <w:p w14:paraId="220E9C3C"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778.396,129.972 A 706.144,706.144 0 0 1 1235.155,365.573"/&gt;</w:t>
                            </w:r>
                          </w:p>
                          <w:p w14:paraId="258C5E40"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1235.155,365.573 1233.619,356.265 1226.115,362.875"/&gt;</w:t>
                            </w:r>
                          </w:p>
                          <w:p w14:paraId="1508766C"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1033.5" y="195.5" font-family="Times New Roman" font-size="20"&gt;Operator&lt;/text&gt;</w:t>
                            </w:r>
                          </w:p>
                          <w:p w14:paraId="00B3D76B"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414.209,647.068 A 324.299,324.299 0 1 1 728.367,105.274"/&gt;</w:t>
                            </w:r>
                          </w:p>
                          <w:p w14:paraId="0E5BD09B"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14.209,647.068 407.78,640.164 405.185,649.821"/&gt;</w:t>
                            </w:r>
                          </w:p>
                          <w:p w14:paraId="735E8EA4"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56.5" y="164.5" font-family="Times New Roman" font-size="20"&gt;IC, 1-9, 0, Decimal&lt;/text&gt;</w:t>
                            </w:r>
                          </w:p>
                          <w:p w14:paraId="0D932819"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469.727,112.942 A 569.82,569.82 0 0 1 1241.686,361.378"/&gt;</w:t>
                            </w:r>
                          </w:p>
                          <w:p w14:paraId="61760259"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69.727,112.942 479.132,113.679 474.511,104.811"/&gt;</w:t>
                            </w:r>
                          </w:p>
                          <w:p w14:paraId="0745042D"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911.5" y="66.5" font-family="Times New Roman" font-size="20"&gt;0&lt;/text&gt;</w:t>
                            </w:r>
                          </w:p>
                          <w:p w14:paraId="7DBDDEC7"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1244.561,416.801 A 526.058,526.058 0 0 1 468.233,670.472"/&gt;</w:t>
                            </w:r>
                          </w:p>
                          <w:p w14:paraId="78186D7A"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68.233,670.472 472.245,679.01 477.666,670.607"/&gt;</w:t>
                            </w:r>
                          </w:p>
                          <w:p w14:paraId="5C2CE4D1"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910.5" y="753.5" font-family="Times New Roman" font-size="20"&gt;IC, Decimal, Operator&lt;/text&gt;</w:t>
                            </w:r>
                          </w:p>
                          <w:p w14:paraId="41531DBD"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1284.5,388.5 1357.5,388.5"/&gt;</w:t>
                            </w:r>
                          </w:p>
                          <w:p w14:paraId="2CA8A025"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1357.5,388.5 1349.5,383.5 1349.5,393.5"/&gt;</w:t>
                            </w:r>
                          </w:p>
                          <w:p w14:paraId="5C148607"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1306.5" y="409.5" font-family="Times New Roman" font-size="20"&gt;WS&lt;/text&gt;</w:t>
                            </w:r>
                          </w:p>
                          <w:p w14:paraId="1A66AB8A"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914.701,373.897 A 485.811,485.811 0 0 1 1361.299,373.897"/&gt;</w:t>
                            </w:r>
                          </w:p>
                          <w:p w14:paraId="6FCF7D4F"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914.701,373.897 924.104,374.66 919.507,365.779"/&gt;</w:t>
                            </w:r>
                          </w:p>
                          <w:p w14:paraId="0607380A"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1124.5" y="310.5" font-family="Times New Roman" font-size="20"&gt;1-9&lt;/text&gt;</w:t>
                            </w:r>
                          </w:p>
                          <w:p w14:paraId="5DFD8051"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1376.318,416.335 A 607.143,607.143 0 0 1 467.534,671.449"/&gt;</w:t>
                            </w:r>
                          </w:p>
                          <w:p w14:paraId="61309577"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67.534,671.449 471.169,680.155 476.952,671.997"/&gt;</w:t>
                            </w:r>
                          </w:p>
                          <w:p w14:paraId="1FE2E19B"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968.5" y="787.5" font-family="Times New Roman" font-size="20"&gt;IC, Decimal, Operator&lt;/text&gt;</w:t>
                            </w:r>
                          </w:p>
                          <w:p w14:paraId="5DF5B5F2"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469.803,113.078 A 687.267,687.267 0 0 1 1372.341,362.614"/&gt;</w:t>
                            </w:r>
                          </w:p>
                          <w:p w14:paraId="3651FF6C"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69.803,113.078 479.208,113.821 474.592,104.95"/&gt;</w:t>
                            </w:r>
                          </w:p>
                          <w:p w14:paraId="02C0AB67"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973.5" y="50.5" font-family="Times New Roman" font-size="20"&gt;0&lt;/text&gt;</w:t>
                            </w:r>
                          </w:p>
                          <w:p w14:paraId="347C47BD"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1010.312,589.573 A 22.5,22.5 0 1 1 1005.317,615.548"/&gt;</w:t>
                            </w:r>
                          </w:p>
                          <w:p w14:paraId="1ED8F5C8"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1055.5" y="619.5" font-family="Times New Roman" font-size="20"&gt;WS&lt;/text&gt;</w:t>
                            </w:r>
                          </w:p>
                          <w:p w14:paraId="0459B527"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1005.317,615.548 1007.135,624.805 1014.435,617.97"/&gt;</w:t>
                            </w:r>
                          </w:p>
                          <w:p w14:paraId="00875531"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1417.309,386.406 A 22.5,22.5 0 1 1 1407.295,410.887"/&gt;</w:t>
                            </w:r>
                          </w:p>
                          <w:p w14:paraId="62DBD8DE"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1457.5" y="429.5" font-family="Times New Roman" font-size="20"&gt;WS&lt;/text&gt;</w:t>
                            </w:r>
                          </w:p>
                          <w:p w14:paraId="271BB2F7"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1407.295,410.887 1407.253,420.321 1415.756,415.058"/&gt;</w:t>
                            </w:r>
                          </w:p>
                          <w:p w14:paraId="6CAD6566"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762.546,101.124 A 22.5,22.5 0 1 1 777.979,122.605"/&gt;</w:t>
                            </w:r>
                          </w:p>
                          <w:p w14:paraId="5317F8AF"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809.5" y="80.5" font-family="Times New Roman" font-size="20"&gt;WS&lt;/text&gt;</w:t>
                            </w:r>
                          </w:p>
                          <w:p w14:paraId="59AC2A83"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777.979,122.605 785.953,127.647 786.006,117.647"/&gt;</w:t>
                            </w:r>
                          </w:p>
                          <w:p w14:paraId="3CE7D4BB"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467.431,145.591 628.569,267.409"/&gt;</w:t>
                            </w:r>
                          </w:p>
                          <w:p w14:paraId="24D8EE6A"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628.569,267.409 625.202,258.596 619.172,266.573"/&gt;</w:t>
                            </w:r>
                          </w:p>
                          <w:p w14:paraId="313F223D"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475.5" y="227.5" font-family="Times New Roman" font-size="20"&gt;Decimal&lt;/text&gt;</w:t>
                            </w:r>
                          </w:p>
                          <w:p w14:paraId="5E114DCF"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679.995,297.5 861.005,376.5"/&gt;</w:t>
                            </w:r>
                          </w:p>
                          <w:p w14:paraId="58E2DB42"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861.005,376.5 855.673,368.717 851.672,377.882"/&gt;</w:t>
                            </w:r>
                          </w:p>
                          <w:p w14:paraId="120263BF"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719.5" y="358.5" font-family="Times New Roman" font-size="20"&gt;1-9, 0&lt;/text&gt;</w:t>
                            </w:r>
                          </w:p>
                          <w:p w14:paraId="00B95807"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637.685,311.586 458.315,627.414"/&gt;</w:t>
                            </w:r>
                          </w:p>
                          <w:p w14:paraId="6172BC83"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58.315,627.414 466.614,622.926 457.918,617.988"/&gt;</w:t>
                            </w:r>
                          </w:p>
                          <w:p w14:paraId="09B6E1BC"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554.5" y="487.5" font-family="Times New Roman" font-size="20"&gt;IC, WS, Decimal, Operator&lt;/text&gt;</w:t>
                            </w:r>
                          </w:p>
                          <w:p w14:paraId="47FE96B4" w14:textId="77777777" w:rsidR="006B4007" w:rsidRPr="00F84811" w:rsidRDefault="006B4007" w:rsidP="006B4007">
                            <w:pPr>
                              <w:pStyle w:val="MyBody"/>
                              <w:rPr>
                                <w:color w:val="333333"/>
                                <w:sz w:val="8"/>
                                <w:szCs w:val="8"/>
                                <w:lang w:eastAsia="en-AU"/>
                              </w:rPr>
                            </w:pPr>
                            <w:r w:rsidRPr="00F84811">
                              <w:rPr>
                                <w:color w:val="333333"/>
                                <w:sz w:val="8"/>
                                <w:szCs w:val="8"/>
                                <w:lang w:eastAsia="en-AU"/>
                              </w:rPr>
                              <w:t>&lt;/</w:t>
                            </w:r>
                            <w:proofErr w:type="spellStart"/>
                            <w:r w:rsidRPr="00F84811">
                              <w:rPr>
                                <w:color w:val="333333"/>
                                <w:sz w:val="8"/>
                                <w:szCs w:val="8"/>
                                <w:lang w:eastAsia="en-AU"/>
                              </w:rPr>
                              <w:t>svg</w:t>
                            </w:r>
                            <w:proofErr w:type="spellEnd"/>
                            <w:r w:rsidRPr="00F84811">
                              <w:rPr>
                                <w:color w:val="333333"/>
                                <w:sz w:val="8"/>
                                <w:szCs w:val="8"/>
                                <w:lang w:eastAsia="en-AU"/>
                              </w:rPr>
                              <w:t>&gt;</w:t>
                            </w:r>
                          </w:p>
                          <w:p w14:paraId="18822E99" w14:textId="1192C8F0" w:rsidR="006B4007" w:rsidRDefault="006B4007"/>
                          <w:p w14:paraId="473350CA" w14:textId="77777777" w:rsidR="00F745D3" w:rsidRDefault="00F745D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5BF97A" id="_x0000_s1027" type="#_x0000_t202" style="position:absolute;left:0;text-align:left;margin-left:212.8pt;margin-top:20.6pt;width:264.8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">
                <v:textbox style="mso-fit-shape-to-text:t">
                  <w:txbxContent>
                    <w:p w14:paraId="33CCAA75" w14:textId="79E5387C" w:rsidR="006B4007" w:rsidRDefault="00DC1E39" w:rsidP="006B4007">
                      <w:pPr>
                        <w:pStyle w:val="MyBody"/>
                        <w:rPr>
                          <w:color w:val="333333"/>
                          <w:lang w:eastAsia="en-AU"/>
                        </w:rPr>
                      </w:pPr>
                      <w:r>
                        <w:rPr>
                          <w:color w:val="333333"/>
                          <w:lang w:eastAsia="en-AU"/>
                        </w:rPr>
                        <w:t xml:space="preserve">DFA </w:t>
                      </w:r>
                      <w:r w:rsidR="006B4007">
                        <w:rPr>
                          <w:color w:val="333333"/>
                          <w:lang w:eastAsia="en-AU"/>
                        </w:rPr>
                        <w:t>IN SVG</w:t>
                      </w:r>
                    </w:p>
                    <w:p w14:paraId="4DB42025" w14:textId="77777777" w:rsidR="006B4007" w:rsidRPr="00F84811" w:rsidRDefault="006B4007" w:rsidP="006B4007">
                      <w:pPr>
                        <w:pStyle w:val="MyBody"/>
                        <w:rPr>
                          <w:color w:val="333333"/>
                          <w:sz w:val="8"/>
                          <w:szCs w:val="8"/>
                          <w:lang w:eastAsia="en-AU"/>
                        </w:rPr>
                      </w:pPr>
                      <w:r w:rsidRPr="00F84811">
                        <w:rPr>
                          <w:color w:val="333333"/>
                          <w:sz w:val="8"/>
                          <w:szCs w:val="8"/>
                          <w:lang w:eastAsia="en-AU"/>
                        </w:rPr>
                        <w:t>&lt;?xml version="1.0" standalone="no"?&gt;</w:t>
                      </w:r>
                    </w:p>
                    <w:p w14:paraId="12421CE3" w14:textId="77777777" w:rsidR="006B4007" w:rsidRPr="00F84811" w:rsidRDefault="006B4007" w:rsidP="006B4007">
                      <w:pPr>
                        <w:pStyle w:val="MyBody"/>
                        <w:rPr>
                          <w:color w:val="333333"/>
                          <w:sz w:val="8"/>
                          <w:szCs w:val="8"/>
                          <w:lang w:eastAsia="en-AU"/>
                        </w:rPr>
                      </w:pPr>
                      <w:r w:rsidRPr="00F84811">
                        <w:rPr>
                          <w:color w:val="333333"/>
                          <w:sz w:val="8"/>
                          <w:szCs w:val="8"/>
                          <w:lang w:eastAsia="en-AU"/>
                        </w:rPr>
                        <w:t xml:space="preserve">&lt;!DOCTYPE </w:t>
                      </w:r>
                      <w:proofErr w:type="spellStart"/>
                      <w:r w:rsidRPr="00F84811">
                        <w:rPr>
                          <w:color w:val="333333"/>
                          <w:sz w:val="8"/>
                          <w:szCs w:val="8"/>
                          <w:lang w:eastAsia="en-AU"/>
                        </w:rPr>
                        <w:t>svg</w:t>
                      </w:r>
                      <w:proofErr w:type="spellEnd"/>
                      <w:r w:rsidRPr="00F84811">
                        <w:rPr>
                          <w:color w:val="333333"/>
                          <w:sz w:val="8"/>
                          <w:szCs w:val="8"/>
                          <w:lang w:eastAsia="en-AU"/>
                        </w:rPr>
                        <w:t xml:space="preserve"> PUBLIC "-//W3C//DTD SVG 1.1//EN" "http://www.w3.org/Graphics/SVG/1.1/DTD/svg11.dtd"&gt;</w:t>
                      </w:r>
                    </w:p>
                    <w:p w14:paraId="0D5AE418" w14:textId="77777777" w:rsidR="006B4007" w:rsidRPr="00F84811" w:rsidRDefault="006B4007" w:rsidP="006B4007">
                      <w:pPr>
                        <w:pStyle w:val="MyBody"/>
                        <w:rPr>
                          <w:color w:val="333333"/>
                          <w:sz w:val="8"/>
                          <w:szCs w:val="8"/>
                          <w:lang w:eastAsia="en-AU"/>
                        </w:rPr>
                      </w:pPr>
                    </w:p>
                    <w:p w14:paraId="72ED25F6" w14:textId="77777777" w:rsidR="006B4007" w:rsidRPr="00F84811" w:rsidRDefault="006B4007" w:rsidP="006B4007">
                      <w:pPr>
                        <w:pStyle w:val="MyBody"/>
                        <w:rPr>
                          <w:color w:val="333333"/>
                          <w:sz w:val="8"/>
                          <w:szCs w:val="8"/>
                          <w:lang w:eastAsia="en-AU"/>
                        </w:rPr>
                      </w:pPr>
                      <w:r w:rsidRPr="00F84811">
                        <w:rPr>
                          <w:color w:val="333333"/>
                          <w:sz w:val="8"/>
                          <w:szCs w:val="8"/>
                          <w:lang w:eastAsia="en-AU"/>
                        </w:rPr>
                        <w:t>&lt;</w:t>
                      </w:r>
                      <w:proofErr w:type="spellStart"/>
                      <w:r w:rsidRPr="00F84811">
                        <w:rPr>
                          <w:color w:val="333333"/>
                          <w:sz w:val="8"/>
                          <w:szCs w:val="8"/>
                          <w:lang w:eastAsia="en-AU"/>
                        </w:rPr>
                        <w:t>svg</w:t>
                      </w:r>
                      <w:proofErr w:type="spellEnd"/>
                      <w:r w:rsidRPr="00F84811">
                        <w:rPr>
                          <w:color w:val="333333"/>
                          <w:sz w:val="8"/>
                          <w:szCs w:val="8"/>
                          <w:lang w:eastAsia="en-AU"/>
                        </w:rPr>
                        <w:t xml:space="preserve"> width="800" height="600" version="1.1" </w:t>
                      </w:r>
                      <w:proofErr w:type="spellStart"/>
                      <w:r w:rsidRPr="00F84811">
                        <w:rPr>
                          <w:color w:val="333333"/>
                          <w:sz w:val="8"/>
                          <w:szCs w:val="8"/>
                          <w:lang w:eastAsia="en-AU"/>
                        </w:rPr>
                        <w:t>xmlns</w:t>
                      </w:r>
                      <w:proofErr w:type="spellEnd"/>
                      <w:r w:rsidRPr="00F84811">
                        <w:rPr>
                          <w:color w:val="333333"/>
                          <w:sz w:val="8"/>
                          <w:szCs w:val="8"/>
                          <w:lang w:eastAsia="en-AU"/>
                        </w:rPr>
                        <w:t>="http://www.w3.org/2000/svg"&gt;</w:t>
                      </w:r>
                    </w:p>
                    <w:p w14:paraId="0ED645E2"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 xml:space="preserve">&lt;ellipse stroke="black" stroke-width="1" fill="none" cx="443.5" cy="388.5" </w:t>
                      </w:r>
                      <w:proofErr w:type="spellStart"/>
                      <w:r w:rsidRPr="00F84811">
                        <w:rPr>
                          <w:color w:val="333333"/>
                          <w:sz w:val="8"/>
                          <w:szCs w:val="8"/>
                          <w:lang w:eastAsia="en-AU"/>
                        </w:rPr>
                        <w:t>rx</w:t>
                      </w:r>
                      <w:proofErr w:type="spellEnd"/>
                      <w:r w:rsidRPr="00F84811">
                        <w:rPr>
                          <w:color w:val="333333"/>
                          <w:sz w:val="8"/>
                          <w:szCs w:val="8"/>
                          <w:lang w:eastAsia="en-AU"/>
                        </w:rPr>
                        <w:t xml:space="preserve">="30" </w:t>
                      </w:r>
                      <w:proofErr w:type="spellStart"/>
                      <w:r w:rsidRPr="00F84811">
                        <w:rPr>
                          <w:color w:val="333333"/>
                          <w:sz w:val="8"/>
                          <w:szCs w:val="8"/>
                          <w:lang w:eastAsia="en-AU"/>
                        </w:rPr>
                        <w:t>ry</w:t>
                      </w:r>
                      <w:proofErr w:type="spellEnd"/>
                      <w:r w:rsidRPr="00F84811">
                        <w:rPr>
                          <w:color w:val="333333"/>
                          <w:sz w:val="8"/>
                          <w:szCs w:val="8"/>
                          <w:lang w:eastAsia="en-AU"/>
                        </w:rPr>
                        <w:t>="30"/&gt;</w:t>
                      </w:r>
                    </w:p>
                    <w:p w14:paraId="4D4397CA"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439.5" y="394.5" font-family="Times New Roman" font-size="20"&gt;&amp;#949;&lt;/text&gt;</w:t>
                      </w:r>
                    </w:p>
                    <w:p w14:paraId="3522EC10"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 xml:space="preserve">&lt;ellipse stroke="black" stroke-width="1" fill="none" cx="888.5" cy="388.5" </w:t>
                      </w:r>
                      <w:proofErr w:type="spellStart"/>
                      <w:r w:rsidRPr="00F84811">
                        <w:rPr>
                          <w:color w:val="333333"/>
                          <w:sz w:val="8"/>
                          <w:szCs w:val="8"/>
                          <w:lang w:eastAsia="en-AU"/>
                        </w:rPr>
                        <w:t>rx</w:t>
                      </w:r>
                      <w:proofErr w:type="spellEnd"/>
                      <w:r w:rsidRPr="00F84811">
                        <w:rPr>
                          <w:color w:val="333333"/>
                          <w:sz w:val="8"/>
                          <w:szCs w:val="8"/>
                          <w:lang w:eastAsia="en-AU"/>
                        </w:rPr>
                        <w:t xml:space="preserve">="30" </w:t>
                      </w:r>
                      <w:proofErr w:type="spellStart"/>
                      <w:r w:rsidRPr="00F84811">
                        <w:rPr>
                          <w:color w:val="333333"/>
                          <w:sz w:val="8"/>
                          <w:szCs w:val="8"/>
                          <w:lang w:eastAsia="en-AU"/>
                        </w:rPr>
                        <w:t>ry</w:t>
                      </w:r>
                      <w:proofErr w:type="spellEnd"/>
                      <w:r w:rsidRPr="00F84811">
                        <w:rPr>
                          <w:color w:val="333333"/>
                          <w:sz w:val="8"/>
                          <w:szCs w:val="8"/>
                          <w:lang w:eastAsia="en-AU"/>
                        </w:rPr>
                        <w:t>="30"/&gt;</w:t>
                      </w:r>
                    </w:p>
                    <w:p w14:paraId="17C6E6D3"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870.5" y="394.5" font-family="Times New Roman" font-size="20"&gt;num&lt;/text&gt;</w:t>
                      </w:r>
                    </w:p>
                    <w:p w14:paraId="4491EB4B"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 xml:space="preserve">&lt;ellipse stroke="black" stroke-width="1" fill="none" cx="888.5" cy="388.5" </w:t>
                      </w:r>
                      <w:proofErr w:type="spellStart"/>
                      <w:r w:rsidRPr="00F84811">
                        <w:rPr>
                          <w:color w:val="333333"/>
                          <w:sz w:val="8"/>
                          <w:szCs w:val="8"/>
                          <w:lang w:eastAsia="en-AU"/>
                        </w:rPr>
                        <w:t>rx</w:t>
                      </w:r>
                      <w:proofErr w:type="spellEnd"/>
                      <w:r w:rsidRPr="00F84811">
                        <w:rPr>
                          <w:color w:val="333333"/>
                          <w:sz w:val="8"/>
                          <w:szCs w:val="8"/>
                          <w:lang w:eastAsia="en-AU"/>
                        </w:rPr>
                        <w:t xml:space="preserve">="24" </w:t>
                      </w:r>
                      <w:proofErr w:type="spellStart"/>
                      <w:r w:rsidRPr="00F84811">
                        <w:rPr>
                          <w:color w:val="333333"/>
                          <w:sz w:val="8"/>
                          <w:szCs w:val="8"/>
                          <w:lang w:eastAsia="en-AU"/>
                        </w:rPr>
                        <w:t>ry</w:t>
                      </w:r>
                      <w:proofErr w:type="spellEnd"/>
                      <w:r w:rsidRPr="00F84811">
                        <w:rPr>
                          <w:color w:val="333333"/>
                          <w:sz w:val="8"/>
                          <w:szCs w:val="8"/>
                          <w:lang w:eastAsia="en-AU"/>
                        </w:rPr>
                        <w:t>="24"/&gt;</w:t>
                      </w:r>
                    </w:p>
                    <w:p w14:paraId="2CFC7064"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 xml:space="preserve">&lt;ellipse stroke="black" stroke-width="1" fill="none" cx="443.5" cy="653.5" </w:t>
                      </w:r>
                      <w:proofErr w:type="spellStart"/>
                      <w:r w:rsidRPr="00F84811">
                        <w:rPr>
                          <w:color w:val="333333"/>
                          <w:sz w:val="8"/>
                          <w:szCs w:val="8"/>
                          <w:lang w:eastAsia="en-AU"/>
                        </w:rPr>
                        <w:t>rx</w:t>
                      </w:r>
                      <w:proofErr w:type="spellEnd"/>
                      <w:r w:rsidRPr="00F84811">
                        <w:rPr>
                          <w:color w:val="333333"/>
                          <w:sz w:val="8"/>
                          <w:szCs w:val="8"/>
                          <w:lang w:eastAsia="en-AU"/>
                        </w:rPr>
                        <w:t xml:space="preserve">="30" </w:t>
                      </w:r>
                      <w:proofErr w:type="spellStart"/>
                      <w:r w:rsidRPr="00F84811">
                        <w:rPr>
                          <w:color w:val="333333"/>
                          <w:sz w:val="8"/>
                          <w:szCs w:val="8"/>
                          <w:lang w:eastAsia="en-AU"/>
                        </w:rPr>
                        <w:t>ry</w:t>
                      </w:r>
                      <w:proofErr w:type="spellEnd"/>
                      <w:r w:rsidRPr="00F84811">
                        <w:rPr>
                          <w:color w:val="333333"/>
                          <w:sz w:val="8"/>
                          <w:szCs w:val="8"/>
                          <w:lang w:eastAsia="en-AU"/>
                        </w:rPr>
                        <w:t>="30"/&gt;</w:t>
                      </w:r>
                    </w:p>
                    <w:p w14:paraId="6B70857E"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425.5" y="659.5" font-family="Times New Roman" font-size="20"&gt;Sink&lt;/text&gt;</w:t>
                      </w:r>
                    </w:p>
                    <w:p w14:paraId="56BE1275"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 xml:space="preserve">&lt;ellipse stroke="black" stroke-width="1" fill="none" cx="1254.5" cy="388.5" </w:t>
                      </w:r>
                      <w:proofErr w:type="spellStart"/>
                      <w:r w:rsidRPr="00F84811">
                        <w:rPr>
                          <w:color w:val="333333"/>
                          <w:sz w:val="8"/>
                          <w:szCs w:val="8"/>
                          <w:lang w:eastAsia="en-AU"/>
                        </w:rPr>
                        <w:t>rx</w:t>
                      </w:r>
                      <w:proofErr w:type="spellEnd"/>
                      <w:r w:rsidRPr="00F84811">
                        <w:rPr>
                          <w:color w:val="333333"/>
                          <w:sz w:val="8"/>
                          <w:szCs w:val="8"/>
                          <w:lang w:eastAsia="en-AU"/>
                        </w:rPr>
                        <w:t xml:space="preserve">="30" </w:t>
                      </w:r>
                      <w:proofErr w:type="spellStart"/>
                      <w:r w:rsidRPr="00F84811">
                        <w:rPr>
                          <w:color w:val="333333"/>
                          <w:sz w:val="8"/>
                          <w:szCs w:val="8"/>
                          <w:lang w:eastAsia="en-AU"/>
                        </w:rPr>
                        <w:t>ry</w:t>
                      </w:r>
                      <w:proofErr w:type="spellEnd"/>
                      <w:r w:rsidRPr="00F84811">
                        <w:rPr>
                          <w:color w:val="333333"/>
                          <w:sz w:val="8"/>
                          <w:szCs w:val="8"/>
                          <w:lang w:eastAsia="en-AU"/>
                        </w:rPr>
                        <w:t>="30"/&gt;</w:t>
                      </w:r>
                    </w:p>
                    <w:p w14:paraId="54D6EAB2"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1244.5" y="394.5" font-family="Times New Roman" font-size="20"&gt;op&lt;/text&gt;</w:t>
                      </w:r>
                    </w:p>
                    <w:p w14:paraId="53F6807C"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 xml:space="preserve">&lt;ellipse stroke="black" stroke-width="1" fill="none" cx="443.5" cy="127.5" </w:t>
                      </w:r>
                      <w:proofErr w:type="spellStart"/>
                      <w:r w:rsidRPr="00F84811">
                        <w:rPr>
                          <w:color w:val="333333"/>
                          <w:sz w:val="8"/>
                          <w:szCs w:val="8"/>
                          <w:lang w:eastAsia="en-AU"/>
                        </w:rPr>
                        <w:t>rx</w:t>
                      </w:r>
                      <w:proofErr w:type="spellEnd"/>
                      <w:r w:rsidRPr="00F84811">
                        <w:rPr>
                          <w:color w:val="333333"/>
                          <w:sz w:val="8"/>
                          <w:szCs w:val="8"/>
                          <w:lang w:eastAsia="en-AU"/>
                        </w:rPr>
                        <w:t xml:space="preserve">="30" </w:t>
                      </w:r>
                      <w:proofErr w:type="spellStart"/>
                      <w:r w:rsidRPr="00F84811">
                        <w:rPr>
                          <w:color w:val="333333"/>
                          <w:sz w:val="8"/>
                          <w:szCs w:val="8"/>
                          <w:lang w:eastAsia="en-AU"/>
                        </w:rPr>
                        <w:t>ry</w:t>
                      </w:r>
                      <w:proofErr w:type="spellEnd"/>
                      <w:r w:rsidRPr="00F84811">
                        <w:rPr>
                          <w:color w:val="333333"/>
                          <w:sz w:val="8"/>
                          <w:szCs w:val="8"/>
                          <w:lang w:eastAsia="en-AU"/>
                        </w:rPr>
                        <w:t>="30"/&gt;</w:t>
                      </w:r>
                    </w:p>
                    <w:p w14:paraId="32ABFC60"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 xml:space="preserve">&lt;ellipse stroke="black" stroke-width="1" fill="none" cx="443.5" cy="127.5" </w:t>
                      </w:r>
                      <w:proofErr w:type="spellStart"/>
                      <w:r w:rsidRPr="00F84811">
                        <w:rPr>
                          <w:color w:val="333333"/>
                          <w:sz w:val="8"/>
                          <w:szCs w:val="8"/>
                          <w:lang w:eastAsia="en-AU"/>
                        </w:rPr>
                        <w:t>rx</w:t>
                      </w:r>
                      <w:proofErr w:type="spellEnd"/>
                      <w:r w:rsidRPr="00F84811">
                        <w:rPr>
                          <w:color w:val="333333"/>
                          <w:sz w:val="8"/>
                          <w:szCs w:val="8"/>
                          <w:lang w:eastAsia="en-AU"/>
                        </w:rPr>
                        <w:t xml:space="preserve">="24" </w:t>
                      </w:r>
                      <w:proofErr w:type="spellStart"/>
                      <w:r w:rsidRPr="00F84811">
                        <w:rPr>
                          <w:color w:val="333333"/>
                          <w:sz w:val="8"/>
                          <w:szCs w:val="8"/>
                          <w:lang w:eastAsia="en-AU"/>
                        </w:rPr>
                        <w:t>ry</w:t>
                      </w:r>
                      <w:proofErr w:type="spellEnd"/>
                      <w:r w:rsidRPr="00F84811">
                        <w:rPr>
                          <w:color w:val="333333"/>
                          <w:sz w:val="8"/>
                          <w:szCs w:val="8"/>
                          <w:lang w:eastAsia="en-AU"/>
                        </w:rPr>
                        <w:t>="24"/&gt;</w:t>
                      </w:r>
                    </w:p>
                    <w:p w14:paraId="0AFDB4DD"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 xml:space="preserve">&lt;ellipse stroke="black" stroke-width="1" fill="none" cx="748.5" cy="127.5" </w:t>
                      </w:r>
                      <w:proofErr w:type="spellStart"/>
                      <w:r w:rsidRPr="00F84811">
                        <w:rPr>
                          <w:color w:val="333333"/>
                          <w:sz w:val="8"/>
                          <w:szCs w:val="8"/>
                          <w:lang w:eastAsia="en-AU"/>
                        </w:rPr>
                        <w:t>rx</w:t>
                      </w:r>
                      <w:proofErr w:type="spellEnd"/>
                      <w:r w:rsidRPr="00F84811">
                        <w:rPr>
                          <w:color w:val="333333"/>
                          <w:sz w:val="8"/>
                          <w:szCs w:val="8"/>
                          <w:lang w:eastAsia="en-AU"/>
                        </w:rPr>
                        <w:t xml:space="preserve">="30" </w:t>
                      </w:r>
                      <w:proofErr w:type="spellStart"/>
                      <w:r w:rsidRPr="00F84811">
                        <w:rPr>
                          <w:color w:val="333333"/>
                          <w:sz w:val="8"/>
                          <w:szCs w:val="8"/>
                          <w:lang w:eastAsia="en-AU"/>
                        </w:rPr>
                        <w:t>ry</w:t>
                      </w:r>
                      <w:proofErr w:type="spellEnd"/>
                      <w:r w:rsidRPr="00F84811">
                        <w:rPr>
                          <w:color w:val="333333"/>
                          <w:sz w:val="8"/>
                          <w:szCs w:val="8"/>
                          <w:lang w:eastAsia="en-AU"/>
                        </w:rPr>
                        <w:t>="30"/&gt;</w:t>
                      </w:r>
                    </w:p>
                    <w:p w14:paraId="4210286D"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737.5" y="133.5" font-family="Times New Roman" font-size="20"&gt;</w:t>
                      </w:r>
                      <w:proofErr w:type="spellStart"/>
                      <w:r w:rsidRPr="00F84811">
                        <w:rPr>
                          <w:color w:val="333333"/>
                          <w:sz w:val="8"/>
                          <w:szCs w:val="8"/>
                          <w:lang w:eastAsia="en-AU"/>
                        </w:rPr>
                        <w:t>ws</w:t>
                      </w:r>
                      <w:proofErr w:type="spellEnd"/>
                      <w:r w:rsidRPr="00F84811">
                        <w:rPr>
                          <w:color w:val="333333"/>
                          <w:sz w:val="8"/>
                          <w:szCs w:val="8"/>
                          <w:lang w:eastAsia="en-AU"/>
                        </w:rPr>
                        <w:t>&lt;/text&gt;</w:t>
                      </w:r>
                    </w:p>
                    <w:p w14:paraId="00EBA289"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 xml:space="preserve">&lt;ellipse stroke="black" stroke-width="1" fill="none" cx="981.5" cy="597.5" </w:t>
                      </w:r>
                      <w:proofErr w:type="spellStart"/>
                      <w:r w:rsidRPr="00F84811">
                        <w:rPr>
                          <w:color w:val="333333"/>
                          <w:sz w:val="8"/>
                          <w:szCs w:val="8"/>
                          <w:lang w:eastAsia="en-AU"/>
                        </w:rPr>
                        <w:t>rx</w:t>
                      </w:r>
                      <w:proofErr w:type="spellEnd"/>
                      <w:r w:rsidRPr="00F84811">
                        <w:rPr>
                          <w:color w:val="333333"/>
                          <w:sz w:val="8"/>
                          <w:szCs w:val="8"/>
                          <w:lang w:eastAsia="en-AU"/>
                        </w:rPr>
                        <w:t xml:space="preserve">="30" </w:t>
                      </w:r>
                      <w:proofErr w:type="spellStart"/>
                      <w:r w:rsidRPr="00F84811">
                        <w:rPr>
                          <w:color w:val="333333"/>
                          <w:sz w:val="8"/>
                          <w:szCs w:val="8"/>
                          <w:lang w:eastAsia="en-AU"/>
                        </w:rPr>
                        <w:t>ry</w:t>
                      </w:r>
                      <w:proofErr w:type="spellEnd"/>
                      <w:r w:rsidRPr="00F84811">
                        <w:rPr>
                          <w:color w:val="333333"/>
                          <w:sz w:val="8"/>
                          <w:szCs w:val="8"/>
                          <w:lang w:eastAsia="en-AU"/>
                        </w:rPr>
                        <w:t>="30"/&gt;</w:t>
                      </w:r>
                    </w:p>
                    <w:p w14:paraId="6AC71970"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966.5" y="603.5" font-family="Times New Roman" font-size="20"&gt;</w:t>
                      </w:r>
                      <w:proofErr w:type="spellStart"/>
                      <w:r w:rsidRPr="00F84811">
                        <w:rPr>
                          <w:color w:val="333333"/>
                          <w:sz w:val="8"/>
                          <w:szCs w:val="8"/>
                          <w:lang w:eastAsia="en-AU"/>
                        </w:rPr>
                        <w:t>wss</w:t>
                      </w:r>
                      <w:proofErr w:type="spellEnd"/>
                      <w:r w:rsidRPr="00F84811">
                        <w:rPr>
                          <w:color w:val="333333"/>
                          <w:sz w:val="8"/>
                          <w:szCs w:val="8"/>
                          <w:lang w:eastAsia="en-AU"/>
                        </w:rPr>
                        <w:t>&lt;/text&gt;</w:t>
                      </w:r>
                    </w:p>
                    <w:p w14:paraId="7327DC51"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 xml:space="preserve">&lt;ellipse stroke="black" stroke-width="1" fill="none" cx="1387.5" cy="388.5" </w:t>
                      </w:r>
                      <w:proofErr w:type="spellStart"/>
                      <w:r w:rsidRPr="00F84811">
                        <w:rPr>
                          <w:color w:val="333333"/>
                          <w:sz w:val="8"/>
                          <w:szCs w:val="8"/>
                          <w:lang w:eastAsia="en-AU"/>
                        </w:rPr>
                        <w:t>rx</w:t>
                      </w:r>
                      <w:proofErr w:type="spellEnd"/>
                      <w:r w:rsidRPr="00F84811">
                        <w:rPr>
                          <w:color w:val="333333"/>
                          <w:sz w:val="8"/>
                          <w:szCs w:val="8"/>
                          <w:lang w:eastAsia="en-AU"/>
                        </w:rPr>
                        <w:t xml:space="preserve">="30" </w:t>
                      </w:r>
                      <w:proofErr w:type="spellStart"/>
                      <w:r w:rsidRPr="00F84811">
                        <w:rPr>
                          <w:color w:val="333333"/>
                          <w:sz w:val="8"/>
                          <w:szCs w:val="8"/>
                          <w:lang w:eastAsia="en-AU"/>
                        </w:rPr>
                        <w:t>ry</w:t>
                      </w:r>
                      <w:proofErr w:type="spellEnd"/>
                      <w:r w:rsidRPr="00F84811">
                        <w:rPr>
                          <w:color w:val="333333"/>
                          <w:sz w:val="8"/>
                          <w:szCs w:val="8"/>
                          <w:lang w:eastAsia="en-AU"/>
                        </w:rPr>
                        <w:t>="30"/&gt;</w:t>
                      </w:r>
                    </w:p>
                    <w:p w14:paraId="5B3BF3C1"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1372.5" y="394.5" font-family="Times New Roman" font-size="20"&gt;</w:t>
                      </w:r>
                      <w:proofErr w:type="spellStart"/>
                      <w:r w:rsidRPr="00F84811">
                        <w:rPr>
                          <w:color w:val="333333"/>
                          <w:sz w:val="8"/>
                          <w:szCs w:val="8"/>
                          <w:lang w:eastAsia="en-AU"/>
                        </w:rPr>
                        <w:t>wss</w:t>
                      </w:r>
                      <w:proofErr w:type="spellEnd"/>
                      <w:r w:rsidRPr="00F84811">
                        <w:rPr>
                          <w:color w:val="333333"/>
                          <w:sz w:val="8"/>
                          <w:szCs w:val="8"/>
                          <w:lang w:eastAsia="en-AU"/>
                        </w:rPr>
                        <w:t>&lt;/text&gt;</w:t>
                      </w:r>
                    </w:p>
                    <w:p w14:paraId="26031559"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 xml:space="preserve">&lt;ellipse stroke="black" stroke-width="1" fill="none" cx="652.5" cy="285.5" </w:t>
                      </w:r>
                      <w:proofErr w:type="spellStart"/>
                      <w:r w:rsidRPr="00F84811">
                        <w:rPr>
                          <w:color w:val="333333"/>
                          <w:sz w:val="8"/>
                          <w:szCs w:val="8"/>
                          <w:lang w:eastAsia="en-AU"/>
                        </w:rPr>
                        <w:t>rx</w:t>
                      </w:r>
                      <w:proofErr w:type="spellEnd"/>
                      <w:r w:rsidRPr="00F84811">
                        <w:rPr>
                          <w:color w:val="333333"/>
                          <w:sz w:val="8"/>
                          <w:szCs w:val="8"/>
                          <w:lang w:eastAsia="en-AU"/>
                        </w:rPr>
                        <w:t xml:space="preserve">="30" </w:t>
                      </w:r>
                      <w:proofErr w:type="spellStart"/>
                      <w:r w:rsidRPr="00F84811">
                        <w:rPr>
                          <w:color w:val="333333"/>
                          <w:sz w:val="8"/>
                          <w:szCs w:val="8"/>
                          <w:lang w:eastAsia="en-AU"/>
                        </w:rPr>
                        <w:t>ry</w:t>
                      </w:r>
                      <w:proofErr w:type="spellEnd"/>
                      <w:r w:rsidRPr="00F84811">
                        <w:rPr>
                          <w:color w:val="333333"/>
                          <w:sz w:val="8"/>
                          <w:szCs w:val="8"/>
                          <w:lang w:eastAsia="en-AU"/>
                        </w:rPr>
                        <w:t>="30"/&gt;</w:t>
                      </w:r>
                    </w:p>
                    <w:p w14:paraId="5F56AFD4"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331.5,388.5 413.5,388.5"/&gt;</w:t>
                      </w:r>
                    </w:p>
                    <w:p w14:paraId="1BA43035"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288.5" y="394.5" font-family="Times New Roman" font-size="20"&gt;Start&lt;/text&gt;</w:t>
                      </w:r>
                    </w:p>
                    <w:p w14:paraId="04DA3314"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13.5,388.5 405.5,383.5 405.5,393.5"/&gt;</w:t>
                      </w:r>
                    </w:p>
                    <w:p w14:paraId="41E6473B"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473.5,388.5 858.5,388.5"/&gt;</w:t>
                      </w:r>
                    </w:p>
                    <w:p w14:paraId="3A47686B"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858.5,388.5 850.5,383.5 850.5,393.5"/&gt;</w:t>
                      </w:r>
                    </w:p>
                    <w:p w14:paraId="607D9D5F"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652.5" y="379.5" font-family="Times New Roman" font-size="20"&gt;1-9&lt;/text&gt;</w:t>
                      </w:r>
                    </w:p>
                    <w:p w14:paraId="4E0B30CF"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875.275,361.703 A 22.5,22.5 0 1 1 901.725,361.703"/&gt;</w:t>
                      </w:r>
                    </w:p>
                    <w:p w14:paraId="1E5C533D"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865.5" y="312.5" font-family="Times New Roman" font-size="20"&gt;0, 1-9&lt;/text&gt;</w:t>
                      </w:r>
                    </w:p>
                    <w:p w14:paraId="56F1FD10"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901.725,361.703 910.473,358.17 902.382,352.292"/&gt;</w:t>
                      </w:r>
                    </w:p>
                    <w:p w14:paraId="1C86279B"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443.5,418.5 443.5,623.5"/&gt;</w:t>
                      </w:r>
                    </w:p>
                    <w:p w14:paraId="61AA2226"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43.5,623.5 448.5,615.5 438.5,615.5"/&gt;</w:t>
                      </w:r>
                    </w:p>
                    <w:p w14:paraId="56ECF886"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260.5" y="527.5" font-family="Times New Roman" font-size="20"&gt;Operator, Decimal, IC&lt;/text&gt;</w:t>
                      </w:r>
                    </w:p>
                    <w:p w14:paraId="5C071C06"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1225.171,394.8 A 801.692,801.692 0 0 1 917.829,394.8"/&gt;</w:t>
                      </w:r>
                    </w:p>
                    <w:p w14:paraId="17CAE8E0"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1225.171,394.8 1216.361,391.426 1218.278,401.241"/&gt;</w:t>
                      </w:r>
                    </w:p>
                    <w:p w14:paraId="5E5492EB"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1035.5" y="430.5" font-family="Times New Roman" font-size="20"&gt;Operator&lt;/text&gt;</w:t>
                      </w:r>
                    </w:p>
                    <w:p w14:paraId="6D952E64"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448.971,682.878 A 22.5,22.5 0 1 1 423.51,675.712"/&gt;</w:t>
                      </w:r>
                    </w:p>
                    <w:p w14:paraId="0F21972F"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174.5" y="747.5" font-family="Times New Roman" font-size="20"&gt;Operator, Decimal, 1-9, WS, IC, 0&lt;/text&gt;</w:t>
                      </w:r>
                    </w:p>
                    <w:p w14:paraId="16B1AC6F"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23.51,675.712 414.132,676.744 420.328,684.593"/&gt;</w:t>
                      </w:r>
                    </w:p>
                    <w:p w14:paraId="3930E74E"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889.863,418.455 A 286.119,286.119 0 0 1 469.188,668.97"/&gt;</w:t>
                      </w:r>
                    </w:p>
                    <w:p w14:paraId="24267208"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69.188,668.97 473.896,677.145 478.599,668.32"/&gt;</w:t>
                      </w:r>
                    </w:p>
                    <w:p w14:paraId="71F15673"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755.5" y="683.5" font-family="Times New Roman" font-size="20"&gt;Decimal, IC&lt;/text&gt;</w:t>
                      </w:r>
                    </w:p>
                    <w:p w14:paraId="528E66CC"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917.147,379.604 A 568.952,568.952 0 0 1 1225.853,379.604"/&gt;</w:t>
                      </w:r>
                    </w:p>
                    <w:p w14:paraId="3C0A850A"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917.147,379.604 926.203,382.246 923.491,372.621"/&gt;</w:t>
                      </w:r>
                    </w:p>
                    <w:p w14:paraId="7A9E9DCE"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1058.5" y="349.5" font-family="Times New Roman" font-size="20"&gt;1-9&lt;/text&gt;</w:t>
                      </w:r>
                    </w:p>
                    <w:p w14:paraId="3218EB7C"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443.5,358.5 443.5,157.5"/&gt;</w:t>
                      </w:r>
                    </w:p>
                    <w:p w14:paraId="010ED36F"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43.5,157.5 438.5,165.5 448.5,165.5"/&gt;</w:t>
                      </w:r>
                    </w:p>
                    <w:p w14:paraId="30D20591"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448.5" y="264.5" font-family="Times New Roman" font-size="20"&gt;0&lt;/text&gt;</w:t>
                      </w:r>
                    </w:p>
                    <w:p w14:paraId="042C6705"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473.5,127.5 718.5,127.5"/&gt;</w:t>
                      </w:r>
                    </w:p>
                    <w:p w14:paraId="3678D38A"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718.5,127.5 710.5,122.5 710.5,132.5"/&gt;</w:t>
                      </w:r>
                    </w:p>
                    <w:p w14:paraId="5458377A"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581.5" y="148.5" font-family="Times New Roman" font-size="20"&gt;WS&lt;/text&gt;</w:t>
                      </w:r>
                    </w:p>
                    <w:p w14:paraId="5755197D"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416.069,376.646 A 22.5,22.5 0 1 1 436.224,359.516"/&gt;</w:t>
                      </w:r>
                    </w:p>
                    <w:p w14:paraId="76BFA5E6"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364.5" y="328.5" font-family="Times New Roman" font-size="20"&gt;WS&lt;/text&gt;</w:t>
                      </w:r>
                    </w:p>
                    <w:p w14:paraId="314C726D"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36.224,359.516 440.601,351.159 430.63,351.92"/&gt;</w:t>
                      </w:r>
                    </w:p>
                    <w:p w14:paraId="5CCE7B77"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900.696,415.909 969.304,570.091"/&gt;</w:t>
                      </w:r>
                    </w:p>
                    <w:p w14:paraId="78636316"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969.304,570.091 970.619,560.749 961.483,564.815"/&gt;</w:t>
                      </w:r>
                    </w:p>
                    <w:p w14:paraId="17DD418D"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897.5" y="508.5" font-family="Times New Roman" font-size="20"&gt;WS&lt;/text&gt;</w:t>
                      </w:r>
                    </w:p>
                    <w:p w14:paraId="1E2869C2"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1005.321,579.264 1230.679,406.736"/&gt;</w:t>
                      </w:r>
                    </w:p>
                    <w:p w14:paraId="0F6DFF69"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1230.679,406.736 1221.288,407.629 1227.366,415.57"/&gt;</w:t>
                      </w:r>
                    </w:p>
                    <w:p w14:paraId="09EC2103"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1123.5" y="513.5" font-family="Times New Roman" font-size="20"&gt;Operator&lt;/text&gt;</w:t>
                      </w:r>
                    </w:p>
                    <w:p w14:paraId="42BB169A"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951.661,600.606 473.339,650.394"/&gt;</w:t>
                      </w:r>
                    </w:p>
                    <w:p w14:paraId="1E5EF9B9"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73.339,650.394 481.813,654.539 480.778,644.593"/&gt;</w:t>
                      </w:r>
                    </w:p>
                    <w:p w14:paraId="3C9EF7A3"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618.5" y="609.5" font-family="Times New Roman" font-size="20"&gt;Decimal, IC, 1-9, 0&lt;/text&gt;</w:t>
                      </w:r>
                    </w:p>
                    <w:p w14:paraId="398F025B"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414.072,659.251 A 271.32,271.32 0 1 1 414.072,121.749"/&gt;</w:t>
                      </w:r>
                    </w:p>
                    <w:p w14:paraId="3E5A243E"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14.072,659.251 405.461,655.397 406.834,665.302"/&gt;</w:t>
                      </w:r>
                    </w:p>
                    <w:p w14:paraId="232D276E"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23.5" y="396.5" font-family="Times New Roman" font-size="20"&gt;IC, 1-9, 0&lt;/text&gt;</w:t>
                      </w:r>
                    </w:p>
                    <w:p w14:paraId="164E76B0"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472.058,136.691 1225.942,379.309"/&gt;</w:t>
                      </w:r>
                    </w:p>
                    <w:p w14:paraId="5B2BFB9A"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1225.942,379.309 1219.859,372.099 1216.795,381.618"/&gt;</w:t>
                      </w:r>
                    </w:p>
                    <w:p w14:paraId="41602F97"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848.5" y="247.5" font-family="Times New Roman" font-size="20"&gt;Operator&lt;/text&gt;</w:t>
                      </w:r>
                    </w:p>
                    <w:p w14:paraId="220E9C3C"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778.396,129.972 A 706.144,706.144 0 0 1 1235.155,365.573"/&gt;</w:t>
                      </w:r>
                    </w:p>
                    <w:p w14:paraId="258C5E40"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1235.155,365.573 1233.619,356.265 1226.115,362.875"/&gt;</w:t>
                      </w:r>
                    </w:p>
                    <w:p w14:paraId="1508766C"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1033.5" y="195.5" font-family="Times New Roman" font-size="20"&gt;Operator&lt;/text&gt;</w:t>
                      </w:r>
                    </w:p>
                    <w:p w14:paraId="00B3D76B"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414.209,647.068 A 324.299,324.299 0 1 1 728.367,105.274"/&gt;</w:t>
                      </w:r>
                    </w:p>
                    <w:p w14:paraId="0E5BD09B"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14.209,647.068 407.78,640.164 405.185,649.821"/&gt;</w:t>
                      </w:r>
                    </w:p>
                    <w:p w14:paraId="735E8EA4"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56.5" y="164.5" font-family="Times New Roman" font-size="20"&gt;IC, 1-9, 0, Decimal&lt;/text&gt;</w:t>
                      </w:r>
                    </w:p>
                    <w:p w14:paraId="0D932819"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469.727,112.942 A 569.82,569.82 0 0 1 1241.686,361.378"/&gt;</w:t>
                      </w:r>
                    </w:p>
                    <w:p w14:paraId="61760259"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69.727,112.942 479.132,113.679 474.511,104.811"/&gt;</w:t>
                      </w:r>
                    </w:p>
                    <w:p w14:paraId="0745042D"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911.5" y="66.5" font-family="Times New Roman" font-size="20"&gt;0&lt;/text&gt;</w:t>
                      </w:r>
                    </w:p>
                    <w:p w14:paraId="7DBDDEC7"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1244.561,416.801 A 526.058,526.058 0 0 1 468.233,670.472"/&gt;</w:t>
                      </w:r>
                    </w:p>
                    <w:p w14:paraId="78186D7A"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68.233,670.472 472.245,679.01 477.666,670.607"/&gt;</w:t>
                      </w:r>
                    </w:p>
                    <w:p w14:paraId="5C2CE4D1"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910.5" y="753.5" font-family="Times New Roman" font-size="20"&gt;IC, Decimal, Operator&lt;/text&gt;</w:t>
                      </w:r>
                    </w:p>
                    <w:p w14:paraId="41531DBD"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1284.5,388.5 1357.5,388.5"/&gt;</w:t>
                      </w:r>
                    </w:p>
                    <w:p w14:paraId="2CA8A025"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1357.5,388.5 1349.5,383.5 1349.5,393.5"/&gt;</w:t>
                      </w:r>
                    </w:p>
                    <w:p w14:paraId="5C148607"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1306.5" y="409.5" font-family="Times New Roman" font-size="20"&gt;WS&lt;/text&gt;</w:t>
                      </w:r>
                    </w:p>
                    <w:p w14:paraId="1A66AB8A"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914.701,373.897 A 485.811,485.811 0 0 1 1361.299,373.897"/&gt;</w:t>
                      </w:r>
                    </w:p>
                    <w:p w14:paraId="6FCF7D4F"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914.701,373.897 924.104,374.66 919.507,365.779"/&gt;</w:t>
                      </w:r>
                    </w:p>
                    <w:p w14:paraId="0607380A"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1124.5" y="310.5" font-family="Times New Roman" font-size="20"&gt;1-9&lt;/text&gt;</w:t>
                      </w:r>
                    </w:p>
                    <w:p w14:paraId="5DFD8051"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1376.318,416.335 A 607.143,607.143 0 0 1 467.534,671.449"/&gt;</w:t>
                      </w:r>
                    </w:p>
                    <w:p w14:paraId="61309577"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67.534,671.449 471.169,680.155 476.952,671.997"/&gt;</w:t>
                      </w:r>
                    </w:p>
                    <w:p w14:paraId="1FE2E19B"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968.5" y="787.5" font-family="Times New Roman" font-size="20"&gt;IC, Decimal, Operator&lt;/text&gt;</w:t>
                      </w:r>
                    </w:p>
                    <w:p w14:paraId="5DF5B5F2"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469.803,113.078 A 687.267,687.267 0 0 1 1372.341,362.614"/&gt;</w:t>
                      </w:r>
                    </w:p>
                    <w:p w14:paraId="3651FF6C"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69.803,113.078 479.208,113.821 474.592,104.95"/&gt;</w:t>
                      </w:r>
                    </w:p>
                    <w:p w14:paraId="02C0AB67"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973.5" y="50.5" font-family="Times New Roman" font-size="20"&gt;0&lt;/text&gt;</w:t>
                      </w:r>
                    </w:p>
                    <w:p w14:paraId="347C47BD"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1010.312,589.573 A 22.5,22.5 0 1 1 1005.317,615.548"/&gt;</w:t>
                      </w:r>
                    </w:p>
                    <w:p w14:paraId="1ED8F5C8"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1055.5" y="619.5" font-family="Times New Roman" font-size="20"&gt;WS&lt;/text&gt;</w:t>
                      </w:r>
                    </w:p>
                    <w:p w14:paraId="0459B527"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1005.317,615.548 1007.135,624.805 1014.435,617.97"/&gt;</w:t>
                      </w:r>
                    </w:p>
                    <w:p w14:paraId="00875531"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1417.309,386.406 A 22.5,22.5 0 1 1 1407.295,410.887"/&gt;</w:t>
                      </w:r>
                    </w:p>
                    <w:p w14:paraId="62DBD8DE"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1457.5" y="429.5" font-family="Times New Roman" font-size="20"&gt;WS&lt;/text&gt;</w:t>
                      </w:r>
                    </w:p>
                    <w:p w14:paraId="271BB2F7"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1407.295,410.887 1407.253,420.321 1415.756,415.058"/&gt;</w:t>
                      </w:r>
                    </w:p>
                    <w:p w14:paraId="6CAD6566"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ath stroke="black" stroke-width="1" fill="none" d="M 762.546,101.124 A 22.5,22.5 0 1 1 777.979,122.605"/&gt;</w:t>
                      </w:r>
                    </w:p>
                    <w:p w14:paraId="5317F8AF"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809.5" y="80.5" font-family="Times New Roman" font-size="20"&gt;WS&lt;/text&gt;</w:t>
                      </w:r>
                    </w:p>
                    <w:p w14:paraId="59AC2A83"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777.979,122.605 785.953,127.647 786.006,117.647"/&gt;</w:t>
                      </w:r>
                    </w:p>
                    <w:p w14:paraId="3CE7D4BB"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467.431,145.591 628.569,267.409"/&gt;</w:t>
                      </w:r>
                    </w:p>
                    <w:p w14:paraId="24D8EE6A"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628.569,267.409 625.202,258.596 619.172,266.573"/&gt;</w:t>
                      </w:r>
                    </w:p>
                    <w:p w14:paraId="313F223D"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475.5" y="227.5" font-family="Times New Roman" font-size="20"&gt;Decimal&lt;/text&gt;</w:t>
                      </w:r>
                    </w:p>
                    <w:p w14:paraId="5E114DCF"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679.995,297.5 861.005,376.5"/&gt;</w:t>
                      </w:r>
                    </w:p>
                    <w:p w14:paraId="58E2DB42"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861.005,376.5 855.673,368.717 851.672,377.882"/&gt;</w:t>
                      </w:r>
                    </w:p>
                    <w:p w14:paraId="120263BF"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719.5" y="358.5" font-family="Times New Roman" font-size="20"&gt;1-9, 0&lt;/text&gt;</w:t>
                      </w:r>
                    </w:p>
                    <w:p w14:paraId="00B95807"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stroke="black" stroke-width="1" points="637.685,311.586 458.315,627.414"/&gt;</w:t>
                      </w:r>
                    </w:p>
                    <w:p w14:paraId="6172BC83"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polygon fill="black" stroke-width="1" points="458.315,627.414 466.614,622.926 457.918,617.988"/&gt;</w:t>
                      </w:r>
                    </w:p>
                    <w:p w14:paraId="09B6E1BC" w14:textId="77777777" w:rsidR="006B4007" w:rsidRPr="00F84811" w:rsidRDefault="006B4007" w:rsidP="006B4007">
                      <w:pPr>
                        <w:pStyle w:val="MyBody"/>
                        <w:rPr>
                          <w:color w:val="333333"/>
                          <w:sz w:val="8"/>
                          <w:szCs w:val="8"/>
                          <w:lang w:eastAsia="en-AU"/>
                        </w:rPr>
                      </w:pPr>
                      <w:r w:rsidRPr="00F84811">
                        <w:rPr>
                          <w:color w:val="333333"/>
                          <w:sz w:val="8"/>
                          <w:szCs w:val="8"/>
                          <w:lang w:eastAsia="en-AU"/>
                        </w:rPr>
                        <w:tab/>
                        <w:t>&lt;text x="554.5" y="487.5" font-family="Times New Roman" font-size="20"&gt;IC, WS, Decimal, Operator&lt;/text&gt;</w:t>
                      </w:r>
                    </w:p>
                    <w:p w14:paraId="47FE96B4" w14:textId="77777777" w:rsidR="006B4007" w:rsidRPr="00F84811" w:rsidRDefault="006B4007" w:rsidP="006B4007">
                      <w:pPr>
                        <w:pStyle w:val="MyBody"/>
                        <w:rPr>
                          <w:color w:val="333333"/>
                          <w:sz w:val="8"/>
                          <w:szCs w:val="8"/>
                          <w:lang w:eastAsia="en-AU"/>
                        </w:rPr>
                      </w:pPr>
                      <w:r w:rsidRPr="00F84811">
                        <w:rPr>
                          <w:color w:val="333333"/>
                          <w:sz w:val="8"/>
                          <w:szCs w:val="8"/>
                          <w:lang w:eastAsia="en-AU"/>
                        </w:rPr>
                        <w:t>&lt;/</w:t>
                      </w:r>
                      <w:proofErr w:type="spellStart"/>
                      <w:r w:rsidRPr="00F84811">
                        <w:rPr>
                          <w:color w:val="333333"/>
                          <w:sz w:val="8"/>
                          <w:szCs w:val="8"/>
                          <w:lang w:eastAsia="en-AU"/>
                        </w:rPr>
                        <w:t>svg</w:t>
                      </w:r>
                      <w:proofErr w:type="spellEnd"/>
                      <w:r w:rsidRPr="00F84811">
                        <w:rPr>
                          <w:color w:val="333333"/>
                          <w:sz w:val="8"/>
                          <w:szCs w:val="8"/>
                          <w:lang w:eastAsia="en-AU"/>
                        </w:rPr>
                        <w:t>&gt;</w:t>
                      </w:r>
                    </w:p>
                    <w:p w14:paraId="18822E99" w14:textId="1192C8F0" w:rsidR="006B4007" w:rsidRDefault="006B4007"/>
                    <w:p w14:paraId="473350CA" w14:textId="77777777" w:rsidR="00F745D3" w:rsidRDefault="00F745D3"/>
                  </w:txbxContent>
                </v:textbox>
                <w10:wrap type="square"/>
              </v:shape>
            </w:pict>
          </mc:Fallback>
        </mc:AlternateContent>
      </w:r>
      <w:r w:rsidR="00DF6D08">
        <w:rPr>
          <w:rFonts w:eastAsiaTheme="minorHAnsi"/>
        </w:rPr>
        <w:t>&lt;</w:t>
      </w:r>
      <w:hyperlink r:id="rId9" w:history="1">
        <w:r w:rsidR="00DF6D08" w:rsidRPr="00C65A03">
          <w:rPr>
            <w:rStyle w:val="Hyperlink"/>
          </w:rPr>
          <w:t>http://madebyevan.com/fsm/</w:t>
        </w:r>
      </w:hyperlink>
      <w:r w:rsidR="00DF6D08">
        <w:t>&gt;</w:t>
      </w:r>
      <w:bookmarkEnd w:id="1"/>
    </w:p>
    <w:p w14:paraId="26A0C7D1" w14:textId="31444B80" w:rsidR="00F84811" w:rsidRPr="00F84811" w:rsidRDefault="00F84811" w:rsidP="006B4007">
      <w:pPr>
        <w:pStyle w:val="MyBody"/>
        <w:rPr>
          <w:color w:val="333333"/>
          <w:sz w:val="8"/>
          <w:szCs w:val="8"/>
          <w:lang w:eastAsia="en-AU"/>
        </w:rPr>
      </w:pPr>
    </w:p>
    <w:sectPr w:rsidR="00F84811" w:rsidRPr="00F84811" w:rsidSect="004C566D">
      <w:footerReference w:type="default" r:id="rId10"/>
      <w:footerReference w:type="first" r:id="rId11"/>
      <w:pgSz w:w="11900" w:h="16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7F9D4" w14:textId="77777777" w:rsidR="008D04A8" w:rsidRDefault="008D04A8" w:rsidP="004C566D">
      <w:r>
        <w:separator/>
      </w:r>
    </w:p>
  </w:endnote>
  <w:endnote w:type="continuationSeparator" w:id="0">
    <w:p w14:paraId="2AC86F38" w14:textId="77777777" w:rsidR="008D04A8" w:rsidRDefault="008D04A8" w:rsidP="004C56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2350697"/>
      <w:docPartObj>
        <w:docPartGallery w:val="Page Numbers (Bottom of Page)"/>
        <w:docPartUnique/>
      </w:docPartObj>
    </w:sdtPr>
    <w:sdtEndPr>
      <w:rPr>
        <w:noProof/>
      </w:rPr>
    </w:sdtEndPr>
    <w:sdtContent>
      <w:p w14:paraId="197AB66B" w14:textId="20314B94" w:rsidR="006D2EA9" w:rsidRDefault="006D2EA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745677" w14:textId="256E7491" w:rsidR="006D2EA9" w:rsidRDefault="006D2E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32DA1" w14:textId="396BF394" w:rsidR="00016388" w:rsidRDefault="006D2EA9">
    <w:pPr>
      <w:pStyle w:val="Footer"/>
    </w:pPr>
    <w:r>
      <w:tab/>
      <w:t>I</w:t>
    </w:r>
    <w:r w:rsidR="00016388">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C90ACD" w14:textId="77777777" w:rsidR="008D04A8" w:rsidRDefault="008D04A8" w:rsidP="004C566D">
      <w:r>
        <w:separator/>
      </w:r>
    </w:p>
  </w:footnote>
  <w:footnote w:type="continuationSeparator" w:id="0">
    <w:p w14:paraId="53A60BD3" w14:textId="77777777" w:rsidR="008D04A8" w:rsidRDefault="008D04A8" w:rsidP="004C56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6102B7"/>
    <w:multiLevelType w:val="hybridMultilevel"/>
    <w:tmpl w:val="CFE2B3D8"/>
    <w:lvl w:ilvl="0" w:tplc="FC34FD02">
      <w:start w:val="4"/>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CCB119A"/>
    <w:multiLevelType w:val="multilevel"/>
    <w:tmpl w:val="E6748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A417A8"/>
    <w:multiLevelType w:val="hybridMultilevel"/>
    <w:tmpl w:val="E1D8CE0E"/>
    <w:lvl w:ilvl="0" w:tplc="3DD80A16">
      <w:numFmt w:val="decimal"/>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A5A4F53"/>
    <w:multiLevelType w:val="multilevel"/>
    <w:tmpl w:val="D51069BC"/>
    <w:lvl w:ilvl="0">
      <w:start w:val="2"/>
      <w:numFmt w:val="decimal"/>
      <w:lvlText w:val="%1"/>
      <w:lvlJc w:val="left"/>
      <w:pPr>
        <w:ind w:left="950" w:hanging="525"/>
      </w:pPr>
      <w:rPr>
        <w:rFonts w:eastAsia="Times New Roman" w:hint="default"/>
      </w:rPr>
    </w:lvl>
    <w:lvl w:ilvl="1">
      <w:start w:val="1"/>
      <w:numFmt w:val="decimal"/>
      <w:lvlText w:val="%1.%2"/>
      <w:lvlJc w:val="left"/>
      <w:pPr>
        <w:ind w:left="1800" w:hanging="720"/>
      </w:pPr>
      <w:rPr>
        <w:rFonts w:eastAsia="Times New Roman" w:hint="default"/>
      </w:rPr>
    </w:lvl>
    <w:lvl w:ilvl="2">
      <w:start w:val="1"/>
      <w:numFmt w:val="decimal"/>
      <w:lvlText w:val="%1.%2.%3"/>
      <w:lvlJc w:val="left"/>
      <w:pPr>
        <w:ind w:left="3240" w:hanging="1080"/>
      </w:pPr>
      <w:rPr>
        <w:rFonts w:eastAsia="Times New Roman" w:hint="default"/>
      </w:rPr>
    </w:lvl>
    <w:lvl w:ilvl="3">
      <w:start w:val="1"/>
      <w:numFmt w:val="decimal"/>
      <w:lvlText w:val="%1.%2.%3.%4"/>
      <w:lvlJc w:val="left"/>
      <w:pPr>
        <w:ind w:left="4680" w:hanging="1440"/>
      </w:pPr>
      <w:rPr>
        <w:rFonts w:eastAsia="Times New Roman" w:hint="default"/>
      </w:rPr>
    </w:lvl>
    <w:lvl w:ilvl="4">
      <w:start w:val="1"/>
      <w:numFmt w:val="decimal"/>
      <w:lvlText w:val="%1.%2.%3.%4.%5"/>
      <w:lvlJc w:val="left"/>
      <w:pPr>
        <w:ind w:left="5760" w:hanging="1440"/>
      </w:pPr>
      <w:rPr>
        <w:rFonts w:eastAsia="Times New Roman" w:hint="default"/>
      </w:rPr>
    </w:lvl>
    <w:lvl w:ilvl="5">
      <w:start w:val="1"/>
      <w:numFmt w:val="decimal"/>
      <w:lvlText w:val="%1.%2.%3.%4.%5.%6"/>
      <w:lvlJc w:val="left"/>
      <w:pPr>
        <w:ind w:left="7200" w:hanging="1800"/>
      </w:pPr>
      <w:rPr>
        <w:rFonts w:eastAsia="Times New Roman" w:hint="default"/>
      </w:rPr>
    </w:lvl>
    <w:lvl w:ilvl="6">
      <w:start w:val="1"/>
      <w:numFmt w:val="decimal"/>
      <w:lvlText w:val="%1.%2.%3.%4.%5.%6.%7"/>
      <w:lvlJc w:val="left"/>
      <w:pPr>
        <w:ind w:left="8640" w:hanging="2160"/>
      </w:pPr>
      <w:rPr>
        <w:rFonts w:eastAsia="Times New Roman" w:hint="default"/>
      </w:rPr>
    </w:lvl>
    <w:lvl w:ilvl="7">
      <w:start w:val="1"/>
      <w:numFmt w:val="decimal"/>
      <w:lvlText w:val="%1.%2.%3.%4.%5.%6.%7.%8"/>
      <w:lvlJc w:val="left"/>
      <w:pPr>
        <w:ind w:left="10080" w:hanging="2520"/>
      </w:pPr>
      <w:rPr>
        <w:rFonts w:eastAsia="Times New Roman" w:hint="default"/>
      </w:rPr>
    </w:lvl>
    <w:lvl w:ilvl="8">
      <w:start w:val="1"/>
      <w:numFmt w:val="decimal"/>
      <w:lvlText w:val="%1.%2.%3.%4.%5.%6.%7.%8.%9"/>
      <w:lvlJc w:val="left"/>
      <w:pPr>
        <w:ind w:left="11520" w:hanging="2880"/>
      </w:pPr>
      <w:rPr>
        <w:rFonts w:eastAsia="Times New Roman" w:hint="default"/>
      </w:rPr>
    </w:lvl>
  </w:abstractNum>
  <w:abstractNum w:abstractNumId="4" w15:restartNumberingAfterBreak="0">
    <w:nsid w:val="4233725F"/>
    <w:multiLevelType w:val="multilevel"/>
    <w:tmpl w:val="D242C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C651A0"/>
    <w:multiLevelType w:val="multilevel"/>
    <w:tmpl w:val="4970D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0022D15"/>
    <w:multiLevelType w:val="hybridMultilevel"/>
    <w:tmpl w:val="BAACFB9A"/>
    <w:lvl w:ilvl="0" w:tplc="47CA9D58">
      <w:start w:val="1"/>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3662553"/>
    <w:multiLevelType w:val="hybridMultilevel"/>
    <w:tmpl w:val="07A4A000"/>
    <w:lvl w:ilvl="0" w:tplc="F73EB76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7459A7"/>
    <w:multiLevelType w:val="hybridMultilevel"/>
    <w:tmpl w:val="428ECDE8"/>
    <w:lvl w:ilvl="0" w:tplc="50786342">
      <w:numFmt w:val="decimal"/>
      <w:lvlText w:val="%1."/>
      <w:lvlJc w:val="left"/>
      <w:pPr>
        <w:ind w:left="420" w:hanging="4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5BFF03B2"/>
    <w:multiLevelType w:val="multilevel"/>
    <w:tmpl w:val="CABE8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B4D41E5"/>
    <w:multiLevelType w:val="multilevel"/>
    <w:tmpl w:val="52F86D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029263B"/>
    <w:multiLevelType w:val="multilevel"/>
    <w:tmpl w:val="D7128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0"/>
  </w:num>
  <w:num w:numId="3">
    <w:abstractNumId w:val="4"/>
  </w:num>
  <w:num w:numId="4">
    <w:abstractNumId w:val="9"/>
  </w:num>
  <w:num w:numId="5">
    <w:abstractNumId w:val="5"/>
  </w:num>
  <w:num w:numId="6">
    <w:abstractNumId w:val="10"/>
  </w:num>
  <w:num w:numId="7">
    <w:abstractNumId w:val="1"/>
  </w:num>
  <w:num w:numId="8">
    <w:abstractNumId w:val="11"/>
  </w:num>
  <w:num w:numId="9">
    <w:abstractNumId w:val="8"/>
  </w:num>
  <w:num w:numId="10">
    <w:abstractNumId w:val="2"/>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yMzSyMDEDss3MzZV0lIJTi4sz8/NACoyMawGfPzsuLQAAAA=="/>
  </w:docVars>
  <w:rsids>
    <w:rsidRoot w:val="00E834DD"/>
    <w:rsid w:val="00000FA9"/>
    <w:rsid w:val="00007F9E"/>
    <w:rsid w:val="00011385"/>
    <w:rsid w:val="0001422E"/>
    <w:rsid w:val="00016388"/>
    <w:rsid w:val="000505CA"/>
    <w:rsid w:val="00054E9E"/>
    <w:rsid w:val="00060631"/>
    <w:rsid w:val="00061F9F"/>
    <w:rsid w:val="000630F1"/>
    <w:rsid w:val="000630FC"/>
    <w:rsid w:val="0008065C"/>
    <w:rsid w:val="0008427B"/>
    <w:rsid w:val="00091A49"/>
    <w:rsid w:val="0009277A"/>
    <w:rsid w:val="00093F03"/>
    <w:rsid w:val="00097BAF"/>
    <w:rsid w:val="000A3560"/>
    <w:rsid w:val="000B1BE7"/>
    <w:rsid w:val="000B5932"/>
    <w:rsid w:val="000D022D"/>
    <w:rsid w:val="000D6CD3"/>
    <w:rsid w:val="000E1809"/>
    <w:rsid w:val="000E3605"/>
    <w:rsid w:val="000F7F60"/>
    <w:rsid w:val="001105AA"/>
    <w:rsid w:val="00117CB5"/>
    <w:rsid w:val="00124F36"/>
    <w:rsid w:val="00142686"/>
    <w:rsid w:val="00142B04"/>
    <w:rsid w:val="00146CD1"/>
    <w:rsid w:val="00151349"/>
    <w:rsid w:val="001608E4"/>
    <w:rsid w:val="00163F80"/>
    <w:rsid w:val="001657E6"/>
    <w:rsid w:val="00166669"/>
    <w:rsid w:val="001702E8"/>
    <w:rsid w:val="00176C63"/>
    <w:rsid w:val="0017754C"/>
    <w:rsid w:val="00191506"/>
    <w:rsid w:val="001973A0"/>
    <w:rsid w:val="001A05A5"/>
    <w:rsid w:val="001A4009"/>
    <w:rsid w:val="001A6B5F"/>
    <w:rsid w:val="001B31D2"/>
    <w:rsid w:val="001B3863"/>
    <w:rsid w:val="001C19EC"/>
    <w:rsid w:val="001C7701"/>
    <w:rsid w:val="001D3523"/>
    <w:rsid w:val="001E0957"/>
    <w:rsid w:val="001E3336"/>
    <w:rsid w:val="001F4912"/>
    <w:rsid w:val="001F7CAF"/>
    <w:rsid w:val="00204C47"/>
    <w:rsid w:val="00206CA3"/>
    <w:rsid w:val="00211186"/>
    <w:rsid w:val="002137D6"/>
    <w:rsid w:val="00217197"/>
    <w:rsid w:val="002173A3"/>
    <w:rsid w:val="00220800"/>
    <w:rsid w:val="0022613B"/>
    <w:rsid w:val="00226447"/>
    <w:rsid w:val="00247BCA"/>
    <w:rsid w:val="00251E3D"/>
    <w:rsid w:val="00253C67"/>
    <w:rsid w:val="00262D2B"/>
    <w:rsid w:val="00263E33"/>
    <w:rsid w:val="00265692"/>
    <w:rsid w:val="00271294"/>
    <w:rsid w:val="00273759"/>
    <w:rsid w:val="0027519E"/>
    <w:rsid w:val="002754C4"/>
    <w:rsid w:val="0027554C"/>
    <w:rsid w:val="0027664B"/>
    <w:rsid w:val="00281DC6"/>
    <w:rsid w:val="00284490"/>
    <w:rsid w:val="00294D3F"/>
    <w:rsid w:val="0029775D"/>
    <w:rsid w:val="002A263B"/>
    <w:rsid w:val="002A3CBC"/>
    <w:rsid w:val="002A728D"/>
    <w:rsid w:val="002B32BC"/>
    <w:rsid w:val="002B774F"/>
    <w:rsid w:val="002C3050"/>
    <w:rsid w:val="002C4B48"/>
    <w:rsid w:val="002E0547"/>
    <w:rsid w:val="002E4511"/>
    <w:rsid w:val="002E45A1"/>
    <w:rsid w:val="002F0A1E"/>
    <w:rsid w:val="002F2C20"/>
    <w:rsid w:val="002F352C"/>
    <w:rsid w:val="002F576A"/>
    <w:rsid w:val="00315B86"/>
    <w:rsid w:val="003334E7"/>
    <w:rsid w:val="003336BC"/>
    <w:rsid w:val="003462A6"/>
    <w:rsid w:val="00353AF4"/>
    <w:rsid w:val="00353DD2"/>
    <w:rsid w:val="00356E0E"/>
    <w:rsid w:val="00362586"/>
    <w:rsid w:val="00371877"/>
    <w:rsid w:val="00372853"/>
    <w:rsid w:val="00384241"/>
    <w:rsid w:val="00384AA5"/>
    <w:rsid w:val="003967F9"/>
    <w:rsid w:val="003A3CB4"/>
    <w:rsid w:val="003A4A5F"/>
    <w:rsid w:val="003B2840"/>
    <w:rsid w:val="003C538E"/>
    <w:rsid w:val="003C7D57"/>
    <w:rsid w:val="003D7923"/>
    <w:rsid w:val="003E083D"/>
    <w:rsid w:val="003E1AB3"/>
    <w:rsid w:val="003E2148"/>
    <w:rsid w:val="003F415A"/>
    <w:rsid w:val="004057FD"/>
    <w:rsid w:val="00407243"/>
    <w:rsid w:val="0042186F"/>
    <w:rsid w:val="004314E1"/>
    <w:rsid w:val="0043160C"/>
    <w:rsid w:val="00434F56"/>
    <w:rsid w:val="00436346"/>
    <w:rsid w:val="00444DE7"/>
    <w:rsid w:val="00450AD1"/>
    <w:rsid w:val="00451C0F"/>
    <w:rsid w:val="004529B0"/>
    <w:rsid w:val="00453AEF"/>
    <w:rsid w:val="0045715C"/>
    <w:rsid w:val="004615C5"/>
    <w:rsid w:val="00464533"/>
    <w:rsid w:val="00464990"/>
    <w:rsid w:val="00467698"/>
    <w:rsid w:val="00471146"/>
    <w:rsid w:val="00481984"/>
    <w:rsid w:val="0048364A"/>
    <w:rsid w:val="00483DE7"/>
    <w:rsid w:val="00486B1B"/>
    <w:rsid w:val="00490DFF"/>
    <w:rsid w:val="004962C6"/>
    <w:rsid w:val="004A26AE"/>
    <w:rsid w:val="004A6351"/>
    <w:rsid w:val="004B6575"/>
    <w:rsid w:val="004C566D"/>
    <w:rsid w:val="004C5BF7"/>
    <w:rsid w:val="004C6E5F"/>
    <w:rsid w:val="004D4547"/>
    <w:rsid w:val="004E0C7E"/>
    <w:rsid w:val="004E2289"/>
    <w:rsid w:val="004F3AE1"/>
    <w:rsid w:val="004F7209"/>
    <w:rsid w:val="005144C4"/>
    <w:rsid w:val="00524397"/>
    <w:rsid w:val="00533F62"/>
    <w:rsid w:val="005455AF"/>
    <w:rsid w:val="005659F0"/>
    <w:rsid w:val="00574C9A"/>
    <w:rsid w:val="00582B83"/>
    <w:rsid w:val="005966DB"/>
    <w:rsid w:val="00597AB2"/>
    <w:rsid w:val="00597C87"/>
    <w:rsid w:val="005B3F9E"/>
    <w:rsid w:val="005C0C02"/>
    <w:rsid w:val="005C3EDA"/>
    <w:rsid w:val="005C5C5B"/>
    <w:rsid w:val="005D688B"/>
    <w:rsid w:val="005E11FD"/>
    <w:rsid w:val="005E2C39"/>
    <w:rsid w:val="005F1554"/>
    <w:rsid w:val="005F1E6C"/>
    <w:rsid w:val="005F42BB"/>
    <w:rsid w:val="005F5348"/>
    <w:rsid w:val="005F7E0D"/>
    <w:rsid w:val="006039E1"/>
    <w:rsid w:val="006042F4"/>
    <w:rsid w:val="0061145C"/>
    <w:rsid w:val="006171DA"/>
    <w:rsid w:val="00621DED"/>
    <w:rsid w:val="0064321F"/>
    <w:rsid w:val="00652539"/>
    <w:rsid w:val="00655554"/>
    <w:rsid w:val="00660D1C"/>
    <w:rsid w:val="00663A27"/>
    <w:rsid w:val="00665628"/>
    <w:rsid w:val="006669A5"/>
    <w:rsid w:val="0066761C"/>
    <w:rsid w:val="006730F8"/>
    <w:rsid w:val="00675985"/>
    <w:rsid w:val="00676DF9"/>
    <w:rsid w:val="00691784"/>
    <w:rsid w:val="006932D3"/>
    <w:rsid w:val="006936AC"/>
    <w:rsid w:val="006A64F3"/>
    <w:rsid w:val="006A73E8"/>
    <w:rsid w:val="006B0335"/>
    <w:rsid w:val="006B09D0"/>
    <w:rsid w:val="006B0DC1"/>
    <w:rsid w:val="006B4007"/>
    <w:rsid w:val="006C1D0C"/>
    <w:rsid w:val="006C7B0E"/>
    <w:rsid w:val="006D2EA9"/>
    <w:rsid w:val="006D7979"/>
    <w:rsid w:val="006E2CD7"/>
    <w:rsid w:val="006E33EE"/>
    <w:rsid w:val="006F767A"/>
    <w:rsid w:val="0070556B"/>
    <w:rsid w:val="0071289D"/>
    <w:rsid w:val="00712C3B"/>
    <w:rsid w:val="00717E03"/>
    <w:rsid w:val="007239DE"/>
    <w:rsid w:val="007301C4"/>
    <w:rsid w:val="0073683A"/>
    <w:rsid w:val="00740CA5"/>
    <w:rsid w:val="00741225"/>
    <w:rsid w:val="0075105E"/>
    <w:rsid w:val="00751769"/>
    <w:rsid w:val="0075229F"/>
    <w:rsid w:val="00760C13"/>
    <w:rsid w:val="00766C2F"/>
    <w:rsid w:val="00773542"/>
    <w:rsid w:val="007844E4"/>
    <w:rsid w:val="007959D2"/>
    <w:rsid w:val="00795D29"/>
    <w:rsid w:val="007A07A1"/>
    <w:rsid w:val="007A3A0E"/>
    <w:rsid w:val="007A5B8E"/>
    <w:rsid w:val="007A7415"/>
    <w:rsid w:val="007B125E"/>
    <w:rsid w:val="007B1457"/>
    <w:rsid w:val="007B275C"/>
    <w:rsid w:val="007B6AD5"/>
    <w:rsid w:val="007C0850"/>
    <w:rsid w:val="007C1DB1"/>
    <w:rsid w:val="007C2832"/>
    <w:rsid w:val="007D0264"/>
    <w:rsid w:val="007D486A"/>
    <w:rsid w:val="007D74C6"/>
    <w:rsid w:val="007E0956"/>
    <w:rsid w:val="007E12B9"/>
    <w:rsid w:val="007F3A5D"/>
    <w:rsid w:val="007F3E2A"/>
    <w:rsid w:val="00800640"/>
    <w:rsid w:val="008017D5"/>
    <w:rsid w:val="00821810"/>
    <w:rsid w:val="00844A7E"/>
    <w:rsid w:val="00847B01"/>
    <w:rsid w:val="00863993"/>
    <w:rsid w:val="00864D8A"/>
    <w:rsid w:val="00867006"/>
    <w:rsid w:val="00882813"/>
    <w:rsid w:val="00885CD4"/>
    <w:rsid w:val="008A1955"/>
    <w:rsid w:val="008A567B"/>
    <w:rsid w:val="008B1B54"/>
    <w:rsid w:val="008B367A"/>
    <w:rsid w:val="008C7430"/>
    <w:rsid w:val="008D0156"/>
    <w:rsid w:val="008D04A8"/>
    <w:rsid w:val="008E5A28"/>
    <w:rsid w:val="008E6335"/>
    <w:rsid w:val="00900C09"/>
    <w:rsid w:val="00900C7E"/>
    <w:rsid w:val="00900DC5"/>
    <w:rsid w:val="009235CF"/>
    <w:rsid w:val="009257FA"/>
    <w:rsid w:val="00931B8F"/>
    <w:rsid w:val="0093257D"/>
    <w:rsid w:val="009328C3"/>
    <w:rsid w:val="009434CA"/>
    <w:rsid w:val="00943879"/>
    <w:rsid w:val="00944AD0"/>
    <w:rsid w:val="0094709E"/>
    <w:rsid w:val="00951839"/>
    <w:rsid w:val="00951E63"/>
    <w:rsid w:val="00957646"/>
    <w:rsid w:val="00967600"/>
    <w:rsid w:val="00967897"/>
    <w:rsid w:val="0097078D"/>
    <w:rsid w:val="00981613"/>
    <w:rsid w:val="00991EF9"/>
    <w:rsid w:val="00994FE7"/>
    <w:rsid w:val="009A2840"/>
    <w:rsid w:val="009A7CCA"/>
    <w:rsid w:val="009B5B0E"/>
    <w:rsid w:val="009B7889"/>
    <w:rsid w:val="009C52E7"/>
    <w:rsid w:val="009D21A5"/>
    <w:rsid w:val="009F5371"/>
    <w:rsid w:val="00A01417"/>
    <w:rsid w:val="00A020B0"/>
    <w:rsid w:val="00A03FC8"/>
    <w:rsid w:val="00A04BA9"/>
    <w:rsid w:val="00A07E0A"/>
    <w:rsid w:val="00A14F8A"/>
    <w:rsid w:val="00A15F0A"/>
    <w:rsid w:val="00A23D27"/>
    <w:rsid w:val="00A35E75"/>
    <w:rsid w:val="00A37E30"/>
    <w:rsid w:val="00A43130"/>
    <w:rsid w:val="00A465FF"/>
    <w:rsid w:val="00A6607D"/>
    <w:rsid w:val="00A77418"/>
    <w:rsid w:val="00A912D9"/>
    <w:rsid w:val="00AA7845"/>
    <w:rsid w:val="00AB10D2"/>
    <w:rsid w:val="00AB2F26"/>
    <w:rsid w:val="00AB32DF"/>
    <w:rsid w:val="00AC688D"/>
    <w:rsid w:val="00AC6927"/>
    <w:rsid w:val="00AD0050"/>
    <w:rsid w:val="00AD02B0"/>
    <w:rsid w:val="00AD3546"/>
    <w:rsid w:val="00AE1E2B"/>
    <w:rsid w:val="00AE5461"/>
    <w:rsid w:val="00AF13E9"/>
    <w:rsid w:val="00AF13F5"/>
    <w:rsid w:val="00B002C1"/>
    <w:rsid w:val="00B02774"/>
    <w:rsid w:val="00B06DF9"/>
    <w:rsid w:val="00B135A1"/>
    <w:rsid w:val="00B3319C"/>
    <w:rsid w:val="00B3460C"/>
    <w:rsid w:val="00B35889"/>
    <w:rsid w:val="00B4048D"/>
    <w:rsid w:val="00B413A1"/>
    <w:rsid w:val="00B462BB"/>
    <w:rsid w:val="00B472CF"/>
    <w:rsid w:val="00B51396"/>
    <w:rsid w:val="00B5397A"/>
    <w:rsid w:val="00B57371"/>
    <w:rsid w:val="00B66489"/>
    <w:rsid w:val="00B708B2"/>
    <w:rsid w:val="00B725D1"/>
    <w:rsid w:val="00B84D7C"/>
    <w:rsid w:val="00B92587"/>
    <w:rsid w:val="00B96610"/>
    <w:rsid w:val="00B96E7D"/>
    <w:rsid w:val="00BA2762"/>
    <w:rsid w:val="00BA4F48"/>
    <w:rsid w:val="00BB0927"/>
    <w:rsid w:val="00BB76C6"/>
    <w:rsid w:val="00BC1F02"/>
    <w:rsid w:val="00BD18EF"/>
    <w:rsid w:val="00BD615C"/>
    <w:rsid w:val="00BE2E6F"/>
    <w:rsid w:val="00BE4354"/>
    <w:rsid w:val="00BF352C"/>
    <w:rsid w:val="00C020E7"/>
    <w:rsid w:val="00C036E4"/>
    <w:rsid w:val="00C0676F"/>
    <w:rsid w:val="00C10184"/>
    <w:rsid w:val="00C11A8E"/>
    <w:rsid w:val="00C1455E"/>
    <w:rsid w:val="00C306DE"/>
    <w:rsid w:val="00C32ED8"/>
    <w:rsid w:val="00C338E0"/>
    <w:rsid w:val="00C35B7B"/>
    <w:rsid w:val="00C56E4F"/>
    <w:rsid w:val="00C578B2"/>
    <w:rsid w:val="00C61052"/>
    <w:rsid w:val="00C61FD4"/>
    <w:rsid w:val="00C63B0C"/>
    <w:rsid w:val="00C72EF5"/>
    <w:rsid w:val="00C83F54"/>
    <w:rsid w:val="00C85F62"/>
    <w:rsid w:val="00CA3657"/>
    <w:rsid w:val="00CA37FC"/>
    <w:rsid w:val="00CB3941"/>
    <w:rsid w:val="00CC0AD9"/>
    <w:rsid w:val="00CC1792"/>
    <w:rsid w:val="00CC5713"/>
    <w:rsid w:val="00CC7245"/>
    <w:rsid w:val="00CD0A40"/>
    <w:rsid w:val="00CE0DCA"/>
    <w:rsid w:val="00CF1053"/>
    <w:rsid w:val="00CF57CE"/>
    <w:rsid w:val="00D04340"/>
    <w:rsid w:val="00D04B38"/>
    <w:rsid w:val="00D1650A"/>
    <w:rsid w:val="00D32278"/>
    <w:rsid w:val="00D35842"/>
    <w:rsid w:val="00D3762A"/>
    <w:rsid w:val="00D42D1A"/>
    <w:rsid w:val="00D446CB"/>
    <w:rsid w:val="00D50472"/>
    <w:rsid w:val="00D63159"/>
    <w:rsid w:val="00D71AF1"/>
    <w:rsid w:val="00D71E6E"/>
    <w:rsid w:val="00D86095"/>
    <w:rsid w:val="00D93425"/>
    <w:rsid w:val="00D96869"/>
    <w:rsid w:val="00DA77D3"/>
    <w:rsid w:val="00DB316D"/>
    <w:rsid w:val="00DC0B8D"/>
    <w:rsid w:val="00DC1E39"/>
    <w:rsid w:val="00DC7C3C"/>
    <w:rsid w:val="00DD3E27"/>
    <w:rsid w:val="00DD5D85"/>
    <w:rsid w:val="00DD607C"/>
    <w:rsid w:val="00DD657C"/>
    <w:rsid w:val="00DF4119"/>
    <w:rsid w:val="00DF6D08"/>
    <w:rsid w:val="00DF71DA"/>
    <w:rsid w:val="00DF7284"/>
    <w:rsid w:val="00E01A2F"/>
    <w:rsid w:val="00E16660"/>
    <w:rsid w:val="00E16D1D"/>
    <w:rsid w:val="00E20F60"/>
    <w:rsid w:val="00E27439"/>
    <w:rsid w:val="00E3047E"/>
    <w:rsid w:val="00E305C3"/>
    <w:rsid w:val="00E42418"/>
    <w:rsid w:val="00E528B9"/>
    <w:rsid w:val="00E60E07"/>
    <w:rsid w:val="00E62337"/>
    <w:rsid w:val="00E65930"/>
    <w:rsid w:val="00E70DFC"/>
    <w:rsid w:val="00E72501"/>
    <w:rsid w:val="00E80450"/>
    <w:rsid w:val="00E81883"/>
    <w:rsid w:val="00E834DD"/>
    <w:rsid w:val="00E8360E"/>
    <w:rsid w:val="00E92D9C"/>
    <w:rsid w:val="00EA29BC"/>
    <w:rsid w:val="00EA36D1"/>
    <w:rsid w:val="00EA5A41"/>
    <w:rsid w:val="00EB7535"/>
    <w:rsid w:val="00EC09B9"/>
    <w:rsid w:val="00EC0D2F"/>
    <w:rsid w:val="00EC70D7"/>
    <w:rsid w:val="00ED7193"/>
    <w:rsid w:val="00ED774C"/>
    <w:rsid w:val="00EE15BD"/>
    <w:rsid w:val="00EE3DE5"/>
    <w:rsid w:val="00EF42B8"/>
    <w:rsid w:val="00EF632E"/>
    <w:rsid w:val="00F00012"/>
    <w:rsid w:val="00F0127B"/>
    <w:rsid w:val="00F02BDE"/>
    <w:rsid w:val="00F032AC"/>
    <w:rsid w:val="00F0380B"/>
    <w:rsid w:val="00F047EA"/>
    <w:rsid w:val="00F10AB8"/>
    <w:rsid w:val="00F10FD9"/>
    <w:rsid w:val="00F11BB0"/>
    <w:rsid w:val="00F12CF1"/>
    <w:rsid w:val="00F17EEA"/>
    <w:rsid w:val="00F249BA"/>
    <w:rsid w:val="00F25004"/>
    <w:rsid w:val="00F26743"/>
    <w:rsid w:val="00F27910"/>
    <w:rsid w:val="00F32A9E"/>
    <w:rsid w:val="00F347EC"/>
    <w:rsid w:val="00F34EAE"/>
    <w:rsid w:val="00F36283"/>
    <w:rsid w:val="00F37D16"/>
    <w:rsid w:val="00F4644F"/>
    <w:rsid w:val="00F4757E"/>
    <w:rsid w:val="00F507AA"/>
    <w:rsid w:val="00F52D1E"/>
    <w:rsid w:val="00F55D89"/>
    <w:rsid w:val="00F745D3"/>
    <w:rsid w:val="00F76EED"/>
    <w:rsid w:val="00F81ED0"/>
    <w:rsid w:val="00F84811"/>
    <w:rsid w:val="00F8523F"/>
    <w:rsid w:val="00F865F4"/>
    <w:rsid w:val="00F87DE9"/>
    <w:rsid w:val="00F9549E"/>
    <w:rsid w:val="00FA2432"/>
    <w:rsid w:val="00FA298B"/>
    <w:rsid w:val="00FA48A9"/>
    <w:rsid w:val="00FB1291"/>
    <w:rsid w:val="00FB56E6"/>
    <w:rsid w:val="00FB6FCB"/>
    <w:rsid w:val="00FC1655"/>
    <w:rsid w:val="00FC4CDA"/>
    <w:rsid w:val="00FC6FC1"/>
    <w:rsid w:val="00FD55F8"/>
    <w:rsid w:val="00FD76AA"/>
    <w:rsid w:val="00FE0DCC"/>
    <w:rsid w:val="00FE274C"/>
    <w:rsid w:val="00FE5451"/>
    <w:rsid w:val="00FE716C"/>
    <w:rsid w:val="00FE78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82EE3"/>
  <w15:chartTrackingRefBased/>
  <w15:docId w15:val="{21AD8C95-7BC5-4578-9A27-BF7727391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0CA5"/>
    <w:rPr>
      <w:rFonts w:ascii="Times New Roman" w:eastAsia="Times New Roman" w:hAnsi="Times New Roman" w:cs="Times New Roman"/>
    </w:rPr>
  </w:style>
  <w:style w:type="paragraph" w:styleId="Heading1">
    <w:name w:val="heading 1"/>
    <w:basedOn w:val="Normal"/>
    <w:link w:val="Heading1Char"/>
    <w:uiPriority w:val="9"/>
    <w:qFormat/>
    <w:rsid w:val="002F0A1E"/>
    <w:pPr>
      <w:spacing w:before="100" w:beforeAutospacing="1" w:after="100" w:afterAutospacing="1"/>
      <w:outlineLvl w:val="0"/>
    </w:pPr>
    <w:rPr>
      <w:b/>
      <w:bCs/>
      <w:kern w:val="36"/>
      <w:sz w:val="48"/>
      <w:szCs w:val="48"/>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C13"/>
    <w:rPr>
      <w:color w:val="0000FF"/>
      <w:u w:val="single"/>
    </w:rPr>
  </w:style>
  <w:style w:type="character" w:styleId="Emphasis">
    <w:name w:val="Emphasis"/>
    <w:basedOn w:val="DefaultParagraphFont"/>
    <w:uiPriority w:val="20"/>
    <w:qFormat/>
    <w:rsid w:val="00E80450"/>
    <w:rPr>
      <w:i/>
      <w:iCs/>
    </w:rPr>
  </w:style>
  <w:style w:type="paragraph" w:styleId="ListParagraph">
    <w:name w:val="List Paragraph"/>
    <w:basedOn w:val="Normal"/>
    <w:uiPriority w:val="34"/>
    <w:qFormat/>
    <w:rsid w:val="00FD76AA"/>
    <w:pPr>
      <w:ind w:left="720"/>
      <w:contextualSpacing/>
    </w:pPr>
  </w:style>
  <w:style w:type="character" w:customStyle="1" w:styleId="poptip">
    <w:name w:val="poptip"/>
    <w:basedOn w:val="DefaultParagraphFont"/>
    <w:rsid w:val="00206CA3"/>
  </w:style>
  <w:style w:type="character" w:styleId="UnresolvedMention">
    <w:name w:val="Unresolved Mention"/>
    <w:basedOn w:val="DefaultParagraphFont"/>
    <w:uiPriority w:val="99"/>
    <w:semiHidden/>
    <w:unhideWhenUsed/>
    <w:rsid w:val="00206CA3"/>
    <w:rPr>
      <w:color w:val="605E5C"/>
      <w:shd w:val="clear" w:color="auto" w:fill="E1DFDD"/>
    </w:rPr>
  </w:style>
  <w:style w:type="paragraph" w:styleId="NormalWeb">
    <w:name w:val="Normal (Web)"/>
    <w:basedOn w:val="Normal"/>
    <w:uiPriority w:val="99"/>
    <w:unhideWhenUsed/>
    <w:rsid w:val="00EF42B8"/>
    <w:pPr>
      <w:spacing w:before="100" w:beforeAutospacing="1" w:after="100" w:afterAutospacing="1"/>
    </w:pPr>
  </w:style>
  <w:style w:type="character" w:customStyle="1" w:styleId="reference-accessdate">
    <w:name w:val="reference-accessdate"/>
    <w:basedOn w:val="DefaultParagraphFont"/>
    <w:rsid w:val="00CC0AD9"/>
  </w:style>
  <w:style w:type="character" w:customStyle="1" w:styleId="nowrap">
    <w:name w:val="nowrap"/>
    <w:basedOn w:val="DefaultParagraphFont"/>
    <w:rsid w:val="00CC0AD9"/>
  </w:style>
  <w:style w:type="character" w:styleId="FollowedHyperlink">
    <w:name w:val="FollowedHyperlink"/>
    <w:basedOn w:val="DefaultParagraphFont"/>
    <w:uiPriority w:val="99"/>
    <w:semiHidden/>
    <w:unhideWhenUsed/>
    <w:rsid w:val="00C35B7B"/>
    <w:rPr>
      <w:color w:val="954F72" w:themeColor="followedHyperlink"/>
      <w:u w:val="single"/>
    </w:rPr>
  </w:style>
  <w:style w:type="paragraph" w:styleId="Caption">
    <w:name w:val="caption"/>
    <w:basedOn w:val="Normal"/>
    <w:next w:val="Normal"/>
    <w:uiPriority w:val="35"/>
    <w:unhideWhenUsed/>
    <w:qFormat/>
    <w:rsid w:val="00867006"/>
    <w:pPr>
      <w:spacing w:after="200"/>
    </w:pPr>
    <w:rPr>
      <w:i/>
      <w:iCs/>
      <w:color w:val="44546A" w:themeColor="text2"/>
      <w:sz w:val="18"/>
      <w:szCs w:val="18"/>
    </w:rPr>
  </w:style>
  <w:style w:type="paragraph" w:styleId="Header">
    <w:name w:val="header"/>
    <w:basedOn w:val="Normal"/>
    <w:link w:val="HeaderChar"/>
    <w:uiPriority w:val="99"/>
    <w:unhideWhenUsed/>
    <w:rsid w:val="004C566D"/>
    <w:pPr>
      <w:tabs>
        <w:tab w:val="center" w:pos="4513"/>
        <w:tab w:val="right" w:pos="9026"/>
      </w:tabs>
    </w:pPr>
  </w:style>
  <w:style w:type="character" w:customStyle="1" w:styleId="HeaderChar">
    <w:name w:val="Header Char"/>
    <w:basedOn w:val="DefaultParagraphFont"/>
    <w:link w:val="Header"/>
    <w:uiPriority w:val="99"/>
    <w:rsid w:val="004C566D"/>
    <w:rPr>
      <w:rFonts w:ascii="Times New Roman" w:eastAsia="Times New Roman" w:hAnsi="Times New Roman" w:cs="Times New Roman"/>
    </w:rPr>
  </w:style>
  <w:style w:type="paragraph" w:styleId="Footer">
    <w:name w:val="footer"/>
    <w:basedOn w:val="Normal"/>
    <w:link w:val="FooterChar"/>
    <w:uiPriority w:val="99"/>
    <w:unhideWhenUsed/>
    <w:rsid w:val="004C566D"/>
    <w:pPr>
      <w:tabs>
        <w:tab w:val="center" w:pos="4513"/>
        <w:tab w:val="right" w:pos="9026"/>
      </w:tabs>
    </w:pPr>
  </w:style>
  <w:style w:type="character" w:customStyle="1" w:styleId="FooterChar">
    <w:name w:val="Footer Char"/>
    <w:basedOn w:val="DefaultParagraphFont"/>
    <w:link w:val="Footer"/>
    <w:uiPriority w:val="99"/>
    <w:rsid w:val="004C566D"/>
    <w:rPr>
      <w:rFonts w:ascii="Times New Roman" w:eastAsia="Times New Roman" w:hAnsi="Times New Roman" w:cs="Times New Roman"/>
    </w:rPr>
  </w:style>
  <w:style w:type="character" w:styleId="PageNumber">
    <w:name w:val="page number"/>
    <w:basedOn w:val="DefaultParagraphFont"/>
    <w:uiPriority w:val="99"/>
    <w:semiHidden/>
    <w:unhideWhenUsed/>
    <w:rsid w:val="004C566D"/>
  </w:style>
  <w:style w:type="paragraph" w:styleId="BalloonText">
    <w:name w:val="Balloon Text"/>
    <w:basedOn w:val="Normal"/>
    <w:link w:val="BalloonTextChar"/>
    <w:uiPriority w:val="99"/>
    <w:semiHidden/>
    <w:unhideWhenUsed/>
    <w:rsid w:val="00A020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0B0"/>
    <w:rPr>
      <w:rFonts w:ascii="Segoe UI" w:eastAsia="Times New Roman" w:hAnsi="Segoe UI" w:cs="Segoe UI"/>
      <w:sz w:val="18"/>
      <w:szCs w:val="18"/>
    </w:rPr>
  </w:style>
  <w:style w:type="paragraph" w:customStyle="1" w:styleId="MyBibliography">
    <w:name w:val="My Bibliography"/>
    <w:basedOn w:val="Normal"/>
    <w:link w:val="MyBibliographyChar"/>
    <w:qFormat/>
    <w:rsid w:val="00A020B0"/>
    <w:pPr>
      <w:autoSpaceDE w:val="0"/>
      <w:autoSpaceDN w:val="0"/>
      <w:adjustRightInd w:val="0"/>
      <w:spacing w:after="240" w:line="360" w:lineRule="auto"/>
      <w:ind w:left="284" w:hanging="284"/>
    </w:pPr>
    <w:rPr>
      <w:color w:val="000000"/>
    </w:rPr>
  </w:style>
  <w:style w:type="paragraph" w:customStyle="1" w:styleId="MyTitle">
    <w:name w:val="My Title"/>
    <w:basedOn w:val="Normal"/>
    <w:link w:val="MyTitleChar"/>
    <w:qFormat/>
    <w:rsid w:val="00166669"/>
    <w:pPr>
      <w:spacing w:line="360" w:lineRule="auto"/>
    </w:pPr>
    <w:rPr>
      <w:sz w:val="60"/>
      <w:szCs w:val="60"/>
    </w:rPr>
  </w:style>
  <w:style w:type="character" w:customStyle="1" w:styleId="MyBibliographyChar">
    <w:name w:val="My Bibliography Char"/>
    <w:basedOn w:val="DefaultParagraphFont"/>
    <w:link w:val="MyBibliography"/>
    <w:rsid w:val="00A020B0"/>
    <w:rPr>
      <w:rFonts w:ascii="Times New Roman" w:eastAsia="Times New Roman" w:hAnsi="Times New Roman" w:cs="Times New Roman"/>
      <w:color w:val="000000"/>
    </w:rPr>
  </w:style>
  <w:style w:type="character" w:customStyle="1" w:styleId="MyTitleChar">
    <w:name w:val="My Title Char"/>
    <w:basedOn w:val="DefaultParagraphFont"/>
    <w:link w:val="MyTitle"/>
    <w:rsid w:val="00166669"/>
    <w:rPr>
      <w:rFonts w:ascii="Times New Roman" w:eastAsia="Times New Roman" w:hAnsi="Times New Roman" w:cs="Times New Roman"/>
      <w:sz w:val="60"/>
      <w:szCs w:val="60"/>
    </w:rPr>
  </w:style>
  <w:style w:type="paragraph" w:customStyle="1" w:styleId="MyBody">
    <w:name w:val="My Body"/>
    <w:basedOn w:val="Normal"/>
    <w:link w:val="MyBodyChar"/>
    <w:qFormat/>
    <w:rsid w:val="006A64F3"/>
  </w:style>
  <w:style w:type="character" w:customStyle="1" w:styleId="MyBodyChar">
    <w:name w:val="My Body Char"/>
    <w:basedOn w:val="DefaultParagraphFont"/>
    <w:link w:val="MyBody"/>
    <w:rsid w:val="006A64F3"/>
    <w:rPr>
      <w:rFonts w:ascii="Times New Roman" w:eastAsia="Times New Roman" w:hAnsi="Times New Roman" w:cs="Times New Roman"/>
    </w:rPr>
  </w:style>
  <w:style w:type="character" w:customStyle="1" w:styleId="Heading1Char">
    <w:name w:val="Heading 1 Char"/>
    <w:basedOn w:val="DefaultParagraphFont"/>
    <w:link w:val="Heading1"/>
    <w:uiPriority w:val="9"/>
    <w:rsid w:val="002F0A1E"/>
    <w:rPr>
      <w:rFonts w:ascii="Times New Roman" w:eastAsia="Times New Roman" w:hAnsi="Times New Roman" w:cs="Times New Roman"/>
      <w:b/>
      <w:bCs/>
      <w:kern w:val="36"/>
      <w:sz w:val="48"/>
      <w:szCs w:val="48"/>
      <w:lang w:eastAsia="en-AU"/>
    </w:rPr>
  </w:style>
  <w:style w:type="paragraph" w:customStyle="1" w:styleId="alt">
    <w:name w:val="alt"/>
    <w:basedOn w:val="Normal"/>
    <w:rsid w:val="00DA77D3"/>
    <w:pPr>
      <w:spacing w:before="100" w:beforeAutospacing="1" w:after="100" w:afterAutospacing="1"/>
    </w:pPr>
    <w:rPr>
      <w:lang w:eastAsia="en-AU"/>
    </w:rPr>
  </w:style>
  <w:style w:type="character" w:customStyle="1" w:styleId="keyword">
    <w:name w:val="keyword"/>
    <w:basedOn w:val="DefaultParagraphFont"/>
    <w:rsid w:val="00DA77D3"/>
  </w:style>
  <w:style w:type="character" w:customStyle="1" w:styleId="comment">
    <w:name w:val="comment"/>
    <w:basedOn w:val="DefaultParagraphFont"/>
    <w:rsid w:val="00DA77D3"/>
  </w:style>
  <w:style w:type="character" w:customStyle="1" w:styleId="string">
    <w:name w:val="string"/>
    <w:basedOn w:val="DefaultParagraphFont"/>
    <w:rsid w:val="00DA77D3"/>
  </w:style>
  <w:style w:type="character" w:customStyle="1" w:styleId="number">
    <w:name w:val="number"/>
    <w:basedOn w:val="DefaultParagraphFont"/>
    <w:rsid w:val="00F9549E"/>
  </w:style>
  <w:style w:type="table" w:styleId="TableGrid">
    <w:name w:val="Table Grid"/>
    <w:basedOn w:val="TableNormal"/>
    <w:uiPriority w:val="39"/>
    <w:rsid w:val="005C5C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ecial">
    <w:name w:val="special"/>
    <w:basedOn w:val="DefaultParagraphFont"/>
    <w:rsid w:val="005C5C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19851">
      <w:bodyDiv w:val="1"/>
      <w:marLeft w:val="0"/>
      <w:marRight w:val="0"/>
      <w:marTop w:val="0"/>
      <w:marBottom w:val="0"/>
      <w:divBdr>
        <w:top w:val="none" w:sz="0" w:space="0" w:color="auto"/>
        <w:left w:val="none" w:sz="0" w:space="0" w:color="auto"/>
        <w:bottom w:val="none" w:sz="0" w:space="0" w:color="auto"/>
        <w:right w:val="none" w:sz="0" w:space="0" w:color="auto"/>
      </w:divBdr>
    </w:div>
    <w:div w:id="255552204">
      <w:bodyDiv w:val="1"/>
      <w:marLeft w:val="0"/>
      <w:marRight w:val="0"/>
      <w:marTop w:val="0"/>
      <w:marBottom w:val="0"/>
      <w:divBdr>
        <w:top w:val="none" w:sz="0" w:space="0" w:color="auto"/>
        <w:left w:val="none" w:sz="0" w:space="0" w:color="auto"/>
        <w:bottom w:val="none" w:sz="0" w:space="0" w:color="auto"/>
        <w:right w:val="none" w:sz="0" w:space="0" w:color="auto"/>
      </w:divBdr>
    </w:div>
    <w:div w:id="454910070">
      <w:bodyDiv w:val="1"/>
      <w:marLeft w:val="0"/>
      <w:marRight w:val="0"/>
      <w:marTop w:val="0"/>
      <w:marBottom w:val="0"/>
      <w:divBdr>
        <w:top w:val="none" w:sz="0" w:space="0" w:color="auto"/>
        <w:left w:val="none" w:sz="0" w:space="0" w:color="auto"/>
        <w:bottom w:val="none" w:sz="0" w:space="0" w:color="auto"/>
        <w:right w:val="none" w:sz="0" w:space="0" w:color="auto"/>
      </w:divBdr>
    </w:div>
    <w:div w:id="549653112">
      <w:bodyDiv w:val="1"/>
      <w:marLeft w:val="0"/>
      <w:marRight w:val="0"/>
      <w:marTop w:val="0"/>
      <w:marBottom w:val="0"/>
      <w:divBdr>
        <w:top w:val="none" w:sz="0" w:space="0" w:color="auto"/>
        <w:left w:val="none" w:sz="0" w:space="0" w:color="auto"/>
        <w:bottom w:val="none" w:sz="0" w:space="0" w:color="auto"/>
        <w:right w:val="none" w:sz="0" w:space="0" w:color="auto"/>
      </w:divBdr>
    </w:div>
    <w:div w:id="612791153">
      <w:bodyDiv w:val="1"/>
      <w:marLeft w:val="0"/>
      <w:marRight w:val="0"/>
      <w:marTop w:val="0"/>
      <w:marBottom w:val="0"/>
      <w:divBdr>
        <w:top w:val="none" w:sz="0" w:space="0" w:color="auto"/>
        <w:left w:val="none" w:sz="0" w:space="0" w:color="auto"/>
        <w:bottom w:val="none" w:sz="0" w:space="0" w:color="auto"/>
        <w:right w:val="none" w:sz="0" w:space="0" w:color="auto"/>
      </w:divBdr>
      <w:divsChild>
        <w:div w:id="1415855840">
          <w:marLeft w:val="0"/>
          <w:marRight w:val="0"/>
          <w:marTop w:val="0"/>
          <w:marBottom w:val="0"/>
          <w:divBdr>
            <w:top w:val="none" w:sz="0" w:space="0" w:color="auto"/>
            <w:left w:val="none" w:sz="0" w:space="0" w:color="auto"/>
            <w:bottom w:val="none" w:sz="0" w:space="0" w:color="auto"/>
            <w:right w:val="none" w:sz="0" w:space="0" w:color="auto"/>
          </w:divBdr>
          <w:divsChild>
            <w:div w:id="707994875">
              <w:marLeft w:val="0"/>
              <w:marRight w:val="0"/>
              <w:marTop w:val="0"/>
              <w:marBottom w:val="0"/>
              <w:divBdr>
                <w:top w:val="none" w:sz="0" w:space="0" w:color="auto"/>
                <w:left w:val="none" w:sz="0" w:space="0" w:color="auto"/>
                <w:bottom w:val="none" w:sz="0" w:space="0" w:color="auto"/>
                <w:right w:val="none" w:sz="0" w:space="0" w:color="auto"/>
              </w:divBdr>
              <w:divsChild>
                <w:div w:id="123535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156211">
      <w:bodyDiv w:val="1"/>
      <w:marLeft w:val="0"/>
      <w:marRight w:val="0"/>
      <w:marTop w:val="0"/>
      <w:marBottom w:val="0"/>
      <w:divBdr>
        <w:top w:val="none" w:sz="0" w:space="0" w:color="auto"/>
        <w:left w:val="none" w:sz="0" w:space="0" w:color="auto"/>
        <w:bottom w:val="none" w:sz="0" w:space="0" w:color="auto"/>
        <w:right w:val="none" w:sz="0" w:space="0" w:color="auto"/>
      </w:divBdr>
    </w:div>
    <w:div w:id="796262959">
      <w:bodyDiv w:val="1"/>
      <w:marLeft w:val="0"/>
      <w:marRight w:val="0"/>
      <w:marTop w:val="0"/>
      <w:marBottom w:val="0"/>
      <w:divBdr>
        <w:top w:val="none" w:sz="0" w:space="0" w:color="auto"/>
        <w:left w:val="none" w:sz="0" w:space="0" w:color="auto"/>
        <w:bottom w:val="none" w:sz="0" w:space="0" w:color="auto"/>
        <w:right w:val="none" w:sz="0" w:space="0" w:color="auto"/>
      </w:divBdr>
    </w:div>
    <w:div w:id="969677261">
      <w:bodyDiv w:val="1"/>
      <w:marLeft w:val="0"/>
      <w:marRight w:val="0"/>
      <w:marTop w:val="0"/>
      <w:marBottom w:val="0"/>
      <w:divBdr>
        <w:top w:val="none" w:sz="0" w:space="0" w:color="auto"/>
        <w:left w:val="none" w:sz="0" w:space="0" w:color="auto"/>
        <w:bottom w:val="none" w:sz="0" w:space="0" w:color="auto"/>
        <w:right w:val="none" w:sz="0" w:space="0" w:color="auto"/>
      </w:divBdr>
    </w:div>
    <w:div w:id="1075780619">
      <w:bodyDiv w:val="1"/>
      <w:marLeft w:val="0"/>
      <w:marRight w:val="0"/>
      <w:marTop w:val="0"/>
      <w:marBottom w:val="0"/>
      <w:divBdr>
        <w:top w:val="none" w:sz="0" w:space="0" w:color="auto"/>
        <w:left w:val="none" w:sz="0" w:space="0" w:color="auto"/>
        <w:bottom w:val="none" w:sz="0" w:space="0" w:color="auto"/>
        <w:right w:val="none" w:sz="0" w:space="0" w:color="auto"/>
      </w:divBdr>
    </w:div>
    <w:div w:id="1141579100">
      <w:bodyDiv w:val="1"/>
      <w:marLeft w:val="0"/>
      <w:marRight w:val="0"/>
      <w:marTop w:val="0"/>
      <w:marBottom w:val="0"/>
      <w:divBdr>
        <w:top w:val="none" w:sz="0" w:space="0" w:color="auto"/>
        <w:left w:val="none" w:sz="0" w:space="0" w:color="auto"/>
        <w:bottom w:val="none" w:sz="0" w:space="0" w:color="auto"/>
        <w:right w:val="none" w:sz="0" w:space="0" w:color="auto"/>
      </w:divBdr>
    </w:div>
    <w:div w:id="1153255967">
      <w:bodyDiv w:val="1"/>
      <w:marLeft w:val="0"/>
      <w:marRight w:val="0"/>
      <w:marTop w:val="0"/>
      <w:marBottom w:val="0"/>
      <w:divBdr>
        <w:top w:val="none" w:sz="0" w:space="0" w:color="auto"/>
        <w:left w:val="none" w:sz="0" w:space="0" w:color="auto"/>
        <w:bottom w:val="none" w:sz="0" w:space="0" w:color="auto"/>
        <w:right w:val="none" w:sz="0" w:space="0" w:color="auto"/>
      </w:divBdr>
      <w:divsChild>
        <w:div w:id="1665812770">
          <w:marLeft w:val="0"/>
          <w:marRight w:val="0"/>
          <w:marTop w:val="0"/>
          <w:marBottom w:val="0"/>
          <w:divBdr>
            <w:top w:val="none" w:sz="0" w:space="0" w:color="auto"/>
            <w:left w:val="none" w:sz="0" w:space="0" w:color="auto"/>
            <w:bottom w:val="none" w:sz="0" w:space="0" w:color="auto"/>
            <w:right w:val="none" w:sz="0" w:space="0" w:color="auto"/>
          </w:divBdr>
          <w:divsChild>
            <w:div w:id="527521914">
              <w:marLeft w:val="0"/>
              <w:marRight w:val="0"/>
              <w:marTop w:val="0"/>
              <w:marBottom w:val="0"/>
              <w:divBdr>
                <w:top w:val="none" w:sz="0" w:space="0" w:color="auto"/>
                <w:left w:val="none" w:sz="0" w:space="0" w:color="auto"/>
                <w:bottom w:val="none" w:sz="0" w:space="0" w:color="auto"/>
                <w:right w:val="none" w:sz="0" w:space="0" w:color="auto"/>
              </w:divBdr>
              <w:divsChild>
                <w:div w:id="2001928256">
                  <w:marLeft w:val="0"/>
                  <w:marRight w:val="0"/>
                  <w:marTop w:val="0"/>
                  <w:marBottom w:val="0"/>
                  <w:divBdr>
                    <w:top w:val="none" w:sz="0" w:space="0" w:color="auto"/>
                    <w:left w:val="none" w:sz="0" w:space="0" w:color="auto"/>
                    <w:bottom w:val="none" w:sz="0" w:space="0" w:color="auto"/>
                    <w:right w:val="none" w:sz="0" w:space="0" w:color="auto"/>
                  </w:divBdr>
                  <w:divsChild>
                    <w:div w:id="178010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907137">
      <w:bodyDiv w:val="1"/>
      <w:marLeft w:val="0"/>
      <w:marRight w:val="0"/>
      <w:marTop w:val="0"/>
      <w:marBottom w:val="0"/>
      <w:divBdr>
        <w:top w:val="none" w:sz="0" w:space="0" w:color="auto"/>
        <w:left w:val="none" w:sz="0" w:space="0" w:color="auto"/>
        <w:bottom w:val="none" w:sz="0" w:space="0" w:color="auto"/>
        <w:right w:val="none" w:sz="0" w:space="0" w:color="auto"/>
      </w:divBdr>
      <w:divsChild>
        <w:div w:id="1532573004">
          <w:marLeft w:val="0"/>
          <w:marRight w:val="0"/>
          <w:marTop w:val="0"/>
          <w:marBottom w:val="0"/>
          <w:divBdr>
            <w:top w:val="none" w:sz="0" w:space="0" w:color="auto"/>
            <w:left w:val="none" w:sz="0" w:space="0" w:color="auto"/>
            <w:bottom w:val="none" w:sz="0" w:space="0" w:color="auto"/>
            <w:right w:val="none" w:sz="0" w:space="0" w:color="auto"/>
          </w:divBdr>
          <w:divsChild>
            <w:div w:id="1640307543">
              <w:marLeft w:val="0"/>
              <w:marRight w:val="0"/>
              <w:marTop w:val="0"/>
              <w:marBottom w:val="0"/>
              <w:divBdr>
                <w:top w:val="none" w:sz="0" w:space="0" w:color="auto"/>
                <w:left w:val="none" w:sz="0" w:space="0" w:color="auto"/>
                <w:bottom w:val="none" w:sz="0" w:space="0" w:color="auto"/>
                <w:right w:val="none" w:sz="0" w:space="0" w:color="auto"/>
              </w:divBdr>
              <w:divsChild>
                <w:div w:id="2061245708">
                  <w:marLeft w:val="0"/>
                  <w:marRight w:val="0"/>
                  <w:marTop w:val="0"/>
                  <w:marBottom w:val="0"/>
                  <w:divBdr>
                    <w:top w:val="none" w:sz="0" w:space="0" w:color="auto"/>
                    <w:left w:val="none" w:sz="0" w:space="0" w:color="auto"/>
                    <w:bottom w:val="none" w:sz="0" w:space="0" w:color="auto"/>
                    <w:right w:val="none" w:sz="0" w:space="0" w:color="auto"/>
                  </w:divBdr>
                  <w:divsChild>
                    <w:div w:id="43313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831376">
      <w:bodyDiv w:val="1"/>
      <w:marLeft w:val="0"/>
      <w:marRight w:val="0"/>
      <w:marTop w:val="0"/>
      <w:marBottom w:val="0"/>
      <w:divBdr>
        <w:top w:val="none" w:sz="0" w:space="0" w:color="auto"/>
        <w:left w:val="none" w:sz="0" w:space="0" w:color="auto"/>
        <w:bottom w:val="none" w:sz="0" w:space="0" w:color="auto"/>
        <w:right w:val="none" w:sz="0" w:space="0" w:color="auto"/>
      </w:divBdr>
    </w:div>
    <w:div w:id="1349990933">
      <w:bodyDiv w:val="1"/>
      <w:marLeft w:val="0"/>
      <w:marRight w:val="0"/>
      <w:marTop w:val="0"/>
      <w:marBottom w:val="0"/>
      <w:divBdr>
        <w:top w:val="none" w:sz="0" w:space="0" w:color="auto"/>
        <w:left w:val="none" w:sz="0" w:space="0" w:color="auto"/>
        <w:bottom w:val="none" w:sz="0" w:space="0" w:color="auto"/>
        <w:right w:val="none" w:sz="0" w:space="0" w:color="auto"/>
      </w:divBdr>
    </w:div>
    <w:div w:id="1477600467">
      <w:bodyDiv w:val="1"/>
      <w:marLeft w:val="0"/>
      <w:marRight w:val="0"/>
      <w:marTop w:val="0"/>
      <w:marBottom w:val="0"/>
      <w:divBdr>
        <w:top w:val="none" w:sz="0" w:space="0" w:color="auto"/>
        <w:left w:val="none" w:sz="0" w:space="0" w:color="auto"/>
        <w:bottom w:val="none" w:sz="0" w:space="0" w:color="auto"/>
        <w:right w:val="none" w:sz="0" w:space="0" w:color="auto"/>
      </w:divBdr>
    </w:div>
    <w:div w:id="1544101055">
      <w:bodyDiv w:val="1"/>
      <w:marLeft w:val="0"/>
      <w:marRight w:val="0"/>
      <w:marTop w:val="0"/>
      <w:marBottom w:val="0"/>
      <w:divBdr>
        <w:top w:val="none" w:sz="0" w:space="0" w:color="auto"/>
        <w:left w:val="none" w:sz="0" w:space="0" w:color="auto"/>
        <w:bottom w:val="none" w:sz="0" w:space="0" w:color="auto"/>
        <w:right w:val="none" w:sz="0" w:space="0" w:color="auto"/>
      </w:divBdr>
    </w:div>
    <w:div w:id="1554195278">
      <w:bodyDiv w:val="1"/>
      <w:marLeft w:val="0"/>
      <w:marRight w:val="0"/>
      <w:marTop w:val="0"/>
      <w:marBottom w:val="0"/>
      <w:divBdr>
        <w:top w:val="none" w:sz="0" w:space="0" w:color="auto"/>
        <w:left w:val="none" w:sz="0" w:space="0" w:color="auto"/>
        <w:bottom w:val="none" w:sz="0" w:space="0" w:color="auto"/>
        <w:right w:val="none" w:sz="0" w:space="0" w:color="auto"/>
      </w:divBdr>
    </w:div>
    <w:div w:id="1699232851">
      <w:bodyDiv w:val="1"/>
      <w:marLeft w:val="0"/>
      <w:marRight w:val="0"/>
      <w:marTop w:val="0"/>
      <w:marBottom w:val="0"/>
      <w:divBdr>
        <w:top w:val="none" w:sz="0" w:space="0" w:color="auto"/>
        <w:left w:val="none" w:sz="0" w:space="0" w:color="auto"/>
        <w:bottom w:val="none" w:sz="0" w:space="0" w:color="auto"/>
        <w:right w:val="none" w:sz="0" w:space="0" w:color="auto"/>
      </w:divBdr>
    </w:div>
    <w:div w:id="1901362596">
      <w:bodyDiv w:val="1"/>
      <w:marLeft w:val="0"/>
      <w:marRight w:val="0"/>
      <w:marTop w:val="0"/>
      <w:marBottom w:val="0"/>
      <w:divBdr>
        <w:top w:val="none" w:sz="0" w:space="0" w:color="auto"/>
        <w:left w:val="none" w:sz="0" w:space="0" w:color="auto"/>
        <w:bottom w:val="none" w:sz="0" w:space="0" w:color="auto"/>
        <w:right w:val="none" w:sz="0" w:space="0" w:color="auto"/>
      </w:divBdr>
    </w:div>
    <w:div w:id="1917982102">
      <w:bodyDiv w:val="1"/>
      <w:marLeft w:val="0"/>
      <w:marRight w:val="0"/>
      <w:marTop w:val="0"/>
      <w:marBottom w:val="0"/>
      <w:divBdr>
        <w:top w:val="none" w:sz="0" w:space="0" w:color="auto"/>
        <w:left w:val="none" w:sz="0" w:space="0" w:color="auto"/>
        <w:bottom w:val="none" w:sz="0" w:space="0" w:color="auto"/>
        <w:right w:val="none" w:sz="0" w:space="0" w:color="auto"/>
      </w:divBdr>
    </w:div>
    <w:div w:id="1989626140">
      <w:bodyDiv w:val="1"/>
      <w:marLeft w:val="0"/>
      <w:marRight w:val="0"/>
      <w:marTop w:val="0"/>
      <w:marBottom w:val="0"/>
      <w:divBdr>
        <w:top w:val="none" w:sz="0" w:space="0" w:color="auto"/>
        <w:left w:val="none" w:sz="0" w:space="0" w:color="auto"/>
        <w:bottom w:val="none" w:sz="0" w:space="0" w:color="auto"/>
        <w:right w:val="none" w:sz="0" w:space="0" w:color="auto"/>
      </w:divBdr>
    </w:div>
    <w:div w:id="2002929305">
      <w:bodyDiv w:val="1"/>
      <w:marLeft w:val="0"/>
      <w:marRight w:val="0"/>
      <w:marTop w:val="0"/>
      <w:marBottom w:val="0"/>
      <w:divBdr>
        <w:top w:val="none" w:sz="0" w:space="0" w:color="auto"/>
        <w:left w:val="none" w:sz="0" w:space="0" w:color="auto"/>
        <w:bottom w:val="none" w:sz="0" w:space="0" w:color="auto"/>
        <w:right w:val="none" w:sz="0" w:space="0" w:color="auto"/>
      </w:divBdr>
    </w:div>
    <w:div w:id="2101177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madebyevan.com/fs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6B215F-9E92-468A-88BF-35CC11BA7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9</TotalTime>
  <Pages>4</Pages>
  <Words>496</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allos</dc:creator>
  <cp:keywords/>
  <dc:description/>
  <cp:lastModifiedBy>Matthew Mallos</cp:lastModifiedBy>
  <cp:revision>276</cp:revision>
  <dcterms:created xsi:type="dcterms:W3CDTF">2019-04-07T09:51:00Z</dcterms:created>
  <dcterms:modified xsi:type="dcterms:W3CDTF">2019-08-27T03:32:00Z</dcterms:modified>
</cp:coreProperties>
</file>